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40DA04" w14:textId="5D55E96E" w:rsidR="00D83566" w:rsidRPr="00D83566" w:rsidRDefault="00D83566" w:rsidP="00A148D9">
      <w:pPr>
        <w:jc w:val="center"/>
        <w:rPr>
          <w:b/>
          <w:bCs/>
          <w:sz w:val="28"/>
          <w:szCs w:val="28"/>
        </w:rPr>
      </w:pPr>
      <w:r w:rsidRPr="00D83566">
        <w:rPr>
          <w:b/>
          <w:bCs/>
          <w:sz w:val="28"/>
          <w:szCs w:val="28"/>
        </w:rPr>
        <w:t xml:space="preserve">Questions related to your </w:t>
      </w:r>
      <w:r w:rsidR="005545F9">
        <w:rPr>
          <w:b/>
          <w:bCs/>
          <w:sz w:val="28"/>
          <w:szCs w:val="28"/>
        </w:rPr>
        <w:t>p</w:t>
      </w:r>
      <w:r w:rsidRPr="00D83566">
        <w:rPr>
          <w:b/>
          <w:bCs/>
          <w:sz w:val="28"/>
          <w:szCs w:val="28"/>
        </w:rPr>
        <w:t xml:space="preserve">rosthetic and </w:t>
      </w:r>
      <w:r w:rsidR="005545F9">
        <w:rPr>
          <w:b/>
          <w:bCs/>
          <w:sz w:val="28"/>
          <w:szCs w:val="28"/>
        </w:rPr>
        <w:t>o</w:t>
      </w:r>
      <w:r w:rsidRPr="00D83566">
        <w:rPr>
          <w:b/>
          <w:bCs/>
          <w:sz w:val="28"/>
          <w:szCs w:val="28"/>
        </w:rPr>
        <w:t>rthotic workforce</w:t>
      </w:r>
    </w:p>
    <w:p w14:paraId="00000003" w14:textId="3598F966" w:rsidR="007825C9" w:rsidRDefault="002121FF" w:rsidP="00A148D9">
      <w:pPr>
        <w:jc w:val="both"/>
      </w:pPr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8063B" w14:paraId="220E365A" w14:textId="77777777" w:rsidTr="0088063B">
        <w:tc>
          <w:tcPr>
            <w:tcW w:w="4675" w:type="dxa"/>
          </w:tcPr>
          <w:p w14:paraId="14365A13" w14:textId="77777777" w:rsidR="0088063B" w:rsidRDefault="0088063B" w:rsidP="0088063B">
            <w:r w:rsidRPr="0003041E">
              <w:t xml:space="preserve">Please provide the Trust/Health Board name: </w:t>
            </w:r>
          </w:p>
          <w:p w14:paraId="65628CFE" w14:textId="77777777" w:rsidR="0088063B" w:rsidRDefault="0088063B" w:rsidP="0088063B"/>
          <w:p w14:paraId="53701AA1" w14:textId="042A49EC" w:rsidR="0088063B" w:rsidRDefault="0088063B" w:rsidP="0088063B"/>
        </w:tc>
        <w:tc>
          <w:tcPr>
            <w:tcW w:w="4675" w:type="dxa"/>
          </w:tcPr>
          <w:p w14:paraId="0EBA7459" w14:textId="3F0EAD4A" w:rsidR="0088063B" w:rsidRDefault="009E0D47" w:rsidP="00A148D9">
            <w:pPr>
              <w:jc w:val="both"/>
            </w:pPr>
            <w:r w:rsidRPr="009E0D47">
              <w:rPr>
                <w:color w:val="4F81BD" w:themeColor="accent1"/>
              </w:rPr>
              <w:t>The Walton Centre NHS Foundation Trust</w:t>
            </w:r>
          </w:p>
        </w:tc>
      </w:tr>
    </w:tbl>
    <w:p w14:paraId="48A49918" w14:textId="77777777" w:rsidR="0003041E" w:rsidRDefault="0003041E" w:rsidP="00A148D9">
      <w:pPr>
        <w:jc w:val="both"/>
      </w:pPr>
    </w:p>
    <w:p w14:paraId="523E74C1" w14:textId="77777777" w:rsidR="00D05B69" w:rsidRDefault="00546E7A" w:rsidP="00A148D9">
      <w:pPr>
        <w:jc w:val="both"/>
        <w:rPr>
          <w:b/>
        </w:rPr>
      </w:pPr>
      <w:r>
        <w:rPr>
          <w:b/>
        </w:rPr>
        <w:t xml:space="preserve">Section </w:t>
      </w:r>
      <w:r w:rsidR="00B60817">
        <w:rPr>
          <w:b/>
        </w:rPr>
        <w:t>1.</w:t>
      </w:r>
      <w:r w:rsidR="00120484" w:rsidRPr="00B60817">
        <w:rPr>
          <w:b/>
        </w:rPr>
        <w:t xml:space="preserve"> </w:t>
      </w:r>
    </w:p>
    <w:p w14:paraId="66CD6CDF" w14:textId="77777777" w:rsidR="00D05B69" w:rsidRDefault="00D05B69" w:rsidP="00A148D9">
      <w:pPr>
        <w:jc w:val="both"/>
        <w:rPr>
          <w:b/>
        </w:rPr>
      </w:pPr>
    </w:p>
    <w:p w14:paraId="61696443" w14:textId="116E5ECB" w:rsidR="00883BAE" w:rsidRPr="00883BAE" w:rsidRDefault="00D05B69" w:rsidP="00A148D9">
      <w:pPr>
        <w:jc w:val="both"/>
        <w:rPr>
          <w:b/>
          <w:lang w:val="en-GB"/>
        </w:rPr>
      </w:pPr>
      <w:r>
        <w:rPr>
          <w:b/>
        </w:rPr>
        <w:t xml:space="preserve">1.1 </w:t>
      </w:r>
      <w:r w:rsidR="00A148D9">
        <w:rPr>
          <w:bCs/>
          <w:lang w:val="en-GB"/>
        </w:rPr>
        <w:t>Have</w:t>
      </w:r>
      <w:r w:rsidR="00883BAE" w:rsidRPr="00883BAE">
        <w:rPr>
          <w:bCs/>
          <w:lang w:val="en-GB"/>
        </w:rPr>
        <w:t xml:space="preserve"> you directly employ</w:t>
      </w:r>
      <w:r w:rsidR="00A148D9">
        <w:rPr>
          <w:bCs/>
          <w:lang w:val="en-GB"/>
        </w:rPr>
        <w:t>ed</w:t>
      </w:r>
      <w:r w:rsidR="00883BAE" w:rsidRPr="00883BAE">
        <w:rPr>
          <w:bCs/>
          <w:lang w:val="en-GB"/>
        </w:rPr>
        <w:t xml:space="preserve"> (i.e., directly pay the salary) </w:t>
      </w:r>
      <w:r w:rsidR="00D83566">
        <w:rPr>
          <w:bCs/>
          <w:lang w:val="en-GB"/>
        </w:rPr>
        <w:t xml:space="preserve">for </w:t>
      </w:r>
      <w:r w:rsidR="00883BAE" w:rsidRPr="00883BAE">
        <w:rPr>
          <w:bCs/>
          <w:lang w:val="en-GB"/>
        </w:rPr>
        <w:t xml:space="preserve">any </w:t>
      </w:r>
      <w:r w:rsidR="005545F9">
        <w:rPr>
          <w:bCs/>
          <w:lang w:val="en-GB"/>
        </w:rPr>
        <w:t>p</w:t>
      </w:r>
      <w:r w:rsidR="00883BAE" w:rsidRPr="00883BAE">
        <w:rPr>
          <w:bCs/>
          <w:lang w:val="en-GB"/>
        </w:rPr>
        <w:t xml:space="preserve">rosthetists, </w:t>
      </w:r>
      <w:r w:rsidR="005545F9">
        <w:rPr>
          <w:bCs/>
          <w:lang w:val="en-GB"/>
        </w:rPr>
        <w:t>o</w:t>
      </w:r>
      <w:r w:rsidR="00883BAE" w:rsidRPr="00883BAE">
        <w:rPr>
          <w:bCs/>
          <w:lang w:val="en-GB"/>
        </w:rPr>
        <w:t xml:space="preserve">rthotists, </w:t>
      </w:r>
      <w:r w:rsidR="005545F9">
        <w:rPr>
          <w:bCs/>
          <w:lang w:val="en-GB"/>
        </w:rPr>
        <w:t>prosthetic</w:t>
      </w:r>
      <w:r w:rsidR="00D91C57" w:rsidRPr="00D91C57">
        <w:rPr>
          <w:bCs/>
          <w:lang w:val="en-GB"/>
        </w:rPr>
        <w:t xml:space="preserve">s and </w:t>
      </w:r>
      <w:r w:rsidR="005545F9">
        <w:rPr>
          <w:bCs/>
          <w:lang w:val="en-GB"/>
        </w:rPr>
        <w:t>o</w:t>
      </w:r>
      <w:r w:rsidR="00D91C57" w:rsidRPr="00D91C57">
        <w:rPr>
          <w:bCs/>
          <w:lang w:val="en-GB"/>
        </w:rPr>
        <w:t>rthotics</w:t>
      </w:r>
      <w:r w:rsidR="00D91C57">
        <w:rPr>
          <w:bCs/>
          <w:lang w:val="en-GB"/>
        </w:rPr>
        <w:t xml:space="preserve"> apprentices, </w:t>
      </w:r>
      <w:r w:rsidR="005545F9">
        <w:rPr>
          <w:bCs/>
          <w:lang w:val="en-GB"/>
        </w:rPr>
        <w:t>prosthetic</w:t>
      </w:r>
      <w:r w:rsidR="00883BAE" w:rsidRPr="00883BAE">
        <w:rPr>
          <w:bCs/>
          <w:lang w:val="en-GB"/>
        </w:rPr>
        <w:t>/</w:t>
      </w:r>
      <w:r w:rsidR="005545F9">
        <w:rPr>
          <w:bCs/>
          <w:lang w:val="en-GB"/>
        </w:rPr>
        <w:t>o</w:t>
      </w:r>
      <w:r w:rsidR="00883BAE" w:rsidRPr="00883BAE">
        <w:rPr>
          <w:bCs/>
          <w:lang w:val="en-GB"/>
        </w:rPr>
        <w:t>rthotic support workers</w:t>
      </w:r>
      <w:r w:rsidR="000E47A6">
        <w:rPr>
          <w:bCs/>
          <w:lang w:val="en-GB"/>
        </w:rPr>
        <w:t xml:space="preserve"> </w:t>
      </w:r>
      <w:r w:rsidR="000E47A6" w:rsidRPr="000E47A6">
        <w:rPr>
          <w:bCs/>
          <w:lang w:val="en-GB"/>
        </w:rPr>
        <w:t>(a support worker works with registered staff to deliver service user care, this is different to admin only roles)</w:t>
      </w:r>
      <w:r w:rsidR="00883BAE" w:rsidRPr="00883BAE">
        <w:rPr>
          <w:bCs/>
          <w:lang w:val="en-GB"/>
        </w:rPr>
        <w:t xml:space="preserve">, </w:t>
      </w:r>
      <w:r w:rsidR="005545F9">
        <w:rPr>
          <w:bCs/>
          <w:lang w:val="en-GB"/>
        </w:rPr>
        <w:t>prosthetic</w:t>
      </w:r>
      <w:r w:rsidR="00883BAE" w:rsidRPr="00883BAE">
        <w:rPr>
          <w:bCs/>
          <w:lang w:val="en-GB"/>
        </w:rPr>
        <w:t>/</w:t>
      </w:r>
      <w:r w:rsidR="005545F9">
        <w:rPr>
          <w:bCs/>
          <w:lang w:val="en-GB"/>
        </w:rPr>
        <w:t>o</w:t>
      </w:r>
      <w:r w:rsidR="00883BAE" w:rsidRPr="00883BAE">
        <w:rPr>
          <w:bCs/>
          <w:lang w:val="en-GB"/>
        </w:rPr>
        <w:t>rthotic technicians</w:t>
      </w:r>
      <w:r w:rsidR="00A63A9A">
        <w:rPr>
          <w:bCs/>
          <w:lang w:val="en-GB"/>
        </w:rPr>
        <w:t>, and prosthetic</w:t>
      </w:r>
      <w:r w:rsidR="00A63A9A" w:rsidRPr="00883BAE">
        <w:rPr>
          <w:bCs/>
          <w:lang w:val="en-GB"/>
        </w:rPr>
        <w:t>/</w:t>
      </w:r>
      <w:r w:rsidR="00A63A9A">
        <w:rPr>
          <w:bCs/>
          <w:lang w:val="en-GB"/>
        </w:rPr>
        <w:t>o</w:t>
      </w:r>
      <w:r w:rsidR="00A63A9A" w:rsidRPr="00883BAE">
        <w:rPr>
          <w:bCs/>
          <w:lang w:val="en-GB"/>
        </w:rPr>
        <w:t>rthotic technician</w:t>
      </w:r>
      <w:r w:rsidR="00A63A9A">
        <w:rPr>
          <w:bCs/>
          <w:lang w:val="en-GB"/>
        </w:rPr>
        <w:t xml:space="preserve"> apprentices</w:t>
      </w:r>
      <w:r w:rsidR="00C27576">
        <w:rPr>
          <w:bCs/>
          <w:lang w:val="en-GB"/>
        </w:rPr>
        <w:t xml:space="preserve"> </w:t>
      </w:r>
      <w:r w:rsidR="00C27576" w:rsidRPr="00C27576">
        <w:rPr>
          <w:bCs/>
          <w:lang w:val="en-GB"/>
        </w:rPr>
        <w:t xml:space="preserve">within the </w:t>
      </w:r>
      <w:r w:rsidR="00C27576" w:rsidRPr="00C27576">
        <w:rPr>
          <w:b/>
          <w:lang w:val="en-GB"/>
        </w:rPr>
        <w:t>last 5 years</w:t>
      </w:r>
      <w:r w:rsidR="00C27576" w:rsidRPr="00C27576">
        <w:rPr>
          <w:bCs/>
          <w:lang w:val="en-GB"/>
        </w:rPr>
        <w:t xml:space="preserve"> (2017 to present)?</w:t>
      </w:r>
    </w:p>
    <w:p w14:paraId="00000006" w14:textId="2338382E" w:rsidR="007825C9" w:rsidRDefault="007825C9" w:rsidP="00A148D9">
      <w:pPr>
        <w:jc w:val="both"/>
      </w:pPr>
    </w:p>
    <w:p w14:paraId="1E7BA753" w14:textId="149BF7F6" w:rsidR="005C3C90" w:rsidRDefault="009E0D47" w:rsidP="00A148D9">
      <w:pPr>
        <w:jc w:val="both"/>
      </w:pPr>
      <w:sdt>
        <w:sdtPr>
          <w:id w:val="-12699971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446A">
            <w:rPr>
              <w:rFonts w:ascii="MS Gothic" w:eastAsia="MS Gothic" w:hAnsi="MS Gothic" w:hint="eastAsia"/>
            </w:rPr>
            <w:t>☐</w:t>
          </w:r>
        </w:sdtContent>
      </w:sdt>
      <w:r w:rsidR="005C3C90">
        <w:tab/>
        <w:t>Yes</w:t>
      </w:r>
    </w:p>
    <w:p w14:paraId="00000007" w14:textId="0168BAA5" w:rsidR="007825C9" w:rsidRDefault="009E0D47" w:rsidP="00E101E5">
      <w:pPr>
        <w:ind w:left="720" w:hanging="720"/>
        <w:jc w:val="both"/>
      </w:pPr>
      <w:sdt>
        <w:sdtPr>
          <w:rPr>
            <w:color w:val="4F81BD" w:themeColor="accent1"/>
          </w:rPr>
          <w:id w:val="-1301450676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9E0D47">
            <w:rPr>
              <w:rFonts w:ascii="MS Gothic" w:eastAsia="MS Gothic" w:hAnsi="MS Gothic" w:hint="eastAsia"/>
              <w:color w:val="4F81BD" w:themeColor="accent1"/>
            </w:rPr>
            <w:t>☒</w:t>
          </w:r>
        </w:sdtContent>
      </w:sdt>
      <w:r w:rsidR="002121FF" w:rsidRPr="009E0D47">
        <w:rPr>
          <w:color w:val="4F81BD" w:themeColor="accent1"/>
        </w:rPr>
        <w:t xml:space="preserve"> </w:t>
      </w:r>
      <w:r w:rsidR="005C3C90">
        <w:tab/>
      </w:r>
      <w:r w:rsidR="00D83566">
        <w:t xml:space="preserve">No, we </w:t>
      </w:r>
      <w:r w:rsidR="00E101E5">
        <w:t>do not currently have,</w:t>
      </w:r>
      <w:r w:rsidR="0012348D">
        <w:t xml:space="preserve"> or </w:t>
      </w:r>
      <w:r w:rsidR="00E101E5">
        <w:t xml:space="preserve">have </w:t>
      </w:r>
      <w:r w:rsidR="0012348D">
        <w:t>had a prosthetics or orthotics service at our Trust</w:t>
      </w:r>
      <w:r w:rsidR="001B1B7B">
        <w:t>/Health Board</w:t>
      </w:r>
      <w:r w:rsidR="0012348D">
        <w:t xml:space="preserve"> for the las</w:t>
      </w:r>
      <w:r w:rsidR="00D552FE">
        <w:t>t</w:t>
      </w:r>
      <w:r w:rsidR="0012348D">
        <w:t xml:space="preserve"> five years</w:t>
      </w:r>
    </w:p>
    <w:p w14:paraId="76453F54" w14:textId="3A4C7985" w:rsidR="00D83566" w:rsidRDefault="009E0D47" w:rsidP="00E101E5">
      <w:pPr>
        <w:ind w:left="720" w:hanging="720"/>
        <w:jc w:val="both"/>
      </w:pPr>
      <w:sdt>
        <w:sdtPr>
          <w:id w:val="-13720613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3566">
            <w:rPr>
              <w:rFonts w:ascii="MS Gothic" w:eastAsia="MS Gothic" w:hAnsi="MS Gothic" w:hint="eastAsia"/>
            </w:rPr>
            <w:t>☐</w:t>
          </w:r>
        </w:sdtContent>
      </w:sdt>
      <w:r w:rsidR="00D83566">
        <w:t xml:space="preserve"> </w:t>
      </w:r>
      <w:r w:rsidR="00D83566">
        <w:tab/>
        <w:t xml:space="preserve">No, the prosthetic and/or orthotic service </w:t>
      </w:r>
      <w:r w:rsidR="0012348D">
        <w:t>has been</w:t>
      </w:r>
      <w:r w:rsidR="00D83566">
        <w:t xml:space="preserve"> contracted to an external supplier</w:t>
      </w:r>
      <w:r w:rsidR="0012348D">
        <w:t xml:space="preserve"> for the past five years</w:t>
      </w:r>
    </w:p>
    <w:p w14:paraId="4B1A46B2" w14:textId="77777777" w:rsidR="00D83566" w:rsidRDefault="00D83566" w:rsidP="00A148D9">
      <w:pPr>
        <w:jc w:val="both"/>
      </w:pPr>
    </w:p>
    <w:p w14:paraId="7EFE0814" w14:textId="77777777" w:rsidR="00D83566" w:rsidRDefault="00D83566" w:rsidP="00A148D9">
      <w:pPr>
        <w:jc w:val="both"/>
      </w:pPr>
    </w:p>
    <w:p w14:paraId="10ACA52E" w14:textId="31D20BFF" w:rsidR="00462474" w:rsidRPr="0074544E" w:rsidRDefault="00462474" w:rsidP="00A148D9">
      <w:pPr>
        <w:jc w:val="both"/>
        <w:rPr>
          <w:b/>
        </w:rPr>
      </w:pPr>
      <w:r w:rsidRPr="00B60817">
        <w:rPr>
          <w:b/>
        </w:rPr>
        <w:t>If the answer is</w:t>
      </w:r>
      <w:r w:rsidRPr="006C5F85">
        <w:rPr>
          <w:b/>
        </w:rPr>
        <w:t xml:space="preserve"> </w:t>
      </w:r>
      <w:r w:rsidR="00546E7A">
        <w:rPr>
          <w:b/>
          <w:u w:val="single"/>
        </w:rPr>
        <w:t>“Y</w:t>
      </w:r>
      <w:r w:rsidRPr="00B60817">
        <w:rPr>
          <w:b/>
          <w:u w:val="single"/>
        </w:rPr>
        <w:t>es</w:t>
      </w:r>
      <w:r w:rsidR="00546E7A">
        <w:rPr>
          <w:b/>
          <w:u w:val="single"/>
        </w:rPr>
        <w:t>”</w:t>
      </w:r>
      <w:r w:rsidRPr="00B60817">
        <w:rPr>
          <w:b/>
        </w:rPr>
        <w:t xml:space="preserve"> </w:t>
      </w:r>
      <w:r w:rsidR="00D83566">
        <w:rPr>
          <w:b/>
        </w:rPr>
        <w:t xml:space="preserve">please </w:t>
      </w:r>
      <w:r w:rsidR="008E0ADE">
        <w:rPr>
          <w:b/>
        </w:rPr>
        <w:t>answer section 2</w:t>
      </w:r>
      <w:r w:rsidR="008A3B7F">
        <w:rPr>
          <w:b/>
        </w:rPr>
        <w:t>,</w:t>
      </w:r>
      <w:r w:rsidR="008E0ADE">
        <w:rPr>
          <w:b/>
        </w:rPr>
        <w:t xml:space="preserve"> </w:t>
      </w:r>
      <w:r w:rsidR="00BF6316">
        <w:rPr>
          <w:b/>
        </w:rPr>
        <w:t>and</w:t>
      </w:r>
      <w:r w:rsidR="00546E7A">
        <w:rPr>
          <w:b/>
        </w:rPr>
        <w:t xml:space="preserve"> if the answer is </w:t>
      </w:r>
      <w:r w:rsidR="00546E7A" w:rsidRPr="00BA5FE1">
        <w:rPr>
          <w:b/>
          <w:u w:val="single"/>
        </w:rPr>
        <w:t>“No”</w:t>
      </w:r>
      <w:r w:rsidR="00546E7A">
        <w:rPr>
          <w:b/>
        </w:rPr>
        <w:t xml:space="preserve"> </w:t>
      </w:r>
      <w:r w:rsidR="00D83566">
        <w:rPr>
          <w:b/>
        </w:rPr>
        <w:t>no further information is required.</w:t>
      </w:r>
    </w:p>
    <w:p w14:paraId="2FD51EEA" w14:textId="77777777" w:rsidR="007C2BE9" w:rsidRDefault="007C2BE9" w:rsidP="00A148D9">
      <w:pPr>
        <w:jc w:val="both"/>
        <w:rPr>
          <w:b/>
        </w:rPr>
      </w:pPr>
    </w:p>
    <w:p w14:paraId="00000009" w14:textId="105A4CD2" w:rsidR="007825C9" w:rsidRDefault="00546E7A" w:rsidP="00A148D9">
      <w:pPr>
        <w:jc w:val="both"/>
        <w:rPr>
          <w:b/>
        </w:rPr>
      </w:pPr>
      <w:r>
        <w:rPr>
          <w:b/>
        </w:rPr>
        <w:t xml:space="preserve">Section </w:t>
      </w:r>
      <w:r w:rsidR="00B60817">
        <w:rPr>
          <w:b/>
        </w:rPr>
        <w:t>2</w:t>
      </w:r>
    </w:p>
    <w:p w14:paraId="17A1EDD6" w14:textId="4F08AAB9" w:rsidR="00F432E7" w:rsidRDefault="00F432E7" w:rsidP="00A148D9">
      <w:pPr>
        <w:jc w:val="both"/>
        <w:rPr>
          <w:b/>
        </w:rPr>
      </w:pPr>
    </w:p>
    <w:p w14:paraId="49DA4057" w14:textId="03B15F80" w:rsidR="00D02834" w:rsidRDefault="000F0452" w:rsidP="00A148D9">
      <w:pPr>
        <w:jc w:val="both"/>
      </w:pPr>
      <w:r w:rsidRPr="00D05B69">
        <w:rPr>
          <w:b/>
          <w:bCs/>
        </w:rPr>
        <w:t>2.1</w:t>
      </w:r>
      <w:r w:rsidR="00D02834">
        <w:t xml:space="preserve"> </w:t>
      </w:r>
      <w:r w:rsidR="00762F59">
        <w:t>Over the past 5 years has your prosthetics or orthotics service been in-house or</w:t>
      </w:r>
      <w:r w:rsidR="00841B36">
        <w:t xml:space="preserve"> contracted to an external supplier?</w:t>
      </w:r>
    </w:p>
    <w:p w14:paraId="46A950BF" w14:textId="77777777" w:rsidR="00841B36" w:rsidRDefault="00841B36" w:rsidP="00A148D9">
      <w:pPr>
        <w:jc w:val="both"/>
      </w:pPr>
    </w:p>
    <w:tbl>
      <w:tblPr>
        <w:tblStyle w:val="TableGrid"/>
        <w:tblpPr w:leftFromText="180" w:rightFromText="180" w:vertAnchor="text" w:horzAnchor="margin" w:tblpY="272"/>
        <w:tblW w:w="10182" w:type="dxa"/>
        <w:tblLayout w:type="fixed"/>
        <w:tblLook w:val="04A0" w:firstRow="1" w:lastRow="0" w:firstColumn="1" w:lastColumn="0" w:noHBand="0" w:noVBand="1"/>
      </w:tblPr>
      <w:tblGrid>
        <w:gridCol w:w="1342"/>
        <w:gridCol w:w="2023"/>
        <w:gridCol w:w="1106"/>
        <w:gridCol w:w="1306"/>
        <w:gridCol w:w="1982"/>
        <w:gridCol w:w="1106"/>
        <w:gridCol w:w="1307"/>
        <w:gridCol w:w="10"/>
      </w:tblGrid>
      <w:tr w:rsidR="00BA5DED" w:rsidRPr="00CC551C" w14:paraId="1E2D52C4" w14:textId="7E23F804" w:rsidTr="008E31BC">
        <w:tc>
          <w:tcPr>
            <w:tcW w:w="1342" w:type="dxa"/>
          </w:tcPr>
          <w:p w14:paraId="2A73846A" w14:textId="311BEDF0" w:rsidR="00BA5DED" w:rsidRPr="00CC551C" w:rsidRDefault="00BA5DED" w:rsidP="006E1702">
            <w:pPr>
              <w:spacing w:afterLines="20" w:after="48"/>
              <w:jc w:val="center"/>
              <w:rPr>
                <w:b/>
                <w:bCs/>
                <w:sz w:val="20"/>
                <w:szCs w:val="20"/>
              </w:rPr>
            </w:pPr>
            <w:r w:rsidRPr="00CC551C">
              <w:rPr>
                <w:b/>
                <w:bCs/>
                <w:sz w:val="20"/>
                <w:szCs w:val="20"/>
              </w:rPr>
              <w:t>Year</w:t>
            </w:r>
          </w:p>
        </w:tc>
        <w:tc>
          <w:tcPr>
            <w:tcW w:w="4435" w:type="dxa"/>
            <w:gridSpan w:val="3"/>
          </w:tcPr>
          <w:p w14:paraId="7B7EF322" w14:textId="0BA05FF4" w:rsidR="00BA5DED" w:rsidRPr="00AA2C26" w:rsidRDefault="00BA5DED" w:rsidP="006E1702">
            <w:pPr>
              <w:spacing w:afterLines="20" w:after="48"/>
              <w:jc w:val="center"/>
              <w:rPr>
                <w:b/>
                <w:bCs/>
                <w:sz w:val="20"/>
                <w:szCs w:val="20"/>
              </w:rPr>
            </w:pPr>
            <w:r w:rsidRPr="00AA2C26">
              <w:rPr>
                <w:b/>
                <w:bCs/>
                <w:sz w:val="20"/>
                <w:szCs w:val="20"/>
              </w:rPr>
              <w:t xml:space="preserve">Prosthetic </w:t>
            </w:r>
            <w:r w:rsidR="00EA1DAE">
              <w:rPr>
                <w:b/>
                <w:bCs/>
                <w:sz w:val="20"/>
                <w:szCs w:val="20"/>
              </w:rPr>
              <w:t>s</w:t>
            </w:r>
            <w:r w:rsidRPr="00AA2C26">
              <w:rPr>
                <w:b/>
                <w:bCs/>
                <w:sz w:val="20"/>
                <w:szCs w:val="20"/>
              </w:rPr>
              <w:t>ervice</w:t>
            </w:r>
          </w:p>
        </w:tc>
        <w:tc>
          <w:tcPr>
            <w:tcW w:w="4405" w:type="dxa"/>
            <w:gridSpan w:val="4"/>
          </w:tcPr>
          <w:p w14:paraId="4E01D3C0" w14:textId="6B69B851" w:rsidR="00BA5DED" w:rsidRPr="00BA5DED" w:rsidRDefault="00BA5DED" w:rsidP="006E1702">
            <w:pPr>
              <w:spacing w:afterLines="20" w:after="48"/>
              <w:jc w:val="center"/>
              <w:rPr>
                <w:b/>
                <w:bCs/>
                <w:sz w:val="20"/>
                <w:szCs w:val="20"/>
              </w:rPr>
            </w:pPr>
            <w:r w:rsidRPr="00BA5DED">
              <w:rPr>
                <w:b/>
                <w:bCs/>
                <w:sz w:val="20"/>
                <w:szCs w:val="20"/>
              </w:rPr>
              <w:t>Orthotic service</w:t>
            </w:r>
          </w:p>
        </w:tc>
      </w:tr>
      <w:tr w:rsidR="00CC551C" w:rsidRPr="00CC551C" w14:paraId="47228A54" w14:textId="4DD52D1C" w:rsidTr="008E31BC">
        <w:trPr>
          <w:gridAfter w:val="1"/>
          <w:wAfter w:w="10" w:type="dxa"/>
        </w:trPr>
        <w:tc>
          <w:tcPr>
            <w:tcW w:w="1342" w:type="dxa"/>
          </w:tcPr>
          <w:p w14:paraId="36B9ED06" w14:textId="77777777" w:rsidR="00CC551C" w:rsidRPr="00CC551C" w:rsidRDefault="00CC551C" w:rsidP="00CC551C">
            <w:pPr>
              <w:spacing w:afterLines="20" w:after="48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023" w:type="dxa"/>
          </w:tcPr>
          <w:p w14:paraId="15C6CB4F" w14:textId="4CE41407" w:rsidR="00CC551C" w:rsidRPr="00CC551C" w:rsidRDefault="00CC551C" w:rsidP="00BA5DED">
            <w:pPr>
              <w:jc w:val="center"/>
              <w:rPr>
                <w:sz w:val="20"/>
                <w:szCs w:val="20"/>
              </w:rPr>
            </w:pPr>
            <w:r w:rsidRPr="00CC551C">
              <w:rPr>
                <w:sz w:val="20"/>
                <w:szCs w:val="20"/>
              </w:rPr>
              <w:t>No prosthetic service</w:t>
            </w:r>
            <w:r w:rsidR="008E31BC">
              <w:rPr>
                <w:sz w:val="20"/>
                <w:szCs w:val="20"/>
              </w:rPr>
              <w:t xml:space="preserve"> in the Trust</w:t>
            </w:r>
            <w:r w:rsidR="001B1B7B" w:rsidRPr="001B1B7B">
              <w:rPr>
                <w:sz w:val="20"/>
                <w:szCs w:val="20"/>
              </w:rPr>
              <w:t>/Health Board</w:t>
            </w:r>
          </w:p>
        </w:tc>
        <w:tc>
          <w:tcPr>
            <w:tcW w:w="1106" w:type="dxa"/>
          </w:tcPr>
          <w:p w14:paraId="06725E29" w14:textId="7B50BBAA" w:rsidR="00CC551C" w:rsidRPr="00CC551C" w:rsidRDefault="00CC551C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r w:rsidRPr="00CC551C">
              <w:rPr>
                <w:sz w:val="20"/>
                <w:szCs w:val="20"/>
              </w:rPr>
              <w:t>In-house</w:t>
            </w:r>
          </w:p>
        </w:tc>
        <w:tc>
          <w:tcPr>
            <w:tcW w:w="1306" w:type="dxa"/>
          </w:tcPr>
          <w:p w14:paraId="6C92F0CE" w14:textId="6601741B" w:rsidR="00CC551C" w:rsidRPr="00CC551C" w:rsidRDefault="00CC551C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r w:rsidRPr="00CC551C">
              <w:rPr>
                <w:sz w:val="20"/>
                <w:szCs w:val="20"/>
              </w:rPr>
              <w:t>Contracted</w:t>
            </w:r>
          </w:p>
        </w:tc>
        <w:tc>
          <w:tcPr>
            <w:tcW w:w="1982" w:type="dxa"/>
          </w:tcPr>
          <w:p w14:paraId="5C2D0B97" w14:textId="2F87F888" w:rsidR="00CC551C" w:rsidRPr="00CC551C" w:rsidRDefault="00CC551C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r w:rsidRPr="00CC551C">
              <w:rPr>
                <w:sz w:val="20"/>
                <w:szCs w:val="20"/>
              </w:rPr>
              <w:t xml:space="preserve">No </w:t>
            </w:r>
            <w:r>
              <w:rPr>
                <w:sz w:val="20"/>
                <w:szCs w:val="20"/>
              </w:rPr>
              <w:t xml:space="preserve">orthotic </w:t>
            </w:r>
            <w:r w:rsidRPr="00CC551C">
              <w:rPr>
                <w:sz w:val="20"/>
                <w:szCs w:val="20"/>
              </w:rPr>
              <w:t>service</w:t>
            </w:r>
            <w:r w:rsidR="008E31BC">
              <w:rPr>
                <w:sz w:val="20"/>
                <w:szCs w:val="20"/>
              </w:rPr>
              <w:t xml:space="preserve"> in the Trust</w:t>
            </w:r>
            <w:r w:rsidR="001B1B7B" w:rsidRPr="001B1B7B">
              <w:rPr>
                <w:sz w:val="20"/>
                <w:szCs w:val="20"/>
              </w:rPr>
              <w:t>/Health Board</w:t>
            </w:r>
          </w:p>
        </w:tc>
        <w:tc>
          <w:tcPr>
            <w:tcW w:w="1106" w:type="dxa"/>
          </w:tcPr>
          <w:p w14:paraId="0521044D" w14:textId="6C0991F7" w:rsidR="00CC551C" w:rsidRPr="00CC551C" w:rsidRDefault="00CC551C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r w:rsidRPr="00CC551C">
              <w:rPr>
                <w:sz w:val="20"/>
                <w:szCs w:val="20"/>
              </w:rPr>
              <w:t>In-house</w:t>
            </w:r>
          </w:p>
        </w:tc>
        <w:tc>
          <w:tcPr>
            <w:tcW w:w="1307" w:type="dxa"/>
          </w:tcPr>
          <w:p w14:paraId="2323618C" w14:textId="4631A5D8" w:rsidR="00CC551C" w:rsidRPr="00CC551C" w:rsidRDefault="00CC551C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r w:rsidRPr="00CC551C">
              <w:rPr>
                <w:sz w:val="20"/>
                <w:szCs w:val="20"/>
              </w:rPr>
              <w:t>Contracted</w:t>
            </w:r>
          </w:p>
        </w:tc>
      </w:tr>
      <w:tr w:rsidR="00BA5DED" w:rsidRPr="00CC551C" w14:paraId="32803966" w14:textId="02BA3ACD" w:rsidTr="008E31BC">
        <w:trPr>
          <w:gridAfter w:val="1"/>
          <w:wAfter w:w="10" w:type="dxa"/>
        </w:trPr>
        <w:tc>
          <w:tcPr>
            <w:tcW w:w="1342" w:type="dxa"/>
          </w:tcPr>
          <w:p w14:paraId="02364E2E" w14:textId="5D2058DB" w:rsidR="00BA5DED" w:rsidRPr="00CC551C" w:rsidRDefault="00BA5DED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r w:rsidRPr="00CC551C">
              <w:rPr>
                <w:sz w:val="20"/>
                <w:szCs w:val="20"/>
              </w:rPr>
              <w:t>2017/18</w:t>
            </w:r>
          </w:p>
        </w:tc>
        <w:tc>
          <w:tcPr>
            <w:tcW w:w="2023" w:type="dxa"/>
          </w:tcPr>
          <w:p w14:paraId="7861F214" w14:textId="33347271" w:rsidR="00BA5DED" w:rsidRPr="00CC551C" w:rsidRDefault="009E0D47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-397747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106" w:type="dxa"/>
          </w:tcPr>
          <w:p w14:paraId="6090F263" w14:textId="446652A4" w:rsidR="00BA5DED" w:rsidRPr="00CC551C" w:rsidRDefault="009E0D47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-1172404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33AF99F4" w14:textId="69336064" w:rsidR="00BA5DED" w:rsidRPr="00CC551C" w:rsidRDefault="009E0D47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-1191452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982" w:type="dxa"/>
          </w:tcPr>
          <w:p w14:paraId="72B2053F" w14:textId="6918C932" w:rsidR="00BA5DED" w:rsidRPr="00CC551C" w:rsidRDefault="009E0D47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1065064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106" w:type="dxa"/>
          </w:tcPr>
          <w:p w14:paraId="28990127" w14:textId="7901A7E3" w:rsidR="00BA5DED" w:rsidRPr="00CC551C" w:rsidRDefault="009E0D47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365954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307" w:type="dxa"/>
          </w:tcPr>
          <w:p w14:paraId="490928CC" w14:textId="3B14CBFC" w:rsidR="00BA5DED" w:rsidRPr="00CC551C" w:rsidRDefault="009E0D47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1871491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BA5DED" w:rsidRPr="00CC551C" w14:paraId="14681D95" w14:textId="53CD0DCA" w:rsidTr="008E31BC">
        <w:trPr>
          <w:gridAfter w:val="1"/>
          <w:wAfter w:w="10" w:type="dxa"/>
        </w:trPr>
        <w:tc>
          <w:tcPr>
            <w:tcW w:w="1342" w:type="dxa"/>
          </w:tcPr>
          <w:p w14:paraId="71DD7EDA" w14:textId="7CE79210" w:rsidR="00BA5DED" w:rsidRPr="00CC551C" w:rsidRDefault="00BA5DED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r w:rsidRPr="00CC551C">
              <w:rPr>
                <w:sz w:val="20"/>
                <w:szCs w:val="20"/>
              </w:rPr>
              <w:t>2018/19</w:t>
            </w:r>
          </w:p>
        </w:tc>
        <w:tc>
          <w:tcPr>
            <w:tcW w:w="2023" w:type="dxa"/>
          </w:tcPr>
          <w:p w14:paraId="59586E79" w14:textId="2448D988" w:rsidR="00BA5DED" w:rsidRPr="00CC551C" w:rsidRDefault="009E0D47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-64114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106" w:type="dxa"/>
          </w:tcPr>
          <w:p w14:paraId="30930CC6" w14:textId="53A6EBED" w:rsidR="00BA5DED" w:rsidRPr="00CC551C" w:rsidRDefault="009E0D47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1224403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145DC23A" w14:textId="1FCA37DA" w:rsidR="00BA5DED" w:rsidRPr="00CC551C" w:rsidRDefault="009E0D47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-435520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982" w:type="dxa"/>
          </w:tcPr>
          <w:p w14:paraId="6BF0EAAF" w14:textId="1FF6C099" w:rsidR="00BA5DED" w:rsidRPr="00CC551C" w:rsidRDefault="009E0D47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-304775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106" w:type="dxa"/>
          </w:tcPr>
          <w:p w14:paraId="4B8AEA0C" w14:textId="443D0B0A" w:rsidR="00BA5DED" w:rsidRPr="00CC551C" w:rsidRDefault="009E0D47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-1624992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307" w:type="dxa"/>
          </w:tcPr>
          <w:p w14:paraId="0676D86B" w14:textId="15BB60CC" w:rsidR="00BA5DED" w:rsidRPr="00CC551C" w:rsidRDefault="009E0D47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1338270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BA5DED" w:rsidRPr="00CC551C" w14:paraId="058AD4DA" w14:textId="21DCA5D2" w:rsidTr="008E31BC">
        <w:trPr>
          <w:gridAfter w:val="1"/>
          <w:wAfter w:w="10" w:type="dxa"/>
        </w:trPr>
        <w:tc>
          <w:tcPr>
            <w:tcW w:w="1342" w:type="dxa"/>
          </w:tcPr>
          <w:p w14:paraId="41E3B0D7" w14:textId="4089B205" w:rsidR="00BA5DED" w:rsidRPr="00CC551C" w:rsidRDefault="00BA5DED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r w:rsidRPr="00CC551C">
              <w:rPr>
                <w:sz w:val="20"/>
                <w:szCs w:val="20"/>
              </w:rPr>
              <w:t>2019/20</w:t>
            </w:r>
          </w:p>
        </w:tc>
        <w:tc>
          <w:tcPr>
            <w:tcW w:w="2023" w:type="dxa"/>
          </w:tcPr>
          <w:p w14:paraId="5703F475" w14:textId="4DD79602" w:rsidR="00BA5DED" w:rsidRPr="00CC551C" w:rsidRDefault="009E0D47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865804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106" w:type="dxa"/>
          </w:tcPr>
          <w:p w14:paraId="4DC609DD" w14:textId="41DE234F" w:rsidR="00BA5DED" w:rsidRPr="00CC551C" w:rsidRDefault="009E0D47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-1955934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41754990" w14:textId="7CA137D9" w:rsidR="00BA5DED" w:rsidRPr="00CC551C" w:rsidRDefault="009E0D47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1469711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982" w:type="dxa"/>
          </w:tcPr>
          <w:p w14:paraId="4B93F0D4" w14:textId="134E63BD" w:rsidR="00BA5DED" w:rsidRPr="00CC551C" w:rsidRDefault="009E0D47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-1332834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106" w:type="dxa"/>
          </w:tcPr>
          <w:p w14:paraId="4CD6C869" w14:textId="3035B626" w:rsidR="00BA5DED" w:rsidRPr="00CC551C" w:rsidRDefault="009E0D47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-373697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307" w:type="dxa"/>
          </w:tcPr>
          <w:p w14:paraId="50C020DC" w14:textId="65A1B08A" w:rsidR="00BA5DED" w:rsidRPr="00CC551C" w:rsidRDefault="009E0D47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-1594238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BA5DED" w:rsidRPr="00CC551C" w14:paraId="087AB363" w14:textId="3DD3D335" w:rsidTr="008E31BC">
        <w:trPr>
          <w:gridAfter w:val="1"/>
          <w:wAfter w:w="10" w:type="dxa"/>
        </w:trPr>
        <w:tc>
          <w:tcPr>
            <w:tcW w:w="1342" w:type="dxa"/>
          </w:tcPr>
          <w:p w14:paraId="70B637FC" w14:textId="6A52061A" w:rsidR="00BA5DED" w:rsidRPr="00CC551C" w:rsidRDefault="00BA5DED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r w:rsidRPr="00CC551C">
              <w:rPr>
                <w:sz w:val="20"/>
                <w:szCs w:val="20"/>
              </w:rPr>
              <w:t>2020/21</w:t>
            </w:r>
          </w:p>
        </w:tc>
        <w:tc>
          <w:tcPr>
            <w:tcW w:w="2023" w:type="dxa"/>
          </w:tcPr>
          <w:p w14:paraId="198EC439" w14:textId="5E835209" w:rsidR="00BA5DED" w:rsidRPr="00CC551C" w:rsidRDefault="009E0D47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-985388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106" w:type="dxa"/>
          </w:tcPr>
          <w:p w14:paraId="150A73FC" w14:textId="055AAB2D" w:rsidR="00BA5DED" w:rsidRPr="00CC551C" w:rsidRDefault="009E0D47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66772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4D1043A4" w14:textId="06F5E6CC" w:rsidR="00BA5DED" w:rsidRPr="00CC551C" w:rsidRDefault="009E0D47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-1613739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982" w:type="dxa"/>
          </w:tcPr>
          <w:p w14:paraId="03FFD428" w14:textId="37050AB5" w:rsidR="00BA5DED" w:rsidRPr="00CC551C" w:rsidRDefault="009E0D47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-2102792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106" w:type="dxa"/>
          </w:tcPr>
          <w:p w14:paraId="6CCAFAE7" w14:textId="0D26FCA9" w:rsidR="00BA5DED" w:rsidRPr="00CC551C" w:rsidRDefault="009E0D47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791935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307" w:type="dxa"/>
          </w:tcPr>
          <w:p w14:paraId="51090A87" w14:textId="2949B993" w:rsidR="00BA5DED" w:rsidRPr="00CC551C" w:rsidRDefault="009E0D47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234674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BA5DED" w:rsidRPr="00CC551C" w14:paraId="0721D635" w14:textId="1BBA3B45" w:rsidTr="008E31BC">
        <w:trPr>
          <w:gridAfter w:val="1"/>
          <w:wAfter w:w="10" w:type="dxa"/>
        </w:trPr>
        <w:tc>
          <w:tcPr>
            <w:tcW w:w="1342" w:type="dxa"/>
          </w:tcPr>
          <w:p w14:paraId="06E4291D" w14:textId="48D740DE" w:rsidR="00BA5DED" w:rsidRPr="00CC551C" w:rsidRDefault="00BA5DED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r w:rsidRPr="00CC551C">
              <w:rPr>
                <w:sz w:val="20"/>
                <w:szCs w:val="20"/>
              </w:rPr>
              <w:t>2021/22</w:t>
            </w:r>
          </w:p>
        </w:tc>
        <w:tc>
          <w:tcPr>
            <w:tcW w:w="2023" w:type="dxa"/>
          </w:tcPr>
          <w:p w14:paraId="7A09F521" w14:textId="7F1C6273" w:rsidR="00BA5DED" w:rsidRPr="00CC551C" w:rsidRDefault="009E0D47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-572668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106" w:type="dxa"/>
          </w:tcPr>
          <w:p w14:paraId="6B0DEAA5" w14:textId="5A759791" w:rsidR="00BA5DED" w:rsidRPr="00CC551C" w:rsidRDefault="009E0D47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80352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0FEFBF4B" w14:textId="4618F738" w:rsidR="00BA5DED" w:rsidRPr="00CC551C" w:rsidRDefault="009E0D47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1162283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982" w:type="dxa"/>
          </w:tcPr>
          <w:p w14:paraId="7B8A63C1" w14:textId="21182BC6" w:rsidR="00BA5DED" w:rsidRPr="00CC551C" w:rsidRDefault="009E0D47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-1359966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106" w:type="dxa"/>
          </w:tcPr>
          <w:p w14:paraId="2A460419" w14:textId="23944918" w:rsidR="00BA5DED" w:rsidRPr="00CC551C" w:rsidRDefault="009E0D47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1466858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307" w:type="dxa"/>
          </w:tcPr>
          <w:p w14:paraId="1110CDD5" w14:textId="0E454053" w:rsidR="00BA5DED" w:rsidRPr="00CC551C" w:rsidRDefault="009E0D47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415301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BA5DED" w:rsidRPr="00CC551C" w14:paraId="537002BF" w14:textId="51BC8046" w:rsidTr="008E31BC">
        <w:trPr>
          <w:gridAfter w:val="1"/>
          <w:wAfter w:w="10" w:type="dxa"/>
        </w:trPr>
        <w:tc>
          <w:tcPr>
            <w:tcW w:w="1342" w:type="dxa"/>
          </w:tcPr>
          <w:p w14:paraId="0A946D7E" w14:textId="2E846A83" w:rsidR="00BA5DED" w:rsidRPr="00CC551C" w:rsidRDefault="00BA5DED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r w:rsidRPr="00CC551C">
              <w:rPr>
                <w:sz w:val="20"/>
                <w:szCs w:val="20"/>
              </w:rPr>
              <w:t>At present</w:t>
            </w:r>
          </w:p>
        </w:tc>
        <w:tc>
          <w:tcPr>
            <w:tcW w:w="2023" w:type="dxa"/>
          </w:tcPr>
          <w:p w14:paraId="7B393D75" w14:textId="6CC8591F" w:rsidR="00BA5DED" w:rsidRPr="00CC551C" w:rsidRDefault="009E0D47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-34430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106" w:type="dxa"/>
          </w:tcPr>
          <w:p w14:paraId="5DF7A4AB" w14:textId="0FBCE3DC" w:rsidR="00BA5DED" w:rsidRPr="00CC551C" w:rsidRDefault="009E0D47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-662163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00751502" w14:textId="2C38F28C" w:rsidR="00BA5DED" w:rsidRPr="00CC551C" w:rsidRDefault="009E0D47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-1918781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982" w:type="dxa"/>
          </w:tcPr>
          <w:p w14:paraId="26B39BE2" w14:textId="736BD570" w:rsidR="00BA5DED" w:rsidRPr="00CC551C" w:rsidRDefault="009E0D47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656814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106" w:type="dxa"/>
          </w:tcPr>
          <w:p w14:paraId="795A3211" w14:textId="757F82B7" w:rsidR="00BA5DED" w:rsidRPr="00CC551C" w:rsidRDefault="009E0D47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361331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307" w:type="dxa"/>
          </w:tcPr>
          <w:p w14:paraId="5BFE9BF2" w14:textId="0EBBD897" w:rsidR="00BA5DED" w:rsidRPr="00CC551C" w:rsidRDefault="009E0D47" w:rsidP="00BA5DED">
            <w:pPr>
              <w:spacing w:afterLines="20" w:after="48"/>
              <w:jc w:val="center"/>
              <w:rPr>
                <w:sz w:val="20"/>
                <w:szCs w:val="20"/>
              </w:rPr>
            </w:pPr>
            <w:sdt>
              <w:sdtPr>
                <w:id w:val="595758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5DED" w:rsidRPr="008A28C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</w:tbl>
    <w:p w14:paraId="20C34DFE" w14:textId="201D41FA" w:rsidR="00841B36" w:rsidRDefault="00841B36" w:rsidP="00A148D9">
      <w:pPr>
        <w:jc w:val="both"/>
      </w:pPr>
    </w:p>
    <w:p w14:paraId="1D78C739" w14:textId="77777777" w:rsidR="00841B36" w:rsidRDefault="00841B36" w:rsidP="00A148D9">
      <w:pPr>
        <w:jc w:val="both"/>
      </w:pPr>
    </w:p>
    <w:p w14:paraId="1A599D74" w14:textId="77777777" w:rsidR="00841B36" w:rsidRDefault="00841B36" w:rsidP="00A148D9">
      <w:pPr>
        <w:jc w:val="both"/>
      </w:pPr>
    </w:p>
    <w:p w14:paraId="6880E48D" w14:textId="77777777" w:rsidR="00841B36" w:rsidRDefault="00841B36" w:rsidP="00A148D9">
      <w:pPr>
        <w:jc w:val="both"/>
      </w:pPr>
    </w:p>
    <w:p w14:paraId="408F719B" w14:textId="77777777" w:rsidR="00EF008C" w:rsidRDefault="00EF008C" w:rsidP="00A148D9">
      <w:pPr>
        <w:jc w:val="both"/>
      </w:pPr>
    </w:p>
    <w:p w14:paraId="1A8A6276" w14:textId="063E1807" w:rsidR="00F432E7" w:rsidRDefault="00D02834" w:rsidP="00A148D9">
      <w:pPr>
        <w:jc w:val="both"/>
      </w:pPr>
      <w:r w:rsidRPr="00D05B69">
        <w:rPr>
          <w:b/>
          <w:bCs/>
        </w:rPr>
        <w:t>2.2</w:t>
      </w:r>
      <w:r>
        <w:t xml:space="preserve"> </w:t>
      </w:r>
      <w:r w:rsidR="00D83566">
        <w:t>Which staff do you</w:t>
      </w:r>
      <w:r w:rsidR="005545F9">
        <w:t xml:space="preserve"> </w:t>
      </w:r>
      <w:r w:rsidR="005545F9" w:rsidRPr="005545F9">
        <w:rPr>
          <w:b/>
          <w:bCs/>
        </w:rPr>
        <w:t>currently</w:t>
      </w:r>
      <w:r w:rsidR="00D83566">
        <w:t xml:space="preserve"> employ?</w:t>
      </w:r>
      <w:r w:rsidR="00D552FE">
        <w:t xml:space="preserve"> </w:t>
      </w:r>
    </w:p>
    <w:p w14:paraId="7349AB26" w14:textId="2C0CF513" w:rsidR="00F432E7" w:rsidRDefault="00F432E7" w:rsidP="00A148D9">
      <w:pPr>
        <w:jc w:val="both"/>
      </w:pPr>
    </w:p>
    <w:p w14:paraId="5AA6334C" w14:textId="3E89CB48" w:rsidR="00F432E7" w:rsidRPr="00D83566" w:rsidRDefault="009E0D47" w:rsidP="00A148D9">
      <w:pPr>
        <w:jc w:val="both"/>
      </w:pPr>
      <w:sdt>
        <w:sdtPr>
          <w:id w:val="16133274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DED">
            <w:rPr>
              <w:rFonts w:ascii="MS Gothic" w:eastAsia="MS Gothic" w:hAnsi="MS Gothic" w:hint="eastAsia"/>
            </w:rPr>
            <w:t>☐</w:t>
          </w:r>
        </w:sdtContent>
      </w:sdt>
      <w:r w:rsidR="00F432E7">
        <w:tab/>
      </w:r>
      <w:r w:rsidR="00D83566" w:rsidRPr="00D83566">
        <w:t>Orthotist</w:t>
      </w:r>
    </w:p>
    <w:p w14:paraId="5C6F3429" w14:textId="50B58B40" w:rsidR="00F432E7" w:rsidRDefault="009E0D47" w:rsidP="00A148D9">
      <w:pPr>
        <w:jc w:val="both"/>
      </w:pPr>
      <w:sdt>
        <w:sdtPr>
          <w:id w:val="-21264629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32E7" w:rsidRPr="00D83566">
            <w:rPr>
              <w:rFonts w:ascii="MS Gothic" w:eastAsia="MS Gothic" w:hAnsi="MS Gothic" w:hint="eastAsia"/>
            </w:rPr>
            <w:t>☐</w:t>
          </w:r>
        </w:sdtContent>
      </w:sdt>
      <w:r w:rsidR="00F432E7" w:rsidRPr="00D83566">
        <w:tab/>
      </w:r>
      <w:r w:rsidR="00D83566" w:rsidRPr="00D83566">
        <w:t>Prosthetist</w:t>
      </w:r>
    </w:p>
    <w:p w14:paraId="4E816A43" w14:textId="5D268AE1" w:rsidR="00E5483D" w:rsidRDefault="009E0D47" w:rsidP="00A148D9">
      <w:pPr>
        <w:jc w:val="both"/>
      </w:pPr>
      <w:sdt>
        <w:sdtPr>
          <w:id w:val="11408436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5483D" w:rsidRPr="00D83566">
            <w:rPr>
              <w:rFonts w:ascii="MS Gothic" w:eastAsia="MS Gothic" w:hAnsi="MS Gothic" w:hint="eastAsia"/>
            </w:rPr>
            <w:t>☐</w:t>
          </w:r>
        </w:sdtContent>
      </w:sdt>
      <w:r w:rsidR="00E5483D" w:rsidRPr="00E5483D">
        <w:t xml:space="preserve"> </w:t>
      </w:r>
      <w:r w:rsidR="00E5483D">
        <w:tab/>
      </w:r>
      <w:r w:rsidR="00E5483D" w:rsidRPr="00E5483D">
        <w:t>Dual practicing</w:t>
      </w:r>
      <w:r w:rsidR="005545F9">
        <w:t xml:space="preserve"> p</w:t>
      </w:r>
      <w:r w:rsidR="00E5483D" w:rsidRPr="00E5483D">
        <w:t>rosthetist/</w:t>
      </w:r>
      <w:r w:rsidR="005545F9">
        <w:t>o</w:t>
      </w:r>
      <w:r w:rsidR="00E5483D" w:rsidRPr="00E5483D">
        <w:t>rthotist</w:t>
      </w:r>
    </w:p>
    <w:p w14:paraId="7F8B03A0" w14:textId="29175DE1" w:rsidR="004A06A3" w:rsidRDefault="009E0D47" w:rsidP="00A148D9">
      <w:pPr>
        <w:jc w:val="both"/>
      </w:pPr>
      <w:sdt>
        <w:sdtPr>
          <w:id w:val="-19250203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24A1">
            <w:rPr>
              <w:rFonts w:ascii="MS Gothic" w:eastAsia="MS Gothic" w:hAnsi="MS Gothic" w:hint="eastAsia"/>
            </w:rPr>
            <w:t>☐</w:t>
          </w:r>
        </w:sdtContent>
      </w:sdt>
      <w:r w:rsidR="004A06A3" w:rsidRPr="004A06A3">
        <w:t xml:space="preserve"> </w:t>
      </w:r>
      <w:r w:rsidR="004A06A3">
        <w:tab/>
      </w:r>
      <w:r w:rsidR="004A06A3" w:rsidRPr="004A06A3">
        <w:t xml:space="preserve">Prosthetics and </w:t>
      </w:r>
      <w:r w:rsidR="005545F9">
        <w:t>o</w:t>
      </w:r>
      <w:r w:rsidR="004A06A3" w:rsidRPr="004A06A3">
        <w:t>rthotics apprentice</w:t>
      </w:r>
    </w:p>
    <w:p w14:paraId="100C9945" w14:textId="638CDBAC" w:rsidR="00E5483D" w:rsidRPr="00D83566" w:rsidRDefault="00E5483D" w:rsidP="00A148D9">
      <w:pPr>
        <w:jc w:val="both"/>
      </w:pPr>
      <w:r>
        <w:t>_____________________________________________________________</w:t>
      </w:r>
    </w:p>
    <w:p w14:paraId="0822A356" w14:textId="64375C3B" w:rsidR="00F432E7" w:rsidRPr="00D83566" w:rsidRDefault="009E0D47" w:rsidP="00A148D9">
      <w:pPr>
        <w:jc w:val="both"/>
      </w:pPr>
      <w:sdt>
        <w:sdtPr>
          <w:id w:val="-3616716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32E7" w:rsidRPr="00D83566">
            <w:rPr>
              <w:rFonts w:ascii="MS Gothic" w:eastAsia="MS Gothic" w:hAnsi="MS Gothic" w:hint="eastAsia"/>
            </w:rPr>
            <w:t>☐</w:t>
          </w:r>
        </w:sdtContent>
      </w:sdt>
      <w:r w:rsidR="00F432E7" w:rsidRPr="00D83566">
        <w:tab/>
      </w:r>
      <w:r w:rsidR="00D83566" w:rsidRPr="00D83566">
        <w:t>Prosthetic support worker</w:t>
      </w:r>
    </w:p>
    <w:p w14:paraId="2AFB70E3" w14:textId="3ADA25D1" w:rsidR="000F0452" w:rsidRDefault="009E0D47" w:rsidP="00A148D9">
      <w:pPr>
        <w:jc w:val="both"/>
      </w:pPr>
      <w:sdt>
        <w:sdtPr>
          <w:id w:val="5835018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F0452" w:rsidRPr="00D83566">
            <w:rPr>
              <w:rFonts w:ascii="MS Gothic" w:eastAsia="MS Gothic" w:hAnsi="MS Gothic" w:hint="eastAsia"/>
            </w:rPr>
            <w:t>☐</w:t>
          </w:r>
        </w:sdtContent>
      </w:sdt>
      <w:r w:rsidR="000F0452" w:rsidRPr="00D83566">
        <w:tab/>
      </w:r>
      <w:r w:rsidR="00D83566" w:rsidRPr="00D83566">
        <w:t>Orthotic support worker</w:t>
      </w:r>
    </w:p>
    <w:p w14:paraId="7624433C" w14:textId="4A3525DD" w:rsidR="00E5483D" w:rsidRDefault="009E0D47" w:rsidP="00A148D9">
      <w:pPr>
        <w:jc w:val="both"/>
      </w:pPr>
      <w:sdt>
        <w:sdtPr>
          <w:id w:val="-720506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5483D" w:rsidRPr="00D83566">
            <w:rPr>
              <w:rFonts w:ascii="MS Gothic" w:eastAsia="MS Gothic" w:hAnsi="MS Gothic" w:hint="eastAsia"/>
            </w:rPr>
            <w:t>☐</w:t>
          </w:r>
        </w:sdtContent>
      </w:sdt>
      <w:r w:rsidR="00E5483D" w:rsidRPr="00E5483D">
        <w:t xml:space="preserve"> </w:t>
      </w:r>
      <w:r w:rsidR="00E5483D">
        <w:tab/>
      </w:r>
      <w:r w:rsidR="00E5483D" w:rsidRPr="00E5483D">
        <w:t>Dual practicing prosthetist/orthotist support worker</w:t>
      </w:r>
    </w:p>
    <w:p w14:paraId="6AE1884D" w14:textId="77777777" w:rsidR="00E5483D" w:rsidRPr="00D83566" w:rsidRDefault="00E5483D" w:rsidP="00A148D9">
      <w:pPr>
        <w:jc w:val="both"/>
      </w:pPr>
      <w:r>
        <w:t>_____________________________________________________________</w:t>
      </w:r>
    </w:p>
    <w:p w14:paraId="4255CC3C" w14:textId="4CC6105C" w:rsidR="00D83566" w:rsidRDefault="009E0D47" w:rsidP="00A148D9">
      <w:pPr>
        <w:jc w:val="both"/>
      </w:pPr>
      <w:sdt>
        <w:sdtPr>
          <w:id w:val="-4434561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2D3F">
            <w:rPr>
              <w:rFonts w:ascii="MS Gothic" w:eastAsia="MS Gothic" w:hAnsi="MS Gothic" w:hint="eastAsia"/>
            </w:rPr>
            <w:t>☐</w:t>
          </w:r>
        </w:sdtContent>
      </w:sdt>
      <w:r w:rsidR="00D83566" w:rsidRPr="00D83566">
        <w:tab/>
        <w:t xml:space="preserve">Orthotic </w:t>
      </w:r>
      <w:r w:rsidR="00D83566">
        <w:t>technician</w:t>
      </w:r>
    </w:p>
    <w:p w14:paraId="718E1295" w14:textId="63475E5E" w:rsidR="00D83566" w:rsidRDefault="009E0D47" w:rsidP="00A148D9">
      <w:pPr>
        <w:jc w:val="both"/>
      </w:pPr>
      <w:sdt>
        <w:sdtPr>
          <w:id w:val="3670347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3566" w:rsidRPr="00D83566">
            <w:rPr>
              <w:rFonts w:ascii="MS Gothic" w:eastAsia="MS Gothic" w:hAnsi="MS Gothic" w:hint="eastAsia"/>
            </w:rPr>
            <w:t>☐</w:t>
          </w:r>
        </w:sdtContent>
      </w:sdt>
      <w:r w:rsidR="00D83566" w:rsidRPr="00D83566">
        <w:tab/>
      </w:r>
      <w:r w:rsidR="00D83566">
        <w:t>Prosthetic technician</w:t>
      </w:r>
    </w:p>
    <w:p w14:paraId="388987B2" w14:textId="486242DA" w:rsidR="00E5483D" w:rsidRDefault="009E0D47" w:rsidP="00A148D9">
      <w:pPr>
        <w:jc w:val="both"/>
      </w:pPr>
      <w:sdt>
        <w:sdtPr>
          <w:id w:val="-9277336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5483D" w:rsidRPr="00D83566">
            <w:rPr>
              <w:rFonts w:ascii="MS Gothic" w:eastAsia="MS Gothic" w:hAnsi="MS Gothic" w:hint="eastAsia"/>
            </w:rPr>
            <w:t>☐</w:t>
          </w:r>
        </w:sdtContent>
      </w:sdt>
      <w:r w:rsidR="00E5483D" w:rsidRPr="00E5483D">
        <w:t xml:space="preserve"> </w:t>
      </w:r>
      <w:r w:rsidR="00E5483D">
        <w:tab/>
      </w:r>
      <w:r w:rsidR="00E5483D" w:rsidRPr="00E5483D">
        <w:t xml:space="preserve">Dual practicing </w:t>
      </w:r>
      <w:r w:rsidR="005545F9">
        <w:t>p</w:t>
      </w:r>
      <w:r w:rsidR="00E5483D" w:rsidRPr="00E5483D">
        <w:t>rostheti</w:t>
      </w:r>
      <w:r w:rsidR="00B3714E">
        <w:t>c</w:t>
      </w:r>
      <w:r w:rsidR="00E5483D" w:rsidRPr="00E5483D">
        <w:t>/orthoti</w:t>
      </w:r>
      <w:r w:rsidR="00B3714E">
        <w:t>c</w:t>
      </w:r>
      <w:r w:rsidR="00E5483D" w:rsidRPr="00E5483D">
        <w:t xml:space="preserve"> technician</w:t>
      </w:r>
    </w:p>
    <w:p w14:paraId="717E31E3" w14:textId="590DF5AB" w:rsidR="00E5483D" w:rsidRPr="00D83566" w:rsidRDefault="009E0D47" w:rsidP="00A148D9">
      <w:pPr>
        <w:jc w:val="both"/>
      </w:pPr>
      <w:sdt>
        <w:sdtPr>
          <w:id w:val="8859931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5483D" w:rsidRPr="00D83566">
            <w:rPr>
              <w:rFonts w:ascii="MS Gothic" w:eastAsia="MS Gothic" w:hAnsi="MS Gothic" w:hint="eastAsia"/>
            </w:rPr>
            <w:t>☐</w:t>
          </w:r>
        </w:sdtContent>
      </w:sdt>
      <w:r w:rsidR="00E5483D" w:rsidRPr="00E5483D">
        <w:t xml:space="preserve"> </w:t>
      </w:r>
      <w:r w:rsidR="00E5483D">
        <w:tab/>
      </w:r>
      <w:r w:rsidR="00E5483D" w:rsidRPr="00E5483D">
        <w:t xml:space="preserve">Prosthetics and </w:t>
      </w:r>
      <w:r w:rsidR="005545F9">
        <w:t>o</w:t>
      </w:r>
      <w:r w:rsidR="00E5483D" w:rsidRPr="00E5483D">
        <w:t>rthotics technician apprentice</w:t>
      </w:r>
    </w:p>
    <w:p w14:paraId="3F3C86D3" w14:textId="77777777" w:rsidR="00C22D3F" w:rsidRPr="00D83566" w:rsidRDefault="00C22D3F" w:rsidP="00C22D3F">
      <w:pPr>
        <w:jc w:val="both"/>
      </w:pPr>
      <w:r>
        <w:t>_____________________________________________________________</w:t>
      </w:r>
    </w:p>
    <w:p w14:paraId="64FE4D82" w14:textId="3864A969" w:rsidR="00D83566" w:rsidRPr="00D83566" w:rsidRDefault="009E0D47" w:rsidP="00A148D9">
      <w:pPr>
        <w:jc w:val="both"/>
      </w:pPr>
      <w:sdt>
        <w:sdtPr>
          <w:id w:val="-12841054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2D3F">
            <w:rPr>
              <w:rFonts w:ascii="MS Gothic" w:eastAsia="MS Gothic" w:hAnsi="MS Gothic" w:hint="eastAsia"/>
            </w:rPr>
            <w:t>☐</w:t>
          </w:r>
        </w:sdtContent>
      </w:sdt>
      <w:r w:rsidR="00C26E5D">
        <w:tab/>
        <w:t>We do not currently employ any of these staff groups</w:t>
      </w:r>
    </w:p>
    <w:p w14:paraId="5AFE8F39" w14:textId="77777777" w:rsidR="00D83566" w:rsidRPr="00D83566" w:rsidRDefault="00D83566" w:rsidP="00A148D9">
      <w:pPr>
        <w:jc w:val="both"/>
      </w:pPr>
    </w:p>
    <w:p w14:paraId="1F4752E5" w14:textId="64889573" w:rsidR="00F432E7" w:rsidRDefault="00F432E7" w:rsidP="00A148D9">
      <w:pPr>
        <w:jc w:val="both"/>
        <w:rPr>
          <w:b/>
        </w:rPr>
      </w:pPr>
    </w:p>
    <w:p w14:paraId="788021EC" w14:textId="77777777" w:rsidR="00E5483D" w:rsidRDefault="00E5483D" w:rsidP="00A148D9">
      <w:pPr>
        <w:jc w:val="both"/>
        <w:sectPr w:rsidR="00E5483D">
          <w:pgSz w:w="12240" w:h="15840"/>
          <w:pgMar w:top="1440" w:right="1440" w:bottom="1440" w:left="1440" w:header="720" w:footer="720" w:gutter="0"/>
          <w:pgNumType w:start="1"/>
          <w:cols w:space="720"/>
        </w:sectPr>
      </w:pPr>
    </w:p>
    <w:p w14:paraId="22168783" w14:textId="6C0FF824" w:rsidR="001B543D" w:rsidRDefault="002542A1" w:rsidP="00102FE2">
      <w:pPr>
        <w:spacing w:line="240" w:lineRule="auto"/>
        <w:jc w:val="both"/>
      </w:pPr>
      <w:r w:rsidRPr="00D05B69">
        <w:rPr>
          <w:b/>
          <w:bCs/>
        </w:rPr>
        <w:lastRenderedPageBreak/>
        <w:t>2.</w:t>
      </w:r>
      <w:r w:rsidR="00316FB6" w:rsidRPr="00D05B69">
        <w:rPr>
          <w:b/>
          <w:bCs/>
        </w:rPr>
        <w:t>3</w:t>
      </w:r>
      <w:r>
        <w:t xml:space="preserve"> </w:t>
      </w:r>
      <w:r w:rsidR="00D83566">
        <w:t xml:space="preserve">How many staff do you </w:t>
      </w:r>
      <w:r w:rsidR="00133932">
        <w:t xml:space="preserve">currently </w:t>
      </w:r>
      <w:r w:rsidR="00D83566">
        <w:t>employ?</w:t>
      </w:r>
      <w:r w:rsidR="00102FE2">
        <w:t xml:space="preserve"> </w:t>
      </w:r>
      <w:r w:rsidR="001B543D">
        <w:t>If you selected “</w:t>
      </w:r>
      <w:r w:rsidR="001B543D" w:rsidRPr="001B543D">
        <w:t>We do not currently employ any of these staff groups</w:t>
      </w:r>
      <w:r w:rsidR="001B543D">
        <w:t xml:space="preserve">” </w:t>
      </w:r>
      <w:r w:rsidR="00D23762">
        <w:t>in the previous question, please skip to Q2.</w:t>
      </w:r>
      <w:r w:rsidR="00316FB6">
        <w:t>4</w:t>
      </w:r>
      <w:r w:rsidR="00D23762">
        <w:t>.</w:t>
      </w:r>
    </w:p>
    <w:p w14:paraId="60E65969" w14:textId="75CDAF44" w:rsidR="002542A1" w:rsidRDefault="002542A1" w:rsidP="00A148D9">
      <w:pPr>
        <w:jc w:val="both"/>
      </w:pPr>
    </w:p>
    <w:tbl>
      <w:tblPr>
        <w:tblStyle w:val="TableGrid"/>
        <w:tblW w:w="13535" w:type="dxa"/>
        <w:tblLook w:val="04A0" w:firstRow="1" w:lastRow="0" w:firstColumn="1" w:lastColumn="0" w:noHBand="0" w:noVBand="1"/>
      </w:tblPr>
      <w:tblGrid>
        <w:gridCol w:w="5230"/>
        <w:gridCol w:w="5496"/>
        <w:gridCol w:w="2809"/>
      </w:tblGrid>
      <w:tr w:rsidR="00E135F5" w:rsidRPr="007D7AC7" w14:paraId="04AD2D1D" w14:textId="13BB344E" w:rsidTr="007D7AC7">
        <w:tc>
          <w:tcPr>
            <w:tcW w:w="5230" w:type="dxa"/>
          </w:tcPr>
          <w:p w14:paraId="76A5F34B" w14:textId="5EB417B7" w:rsidR="00E135F5" w:rsidRPr="007D7AC7" w:rsidRDefault="00E135F5" w:rsidP="00A148D9">
            <w:pPr>
              <w:spacing w:after="20"/>
              <w:jc w:val="both"/>
              <w:rPr>
                <w:b/>
                <w:bCs/>
                <w:sz w:val="20"/>
                <w:szCs w:val="20"/>
              </w:rPr>
            </w:pPr>
            <w:r w:rsidRPr="007D7AC7">
              <w:rPr>
                <w:b/>
                <w:bCs/>
                <w:sz w:val="20"/>
                <w:szCs w:val="20"/>
              </w:rPr>
              <w:t>Staff group</w:t>
            </w:r>
          </w:p>
        </w:tc>
        <w:tc>
          <w:tcPr>
            <w:tcW w:w="5496" w:type="dxa"/>
          </w:tcPr>
          <w:p w14:paraId="57737DC7" w14:textId="78AAB050" w:rsidR="00E135F5" w:rsidRPr="007D7AC7" w:rsidRDefault="00E135F5" w:rsidP="00A148D9">
            <w:pPr>
              <w:spacing w:after="20"/>
              <w:jc w:val="both"/>
              <w:rPr>
                <w:b/>
                <w:bCs/>
                <w:sz w:val="20"/>
                <w:szCs w:val="20"/>
              </w:rPr>
            </w:pPr>
            <w:r w:rsidRPr="007D7AC7">
              <w:rPr>
                <w:b/>
                <w:bCs/>
                <w:sz w:val="20"/>
                <w:szCs w:val="20"/>
              </w:rPr>
              <w:t>N</w:t>
            </w:r>
            <w:r w:rsidR="00A1135B" w:rsidRPr="007D7AC7">
              <w:rPr>
                <w:b/>
                <w:bCs/>
                <w:sz w:val="20"/>
                <w:szCs w:val="20"/>
              </w:rPr>
              <w:t xml:space="preserve">umber </w:t>
            </w:r>
            <w:r w:rsidRPr="007D7AC7">
              <w:rPr>
                <w:b/>
                <w:bCs/>
                <w:sz w:val="20"/>
                <w:szCs w:val="20"/>
              </w:rPr>
              <w:t xml:space="preserve">of employees </w:t>
            </w:r>
            <w:r w:rsidR="00133932" w:rsidRPr="007D7AC7">
              <w:rPr>
                <w:b/>
                <w:bCs/>
                <w:sz w:val="20"/>
                <w:szCs w:val="20"/>
              </w:rPr>
              <w:t xml:space="preserve">currently employed by </w:t>
            </w:r>
            <w:r w:rsidRPr="007D7AC7">
              <w:rPr>
                <w:b/>
                <w:bCs/>
                <w:sz w:val="20"/>
                <w:szCs w:val="20"/>
              </w:rPr>
              <w:t>your Trust</w:t>
            </w:r>
            <w:r w:rsidR="001B1B7B" w:rsidRPr="001B1B7B">
              <w:rPr>
                <w:b/>
                <w:bCs/>
                <w:sz w:val="20"/>
                <w:szCs w:val="20"/>
              </w:rPr>
              <w:t>/Health Board</w:t>
            </w:r>
          </w:p>
        </w:tc>
        <w:tc>
          <w:tcPr>
            <w:tcW w:w="2809" w:type="dxa"/>
          </w:tcPr>
          <w:p w14:paraId="0FD25C32" w14:textId="6AC3F216" w:rsidR="00E135F5" w:rsidRPr="007D7AC7" w:rsidRDefault="00E135F5" w:rsidP="007D7AC7">
            <w:pPr>
              <w:spacing w:after="20"/>
              <w:jc w:val="center"/>
              <w:rPr>
                <w:b/>
                <w:bCs/>
                <w:sz w:val="20"/>
                <w:szCs w:val="20"/>
              </w:rPr>
            </w:pPr>
            <w:r w:rsidRPr="007D7AC7">
              <w:rPr>
                <w:b/>
                <w:bCs/>
                <w:sz w:val="20"/>
                <w:szCs w:val="20"/>
              </w:rPr>
              <w:t>Whole Time Equivalent</w:t>
            </w:r>
          </w:p>
        </w:tc>
      </w:tr>
      <w:tr w:rsidR="00E135F5" w:rsidRPr="007D7AC7" w14:paraId="487B7627" w14:textId="1427A510" w:rsidTr="007D7AC7">
        <w:tc>
          <w:tcPr>
            <w:tcW w:w="5230" w:type="dxa"/>
          </w:tcPr>
          <w:p w14:paraId="02A861A5" w14:textId="59A7008C" w:rsidR="00E135F5" w:rsidRPr="007D7AC7" w:rsidRDefault="00E135F5" w:rsidP="00A148D9">
            <w:pPr>
              <w:spacing w:after="20"/>
              <w:jc w:val="both"/>
              <w:rPr>
                <w:sz w:val="20"/>
                <w:szCs w:val="20"/>
              </w:rPr>
            </w:pPr>
            <w:r w:rsidRPr="007D7AC7">
              <w:rPr>
                <w:sz w:val="20"/>
                <w:szCs w:val="20"/>
              </w:rPr>
              <w:t>Prosthetist</w:t>
            </w:r>
          </w:p>
        </w:tc>
        <w:tc>
          <w:tcPr>
            <w:tcW w:w="5496" w:type="dxa"/>
          </w:tcPr>
          <w:p w14:paraId="10B69B96" w14:textId="77777777" w:rsidR="00E135F5" w:rsidRPr="007D7AC7" w:rsidRDefault="00E135F5" w:rsidP="00A148D9">
            <w:pPr>
              <w:spacing w:after="20"/>
              <w:jc w:val="both"/>
              <w:rPr>
                <w:sz w:val="20"/>
                <w:szCs w:val="20"/>
              </w:rPr>
            </w:pPr>
          </w:p>
        </w:tc>
        <w:tc>
          <w:tcPr>
            <w:tcW w:w="2809" w:type="dxa"/>
          </w:tcPr>
          <w:p w14:paraId="4FF40172" w14:textId="77777777" w:rsidR="00E135F5" w:rsidRPr="007D7AC7" w:rsidRDefault="00E135F5" w:rsidP="00A148D9">
            <w:pPr>
              <w:spacing w:after="20"/>
              <w:jc w:val="both"/>
              <w:rPr>
                <w:sz w:val="20"/>
                <w:szCs w:val="20"/>
              </w:rPr>
            </w:pPr>
          </w:p>
        </w:tc>
      </w:tr>
      <w:tr w:rsidR="00E135F5" w:rsidRPr="007D7AC7" w14:paraId="6CF0E66C" w14:textId="5EE859D0" w:rsidTr="007D7AC7">
        <w:tc>
          <w:tcPr>
            <w:tcW w:w="5230" w:type="dxa"/>
          </w:tcPr>
          <w:p w14:paraId="43708A8A" w14:textId="76CCD58F" w:rsidR="00E135F5" w:rsidRPr="007D7AC7" w:rsidRDefault="00E135F5" w:rsidP="00A148D9">
            <w:pPr>
              <w:spacing w:after="20"/>
              <w:jc w:val="both"/>
              <w:rPr>
                <w:sz w:val="20"/>
                <w:szCs w:val="20"/>
              </w:rPr>
            </w:pPr>
            <w:r w:rsidRPr="007D7AC7">
              <w:rPr>
                <w:sz w:val="20"/>
                <w:szCs w:val="20"/>
              </w:rPr>
              <w:t>Orthotist</w:t>
            </w:r>
          </w:p>
        </w:tc>
        <w:tc>
          <w:tcPr>
            <w:tcW w:w="5496" w:type="dxa"/>
          </w:tcPr>
          <w:p w14:paraId="4F7F97D7" w14:textId="059D5C9E" w:rsidR="00E135F5" w:rsidRPr="007D7AC7" w:rsidRDefault="00E135F5" w:rsidP="00A148D9">
            <w:pPr>
              <w:spacing w:after="20"/>
              <w:jc w:val="both"/>
              <w:rPr>
                <w:sz w:val="20"/>
                <w:szCs w:val="20"/>
              </w:rPr>
            </w:pPr>
          </w:p>
        </w:tc>
        <w:tc>
          <w:tcPr>
            <w:tcW w:w="2809" w:type="dxa"/>
          </w:tcPr>
          <w:p w14:paraId="12CA73E1" w14:textId="77777777" w:rsidR="00E135F5" w:rsidRPr="007D7AC7" w:rsidRDefault="00E135F5" w:rsidP="00A148D9">
            <w:pPr>
              <w:spacing w:after="20"/>
              <w:jc w:val="both"/>
              <w:rPr>
                <w:sz w:val="20"/>
                <w:szCs w:val="20"/>
              </w:rPr>
            </w:pPr>
          </w:p>
        </w:tc>
      </w:tr>
      <w:tr w:rsidR="003716CE" w:rsidRPr="007D7AC7" w14:paraId="1F142A49" w14:textId="77777777" w:rsidTr="007D7AC7">
        <w:tc>
          <w:tcPr>
            <w:tcW w:w="5230" w:type="dxa"/>
          </w:tcPr>
          <w:p w14:paraId="52460A9B" w14:textId="3AABAECB" w:rsidR="00CA42D2" w:rsidRPr="007D7AC7" w:rsidRDefault="00EA68CD" w:rsidP="00A148D9">
            <w:pPr>
              <w:spacing w:after="20"/>
              <w:jc w:val="both"/>
              <w:rPr>
                <w:sz w:val="20"/>
                <w:szCs w:val="20"/>
              </w:rPr>
            </w:pPr>
            <w:r w:rsidRPr="007D7AC7">
              <w:rPr>
                <w:sz w:val="20"/>
                <w:szCs w:val="20"/>
              </w:rPr>
              <w:t xml:space="preserve">Dual practicing </w:t>
            </w:r>
            <w:r w:rsidR="005545F9" w:rsidRPr="007D7AC7">
              <w:rPr>
                <w:sz w:val="20"/>
                <w:szCs w:val="20"/>
              </w:rPr>
              <w:t>p</w:t>
            </w:r>
            <w:r w:rsidRPr="007D7AC7">
              <w:rPr>
                <w:sz w:val="20"/>
                <w:szCs w:val="20"/>
              </w:rPr>
              <w:t>rosthetist/</w:t>
            </w:r>
            <w:r w:rsidR="005545F9" w:rsidRPr="007D7AC7">
              <w:rPr>
                <w:sz w:val="20"/>
                <w:szCs w:val="20"/>
              </w:rPr>
              <w:t>o</w:t>
            </w:r>
            <w:r w:rsidRPr="007D7AC7">
              <w:rPr>
                <w:sz w:val="20"/>
                <w:szCs w:val="20"/>
              </w:rPr>
              <w:t>rthotist</w:t>
            </w:r>
          </w:p>
        </w:tc>
        <w:tc>
          <w:tcPr>
            <w:tcW w:w="5496" w:type="dxa"/>
          </w:tcPr>
          <w:p w14:paraId="6411C9A1" w14:textId="77777777" w:rsidR="00CA42D2" w:rsidRPr="007D7AC7" w:rsidRDefault="00CA42D2" w:rsidP="00A148D9">
            <w:pPr>
              <w:spacing w:after="20"/>
              <w:jc w:val="both"/>
              <w:rPr>
                <w:sz w:val="20"/>
                <w:szCs w:val="20"/>
              </w:rPr>
            </w:pPr>
          </w:p>
        </w:tc>
        <w:tc>
          <w:tcPr>
            <w:tcW w:w="2809" w:type="dxa"/>
          </w:tcPr>
          <w:p w14:paraId="1970FFDB" w14:textId="77777777" w:rsidR="00CA42D2" w:rsidRPr="007D7AC7" w:rsidRDefault="00CA42D2" w:rsidP="00A148D9">
            <w:pPr>
              <w:spacing w:after="20"/>
              <w:jc w:val="both"/>
              <w:rPr>
                <w:sz w:val="20"/>
                <w:szCs w:val="20"/>
              </w:rPr>
            </w:pPr>
          </w:p>
        </w:tc>
      </w:tr>
      <w:tr w:rsidR="00E135F5" w:rsidRPr="007D7AC7" w14:paraId="34888AA2" w14:textId="7BCC471E" w:rsidTr="007D7AC7">
        <w:tc>
          <w:tcPr>
            <w:tcW w:w="5230" w:type="dxa"/>
          </w:tcPr>
          <w:p w14:paraId="70C4BCD6" w14:textId="071909A7" w:rsidR="00E135F5" w:rsidRPr="007D7AC7" w:rsidRDefault="00EA68CD" w:rsidP="00A148D9">
            <w:pPr>
              <w:spacing w:after="20"/>
              <w:jc w:val="both"/>
              <w:rPr>
                <w:sz w:val="20"/>
                <w:szCs w:val="20"/>
              </w:rPr>
            </w:pPr>
            <w:r w:rsidRPr="007D7AC7">
              <w:rPr>
                <w:sz w:val="20"/>
                <w:szCs w:val="20"/>
              </w:rPr>
              <w:t xml:space="preserve">Prosthetics and </w:t>
            </w:r>
            <w:r w:rsidR="005545F9" w:rsidRPr="007D7AC7">
              <w:rPr>
                <w:sz w:val="20"/>
                <w:szCs w:val="20"/>
              </w:rPr>
              <w:t>o</w:t>
            </w:r>
            <w:r w:rsidRPr="007D7AC7">
              <w:rPr>
                <w:sz w:val="20"/>
                <w:szCs w:val="20"/>
              </w:rPr>
              <w:t>rthotics apprentice</w:t>
            </w:r>
          </w:p>
        </w:tc>
        <w:tc>
          <w:tcPr>
            <w:tcW w:w="5496" w:type="dxa"/>
          </w:tcPr>
          <w:p w14:paraId="468D4478" w14:textId="77777777" w:rsidR="00E135F5" w:rsidRPr="007D7AC7" w:rsidRDefault="00E135F5" w:rsidP="00A148D9">
            <w:pPr>
              <w:spacing w:after="20"/>
              <w:jc w:val="both"/>
              <w:rPr>
                <w:sz w:val="20"/>
                <w:szCs w:val="20"/>
              </w:rPr>
            </w:pPr>
          </w:p>
        </w:tc>
        <w:tc>
          <w:tcPr>
            <w:tcW w:w="2809" w:type="dxa"/>
          </w:tcPr>
          <w:p w14:paraId="66D13591" w14:textId="77777777" w:rsidR="00E135F5" w:rsidRPr="007D7AC7" w:rsidRDefault="00E135F5" w:rsidP="00A148D9">
            <w:pPr>
              <w:spacing w:after="20"/>
              <w:jc w:val="both"/>
              <w:rPr>
                <w:sz w:val="20"/>
                <w:szCs w:val="20"/>
              </w:rPr>
            </w:pPr>
          </w:p>
        </w:tc>
      </w:tr>
      <w:tr w:rsidR="00EA68CD" w:rsidRPr="007D7AC7" w14:paraId="3778A617" w14:textId="0300FCA2" w:rsidTr="007D7AC7">
        <w:tc>
          <w:tcPr>
            <w:tcW w:w="5230" w:type="dxa"/>
          </w:tcPr>
          <w:p w14:paraId="753B36ED" w14:textId="1EE0415A" w:rsidR="00EA68CD" w:rsidRPr="007D7AC7" w:rsidRDefault="00EA68CD" w:rsidP="00A148D9">
            <w:pPr>
              <w:spacing w:after="20"/>
              <w:jc w:val="both"/>
              <w:rPr>
                <w:sz w:val="20"/>
                <w:szCs w:val="20"/>
              </w:rPr>
            </w:pPr>
            <w:r w:rsidRPr="007D7AC7">
              <w:rPr>
                <w:sz w:val="20"/>
                <w:szCs w:val="20"/>
              </w:rPr>
              <w:t xml:space="preserve">Prosthetic </w:t>
            </w:r>
            <w:r w:rsidR="005545F9" w:rsidRPr="007D7AC7">
              <w:rPr>
                <w:sz w:val="20"/>
                <w:szCs w:val="20"/>
              </w:rPr>
              <w:t>s</w:t>
            </w:r>
            <w:r w:rsidRPr="007D7AC7">
              <w:rPr>
                <w:sz w:val="20"/>
                <w:szCs w:val="20"/>
              </w:rPr>
              <w:t xml:space="preserve">upport </w:t>
            </w:r>
            <w:r w:rsidR="005545F9" w:rsidRPr="007D7AC7">
              <w:rPr>
                <w:sz w:val="20"/>
                <w:szCs w:val="20"/>
              </w:rPr>
              <w:t>w</w:t>
            </w:r>
            <w:r w:rsidRPr="007D7AC7">
              <w:rPr>
                <w:sz w:val="20"/>
                <w:szCs w:val="20"/>
              </w:rPr>
              <w:t>orker</w:t>
            </w:r>
          </w:p>
        </w:tc>
        <w:tc>
          <w:tcPr>
            <w:tcW w:w="5496" w:type="dxa"/>
          </w:tcPr>
          <w:p w14:paraId="7BB70646" w14:textId="77777777" w:rsidR="00EA68CD" w:rsidRPr="007D7AC7" w:rsidRDefault="00EA68CD" w:rsidP="00A148D9">
            <w:pPr>
              <w:spacing w:after="20"/>
              <w:jc w:val="both"/>
              <w:rPr>
                <w:sz w:val="20"/>
                <w:szCs w:val="20"/>
              </w:rPr>
            </w:pPr>
          </w:p>
        </w:tc>
        <w:tc>
          <w:tcPr>
            <w:tcW w:w="2809" w:type="dxa"/>
          </w:tcPr>
          <w:p w14:paraId="57E8771E" w14:textId="77777777" w:rsidR="00EA68CD" w:rsidRPr="007D7AC7" w:rsidRDefault="00EA68CD" w:rsidP="00A148D9">
            <w:pPr>
              <w:spacing w:after="20"/>
              <w:jc w:val="both"/>
              <w:rPr>
                <w:sz w:val="20"/>
                <w:szCs w:val="20"/>
              </w:rPr>
            </w:pPr>
          </w:p>
        </w:tc>
      </w:tr>
      <w:tr w:rsidR="00EA68CD" w:rsidRPr="007D7AC7" w14:paraId="3A5C60A7" w14:textId="0C2E9072" w:rsidTr="007D7AC7">
        <w:tc>
          <w:tcPr>
            <w:tcW w:w="5230" w:type="dxa"/>
          </w:tcPr>
          <w:p w14:paraId="2A88812C" w14:textId="5DED47AC" w:rsidR="00EA68CD" w:rsidRPr="007D7AC7" w:rsidRDefault="00EA68CD" w:rsidP="00A148D9">
            <w:pPr>
              <w:spacing w:after="20"/>
              <w:jc w:val="both"/>
              <w:rPr>
                <w:sz w:val="20"/>
                <w:szCs w:val="20"/>
              </w:rPr>
            </w:pPr>
            <w:r w:rsidRPr="007D7AC7">
              <w:rPr>
                <w:sz w:val="20"/>
                <w:szCs w:val="20"/>
              </w:rPr>
              <w:t xml:space="preserve">Orthotic </w:t>
            </w:r>
            <w:r w:rsidR="005545F9" w:rsidRPr="007D7AC7">
              <w:rPr>
                <w:sz w:val="20"/>
                <w:szCs w:val="20"/>
              </w:rPr>
              <w:t>s</w:t>
            </w:r>
            <w:r w:rsidRPr="007D7AC7">
              <w:rPr>
                <w:sz w:val="20"/>
                <w:szCs w:val="20"/>
              </w:rPr>
              <w:t xml:space="preserve">upport </w:t>
            </w:r>
            <w:r w:rsidR="005545F9" w:rsidRPr="007D7AC7">
              <w:rPr>
                <w:sz w:val="20"/>
                <w:szCs w:val="20"/>
              </w:rPr>
              <w:t>w</w:t>
            </w:r>
            <w:r w:rsidRPr="007D7AC7">
              <w:rPr>
                <w:sz w:val="20"/>
                <w:szCs w:val="20"/>
              </w:rPr>
              <w:t>orker</w:t>
            </w:r>
          </w:p>
        </w:tc>
        <w:tc>
          <w:tcPr>
            <w:tcW w:w="5496" w:type="dxa"/>
          </w:tcPr>
          <w:p w14:paraId="51D02D08" w14:textId="77777777" w:rsidR="00EA68CD" w:rsidRPr="007D7AC7" w:rsidRDefault="00EA68CD" w:rsidP="00A148D9">
            <w:pPr>
              <w:spacing w:after="20"/>
              <w:jc w:val="both"/>
              <w:rPr>
                <w:sz w:val="20"/>
                <w:szCs w:val="20"/>
              </w:rPr>
            </w:pPr>
          </w:p>
        </w:tc>
        <w:tc>
          <w:tcPr>
            <w:tcW w:w="2809" w:type="dxa"/>
          </w:tcPr>
          <w:p w14:paraId="71682806" w14:textId="77777777" w:rsidR="00EA68CD" w:rsidRPr="007D7AC7" w:rsidRDefault="00EA68CD" w:rsidP="00A148D9">
            <w:pPr>
              <w:spacing w:after="20"/>
              <w:jc w:val="both"/>
              <w:rPr>
                <w:sz w:val="20"/>
                <w:szCs w:val="20"/>
              </w:rPr>
            </w:pPr>
          </w:p>
        </w:tc>
      </w:tr>
      <w:tr w:rsidR="00EA68CD" w:rsidRPr="007D7AC7" w14:paraId="19A0228C" w14:textId="43D45A60" w:rsidTr="007D7AC7">
        <w:tc>
          <w:tcPr>
            <w:tcW w:w="5230" w:type="dxa"/>
          </w:tcPr>
          <w:p w14:paraId="04F4AADB" w14:textId="514DF8D4" w:rsidR="00EA68CD" w:rsidRPr="007D7AC7" w:rsidRDefault="00EA68CD" w:rsidP="00A148D9">
            <w:pPr>
              <w:spacing w:after="20"/>
              <w:jc w:val="both"/>
              <w:rPr>
                <w:sz w:val="20"/>
                <w:szCs w:val="20"/>
              </w:rPr>
            </w:pPr>
            <w:r w:rsidRPr="007D7AC7">
              <w:rPr>
                <w:sz w:val="20"/>
                <w:szCs w:val="20"/>
              </w:rPr>
              <w:t>Dual practicing prosthetist/orthotist support worker</w:t>
            </w:r>
          </w:p>
        </w:tc>
        <w:tc>
          <w:tcPr>
            <w:tcW w:w="5496" w:type="dxa"/>
          </w:tcPr>
          <w:p w14:paraId="394B5246" w14:textId="77777777" w:rsidR="00EA68CD" w:rsidRPr="007D7AC7" w:rsidRDefault="00EA68CD" w:rsidP="00A148D9">
            <w:pPr>
              <w:spacing w:after="20"/>
              <w:jc w:val="both"/>
              <w:rPr>
                <w:sz w:val="20"/>
                <w:szCs w:val="20"/>
              </w:rPr>
            </w:pPr>
          </w:p>
        </w:tc>
        <w:tc>
          <w:tcPr>
            <w:tcW w:w="2809" w:type="dxa"/>
          </w:tcPr>
          <w:p w14:paraId="449BF9CE" w14:textId="77777777" w:rsidR="00EA68CD" w:rsidRPr="007D7AC7" w:rsidRDefault="00EA68CD" w:rsidP="00A148D9">
            <w:pPr>
              <w:spacing w:after="20"/>
              <w:jc w:val="both"/>
              <w:rPr>
                <w:sz w:val="20"/>
                <w:szCs w:val="20"/>
              </w:rPr>
            </w:pPr>
          </w:p>
        </w:tc>
      </w:tr>
      <w:tr w:rsidR="00EA68CD" w:rsidRPr="007D7AC7" w14:paraId="2D4A23F4" w14:textId="77777777" w:rsidTr="007D7AC7">
        <w:tc>
          <w:tcPr>
            <w:tcW w:w="5230" w:type="dxa"/>
          </w:tcPr>
          <w:p w14:paraId="6ECE60C7" w14:textId="19CCDE80" w:rsidR="00EA68CD" w:rsidRPr="007D7AC7" w:rsidRDefault="00EA68CD" w:rsidP="00A148D9">
            <w:pPr>
              <w:spacing w:after="20"/>
              <w:jc w:val="both"/>
              <w:rPr>
                <w:sz w:val="20"/>
                <w:szCs w:val="20"/>
              </w:rPr>
            </w:pPr>
            <w:r w:rsidRPr="007D7AC7">
              <w:rPr>
                <w:sz w:val="20"/>
                <w:szCs w:val="20"/>
              </w:rPr>
              <w:t xml:space="preserve">Prosthetic </w:t>
            </w:r>
            <w:r w:rsidR="005545F9" w:rsidRPr="007D7AC7">
              <w:rPr>
                <w:sz w:val="20"/>
                <w:szCs w:val="20"/>
              </w:rPr>
              <w:t>t</w:t>
            </w:r>
            <w:r w:rsidRPr="007D7AC7">
              <w:rPr>
                <w:sz w:val="20"/>
                <w:szCs w:val="20"/>
              </w:rPr>
              <w:t xml:space="preserve">echnician </w:t>
            </w:r>
          </w:p>
        </w:tc>
        <w:tc>
          <w:tcPr>
            <w:tcW w:w="5496" w:type="dxa"/>
          </w:tcPr>
          <w:p w14:paraId="7E63B21E" w14:textId="77777777" w:rsidR="00EA68CD" w:rsidRPr="007D7AC7" w:rsidRDefault="00EA68CD" w:rsidP="00A148D9">
            <w:pPr>
              <w:spacing w:after="20"/>
              <w:jc w:val="both"/>
              <w:rPr>
                <w:sz w:val="20"/>
                <w:szCs w:val="20"/>
              </w:rPr>
            </w:pPr>
          </w:p>
        </w:tc>
        <w:tc>
          <w:tcPr>
            <w:tcW w:w="2809" w:type="dxa"/>
          </w:tcPr>
          <w:p w14:paraId="51B5249B" w14:textId="77777777" w:rsidR="00EA68CD" w:rsidRPr="007D7AC7" w:rsidRDefault="00EA68CD" w:rsidP="00A148D9">
            <w:pPr>
              <w:spacing w:after="20"/>
              <w:jc w:val="both"/>
              <w:rPr>
                <w:sz w:val="20"/>
                <w:szCs w:val="20"/>
              </w:rPr>
            </w:pPr>
          </w:p>
        </w:tc>
      </w:tr>
      <w:tr w:rsidR="00EA68CD" w:rsidRPr="007D7AC7" w14:paraId="30FB5ED5" w14:textId="77777777" w:rsidTr="007D7AC7">
        <w:tc>
          <w:tcPr>
            <w:tcW w:w="5230" w:type="dxa"/>
          </w:tcPr>
          <w:p w14:paraId="2497430F" w14:textId="553DCFDF" w:rsidR="00EA68CD" w:rsidRPr="007D7AC7" w:rsidRDefault="00EA68CD" w:rsidP="00A148D9">
            <w:pPr>
              <w:spacing w:after="20"/>
              <w:jc w:val="both"/>
              <w:rPr>
                <w:sz w:val="20"/>
                <w:szCs w:val="20"/>
              </w:rPr>
            </w:pPr>
            <w:r w:rsidRPr="007D7AC7">
              <w:rPr>
                <w:sz w:val="20"/>
                <w:szCs w:val="20"/>
              </w:rPr>
              <w:t xml:space="preserve">Orthotic </w:t>
            </w:r>
            <w:r w:rsidR="005545F9" w:rsidRPr="007D7AC7">
              <w:rPr>
                <w:sz w:val="20"/>
                <w:szCs w:val="20"/>
              </w:rPr>
              <w:t>t</w:t>
            </w:r>
            <w:r w:rsidRPr="007D7AC7">
              <w:rPr>
                <w:sz w:val="20"/>
                <w:szCs w:val="20"/>
              </w:rPr>
              <w:t xml:space="preserve">echnician </w:t>
            </w:r>
          </w:p>
        </w:tc>
        <w:tc>
          <w:tcPr>
            <w:tcW w:w="5496" w:type="dxa"/>
          </w:tcPr>
          <w:p w14:paraId="59F4656C" w14:textId="77777777" w:rsidR="00EA68CD" w:rsidRPr="007D7AC7" w:rsidRDefault="00EA68CD" w:rsidP="00A148D9">
            <w:pPr>
              <w:spacing w:after="20"/>
              <w:jc w:val="both"/>
              <w:rPr>
                <w:sz w:val="20"/>
                <w:szCs w:val="20"/>
              </w:rPr>
            </w:pPr>
          </w:p>
        </w:tc>
        <w:tc>
          <w:tcPr>
            <w:tcW w:w="2809" w:type="dxa"/>
          </w:tcPr>
          <w:p w14:paraId="0FE3CB4F" w14:textId="77777777" w:rsidR="00EA68CD" w:rsidRPr="007D7AC7" w:rsidRDefault="00EA68CD" w:rsidP="00A148D9">
            <w:pPr>
              <w:spacing w:after="20"/>
              <w:jc w:val="both"/>
              <w:rPr>
                <w:sz w:val="20"/>
                <w:szCs w:val="20"/>
              </w:rPr>
            </w:pPr>
          </w:p>
        </w:tc>
      </w:tr>
      <w:tr w:rsidR="00EA68CD" w:rsidRPr="007D7AC7" w14:paraId="725447DF" w14:textId="77777777" w:rsidTr="007D7AC7">
        <w:tc>
          <w:tcPr>
            <w:tcW w:w="5230" w:type="dxa"/>
          </w:tcPr>
          <w:p w14:paraId="279F4914" w14:textId="7DE5870E" w:rsidR="00EA68CD" w:rsidRPr="007D7AC7" w:rsidRDefault="00EA68CD" w:rsidP="00A148D9">
            <w:pPr>
              <w:spacing w:after="20"/>
              <w:jc w:val="both"/>
              <w:rPr>
                <w:sz w:val="20"/>
                <w:szCs w:val="20"/>
              </w:rPr>
            </w:pPr>
            <w:r w:rsidRPr="007D7AC7">
              <w:rPr>
                <w:sz w:val="20"/>
                <w:szCs w:val="20"/>
              </w:rPr>
              <w:t xml:space="preserve">Dual practicing </w:t>
            </w:r>
            <w:r w:rsidR="005545F9" w:rsidRPr="007D7AC7">
              <w:rPr>
                <w:sz w:val="20"/>
                <w:szCs w:val="20"/>
              </w:rPr>
              <w:t>p</w:t>
            </w:r>
            <w:r w:rsidRPr="007D7AC7">
              <w:rPr>
                <w:sz w:val="20"/>
                <w:szCs w:val="20"/>
              </w:rPr>
              <w:t>rostheti</w:t>
            </w:r>
            <w:r w:rsidR="005545F9" w:rsidRPr="007D7AC7">
              <w:rPr>
                <w:sz w:val="20"/>
                <w:szCs w:val="20"/>
              </w:rPr>
              <w:t>c</w:t>
            </w:r>
            <w:r w:rsidRPr="007D7AC7">
              <w:rPr>
                <w:sz w:val="20"/>
                <w:szCs w:val="20"/>
              </w:rPr>
              <w:t>/orthoti</w:t>
            </w:r>
            <w:r w:rsidR="005545F9" w:rsidRPr="007D7AC7">
              <w:rPr>
                <w:sz w:val="20"/>
                <w:szCs w:val="20"/>
              </w:rPr>
              <w:t>c</w:t>
            </w:r>
            <w:r w:rsidRPr="007D7AC7">
              <w:rPr>
                <w:sz w:val="20"/>
                <w:szCs w:val="20"/>
              </w:rPr>
              <w:t xml:space="preserve"> technician</w:t>
            </w:r>
          </w:p>
        </w:tc>
        <w:tc>
          <w:tcPr>
            <w:tcW w:w="5496" w:type="dxa"/>
          </w:tcPr>
          <w:p w14:paraId="24C347A1" w14:textId="77777777" w:rsidR="00EA68CD" w:rsidRPr="007D7AC7" w:rsidRDefault="00EA68CD" w:rsidP="00A148D9">
            <w:pPr>
              <w:spacing w:after="20"/>
              <w:jc w:val="both"/>
              <w:rPr>
                <w:sz w:val="20"/>
                <w:szCs w:val="20"/>
              </w:rPr>
            </w:pPr>
          </w:p>
        </w:tc>
        <w:tc>
          <w:tcPr>
            <w:tcW w:w="2809" w:type="dxa"/>
          </w:tcPr>
          <w:p w14:paraId="729FAA47" w14:textId="77777777" w:rsidR="00EA68CD" w:rsidRPr="007D7AC7" w:rsidRDefault="00EA68CD" w:rsidP="00A148D9">
            <w:pPr>
              <w:spacing w:after="20"/>
              <w:jc w:val="both"/>
              <w:rPr>
                <w:sz w:val="20"/>
                <w:szCs w:val="20"/>
              </w:rPr>
            </w:pPr>
          </w:p>
        </w:tc>
      </w:tr>
      <w:tr w:rsidR="00EA68CD" w:rsidRPr="007D7AC7" w14:paraId="01B3B44D" w14:textId="77777777" w:rsidTr="007D7AC7">
        <w:tc>
          <w:tcPr>
            <w:tcW w:w="5230" w:type="dxa"/>
          </w:tcPr>
          <w:p w14:paraId="1CA5B4A4" w14:textId="32B64D71" w:rsidR="00EA68CD" w:rsidRPr="007D7AC7" w:rsidRDefault="00EA68CD" w:rsidP="00A148D9">
            <w:pPr>
              <w:spacing w:after="20"/>
              <w:jc w:val="both"/>
              <w:rPr>
                <w:sz w:val="20"/>
                <w:szCs w:val="20"/>
              </w:rPr>
            </w:pPr>
            <w:r w:rsidRPr="007D7AC7">
              <w:rPr>
                <w:sz w:val="20"/>
                <w:szCs w:val="20"/>
              </w:rPr>
              <w:t xml:space="preserve">Prosthetics and </w:t>
            </w:r>
            <w:r w:rsidR="005545F9" w:rsidRPr="007D7AC7">
              <w:rPr>
                <w:sz w:val="20"/>
                <w:szCs w:val="20"/>
              </w:rPr>
              <w:t>o</w:t>
            </w:r>
            <w:r w:rsidRPr="007D7AC7">
              <w:rPr>
                <w:sz w:val="20"/>
                <w:szCs w:val="20"/>
              </w:rPr>
              <w:t>rthotics technician apprentice</w:t>
            </w:r>
          </w:p>
        </w:tc>
        <w:tc>
          <w:tcPr>
            <w:tcW w:w="5496" w:type="dxa"/>
          </w:tcPr>
          <w:p w14:paraId="1C0FBD44" w14:textId="77777777" w:rsidR="00EA68CD" w:rsidRPr="007D7AC7" w:rsidRDefault="00EA68CD" w:rsidP="00A148D9">
            <w:pPr>
              <w:spacing w:after="20"/>
              <w:jc w:val="both"/>
              <w:rPr>
                <w:sz w:val="20"/>
                <w:szCs w:val="20"/>
              </w:rPr>
            </w:pPr>
          </w:p>
        </w:tc>
        <w:tc>
          <w:tcPr>
            <w:tcW w:w="2809" w:type="dxa"/>
          </w:tcPr>
          <w:p w14:paraId="22DC8A55" w14:textId="77777777" w:rsidR="00EA68CD" w:rsidRPr="007D7AC7" w:rsidRDefault="00EA68CD" w:rsidP="00A148D9">
            <w:pPr>
              <w:spacing w:after="20"/>
              <w:jc w:val="both"/>
              <w:rPr>
                <w:sz w:val="20"/>
                <w:szCs w:val="20"/>
              </w:rPr>
            </w:pPr>
          </w:p>
        </w:tc>
      </w:tr>
    </w:tbl>
    <w:p w14:paraId="665DB2C0" w14:textId="77777777" w:rsidR="00E135F5" w:rsidRPr="00B60817" w:rsidRDefault="00E135F5" w:rsidP="00A148D9">
      <w:pPr>
        <w:jc w:val="both"/>
        <w:rPr>
          <w:b/>
        </w:rPr>
      </w:pPr>
    </w:p>
    <w:p w14:paraId="50E4E22F" w14:textId="4A33B71A" w:rsidR="00133932" w:rsidRDefault="00133932" w:rsidP="00102FE2">
      <w:pPr>
        <w:spacing w:line="240" w:lineRule="auto"/>
        <w:jc w:val="both"/>
      </w:pPr>
      <w:r w:rsidRPr="00D05B69">
        <w:rPr>
          <w:b/>
          <w:bCs/>
        </w:rPr>
        <w:t>2.</w:t>
      </w:r>
      <w:r w:rsidR="00D05B69" w:rsidRPr="00D05B69">
        <w:rPr>
          <w:b/>
          <w:bCs/>
        </w:rPr>
        <w:t>4</w:t>
      </w:r>
      <w:r w:rsidRPr="00D05B69">
        <w:rPr>
          <w:b/>
          <w:bCs/>
        </w:rPr>
        <w:t xml:space="preserve"> </w:t>
      </w:r>
      <w:r>
        <w:t>Please can you state the total number of prosthetic and orthotic staff who have been employed by your Trust</w:t>
      </w:r>
      <w:r w:rsidR="001B1B7B" w:rsidRPr="001B1B7B">
        <w:t>/Health Board</w:t>
      </w:r>
      <w:r>
        <w:t xml:space="preserve"> over the last five years (April 1</w:t>
      </w:r>
      <w:r w:rsidRPr="00146272">
        <w:rPr>
          <w:vertAlign w:val="superscript"/>
        </w:rPr>
        <w:t>st</w:t>
      </w:r>
      <w:proofErr w:type="gramStart"/>
      <w:r>
        <w:t xml:space="preserve"> 2017</w:t>
      </w:r>
      <w:proofErr w:type="gramEnd"/>
      <w:r>
        <w:t xml:space="preserve"> to April 1</w:t>
      </w:r>
      <w:r w:rsidRPr="00146272">
        <w:rPr>
          <w:vertAlign w:val="superscript"/>
        </w:rPr>
        <w:t>st</w:t>
      </w:r>
      <w:r>
        <w:t xml:space="preserve"> 2022). Please state this per person </w:t>
      </w:r>
      <w:r w:rsidR="00041453">
        <w:t xml:space="preserve">and </w:t>
      </w:r>
      <w:r>
        <w:t>W</w:t>
      </w:r>
      <w:r w:rsidR="00835B08">
        <w:t xml:space="preserve">hole </w:t>
      </w:r>
      <w:r>
        <w:t>T</w:t>
      </w:r>
      <w:r w:rsidR="00835B08">
        <w:t>ime Equivalent</w:t>
      </w:r>
      <w:r>
        <w:t>.</w:t>
      </w:r>
    </w:p>
    <w:tbl>
      <w:tblPr>
        <w:tblStyle w:val="TableGrid"/>
        <w:tblpPr w:leftFromText="180" w:rightFromText="180" w:vertAnchor="text" w:horzAnchor="margin" w:tblpY="272"/>
        <w:tblW w:w="13523" w:type="dxa"/>
        <w:tblLayout w:type="fixed"/>
        <w:tblLook w:val="04A0" w:firstRow="1" w:lastRow="0" w:firstColumn="1" w:lastColumn="0" w:noHBand="0" w:noVBand="1"/>
      </w:tblPr>
      <w:tblGrid>
        <w:gridCol w:w="3863"/>
        <w:gridCol w:w="885"/>
        <w:gridCol w:w="967"/>
        <w:gridCol w:w="967"/>
        <w:gridCol w:w="967"/>
        <w:gridCol w:w="967"/>
        <w:gridCol w:w="967"/>
        <w:gridCol w:w="967"/>
        <w:gridCol w:w="967"/>
        <w:gridCol w:w="884"/>
        <w:gridCol w:w="1122"/>
      </w:tblGrid>
      <w:tr w:rsidR="008F2577" w:rsidRPr="00BE7032" w14:paraId="5026C8ED" w14:textId="77777777" w:rsidTr="00A1135B">
        <w:tc>
          <w:tcPr>
            <w:tcW w:w="3863" w:type="dxa"/>
          </w:tcPr>
          <w:p w14:paraId="31A28E35" w14:textId="77777777" w:rsidR="008F2577" w:rsidRPr="00BE7032" w:rsidRDefault="008F2577" w:rsidP="00A148D9">
            <w:pPr>
              <w:spacing w:afterLines="20" w:after="48"/>
              <w:jc w:val="both"/>
              <w:rPr>
                <w:b/>
                <w:bCs/>
                <w:sz w:val="18"/>
                <w:szCs w:val="18"/>
              </w:rPr>
            </w:pPr>
            <w:r w:rsidRPr="00BE7032">
              <w:rPr>
                <w:b/>
                <w:bCs/>
                <w:sz w:val="18"/>
                <w:szCs w:val="18"/>
              </w:rPr>
              <w:t>Staff group</w:t>
            </w:r>
          </w:p>
        </w:tc>
        <w:tc>
          <w:tcPr>
            <w:tcW w:w="4753" w:type="dxa"/>
            <w:gridSpan w:val="5"/>
          </w:tcPr>
          <w:p w14:paraId="44364DC3" w14:textId="69EBB62A" w:rsidR="008F2577" w:rsidRPr="00BE7032" w:rsidRDefault="008F2577" w:rsidP="006169E9">
            <w:pPr>
              <w:spacing w:afterLines="20" w:after="48"/>
              <w:jc w:val="center"/>
              <w:rPr>
                <w:b/>
                <w:bCs/>
                <w:sz w:val="18"/>
                <w:szCs w:val="18"/>
              </w:rPr>
            </w:pPr>
            <w:r w:rsidRPr="00BE7032">
              <w:rPr>
                <w:b/>
                <w:bCs/>
                <w:sz w:val="18"/>
                <w:szCs w:val="18"/>
              </w:rPr>
              <w:t>Total number of staff employed by the Trust</w:t>
            </w:r>
            <w:r w:rsidR="001B1B7B" w:rsidRPr="001B1B7B">
              <w:rPr>
                <w:b/>
                <w:bCs/>
                <w:sz w:val="18"/>
                <w:szCs w:val="18"/>
              </w:rPr>
              <w:t>/Health Board</w:t>
            </w:r>
          </w:p>
        </w:tc>
        <w:tc>
          <w:tcPr>
            <w:tcW w:w="4907" w:type="dxa"/>
            <w:gridSpan w:val="5"/>
          </w:tcPr>
          <w:p w14:paraId="725208C1" w14:textId="6AE2CE8C" w:rsidR="008F2577" w:rsidRPr="00BE7032" w:rsidRDefault="008F2577" w:rsidP="006169E9">
            <w:pPr>
              <w:spacing w:afterLines="20" w:after="48"/>
              <w:jc w:val="center"/>
              <w:rPr>
                <w:b/>
                <w:bCs/>
                <w:sz w:val="18"/>
                <w:szCs w:val="18"/>
              </w:rPr>
            </w:pPr>
            <w:r w:rsidRPr="00BE7032">
              <w:rPr>
                <w:b/>
                <w:bCs/>
                <w:sz w:val="18"/>
                <w:szCs w:val="18"/>
              </w:rPr>
              <w:t>Whole Time Equivalent of staff employed by the Trust</w:t>
            </w:r>
            <w:r w:rsidR="001B1B7B" w:rsidRPr="001B1B7B">
              <w:rPr>
                <w:b/>
                <w:bCs/>
                <w:sz w:val="18"/>
                <w:szCs w:val="18"/>
              </w:rPr>
              <w:t>/Health Board</w:t>
            </w:r>
          </w:p>
        </w:tc>
      </w:tr>
      <w:tr w:rsidR="008F2577" w:rsidRPr="00BE7032" w14:paraId="1BF99024" w14:textId="77777777" w:rsidTr="00A1135B">
        <w:tc>
          <w:tcPr>
            <w:tcW w:w="3863" w:type="dxa"/>
          </w:tcPr>
          <w:p w14:paraId="7AF70CD4" w14:textId="77777777" w:rsidR="008F2577" w:rsidRPr="00BE7032" w:rsidRDefault="008F2577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885" w:type="dxa"/>
          </w:tcPr>
          <w:p w14:paraId="72B40DF5" w14:textId="77777777" w:rsidR="008F2577" w:rsidRPr="00BE7032" w:rsidRDefault="008F2577" w:rsidP="006169E9">
            <w:pPr>
              <w:spacing w:afterLines="20" w:after="48"/>
              <w:jc w:val="center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2017/18</w:t>
            </w:r>
          </w:p>
        </w:tc>
        <w:tc>
          <w:tcPr>
            <w:tcW w:w="967" w:type="dxa"/>
          </w:tcPr>
          <w:p w14:paraId="00887468" w14:textId="77777777" w:rsidR="008F2577" w:rsidRPr="00BE7032" w:rsidRDefault="008F2577" w:rsidP="006169E9">
            <w:pPr>
              <w:spacing w:afterLines="20" w:after="48"/>
              <w:jc w:val="center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2018/19</w:t>
            </w:r>
          </w:p>
        </w:tc>
        <w:tc>
          <w:tcPr>
            <w:tcW w:w="967" w:type="dxa"/>
          </w:tcPr>
          <w:p w14:paraId="0DE66BC3" w14:textId="77777777" w:rsidR="008F2577" w:rsidRPr="00BE7032" w:rsidRDefault="008F2577" w:rsidP="006169E9">
            <w:pPr>
              <w:spacing w:afterLines="20" w:after="48"/>
              <w:jc w:val="center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2019/20</w:t>
            </w:r>
          </w:p>
        </w:tc>
        <w:tc>
          <w:tcPr>
            <w:tcW w:w="967" w:type="dxa"/>
          </w:tcPr>
          <w:p w14:paraId="5BC0D13C" w14:textId="77777777" w:rsidR="008F2577" w:rsidRPr="00BE7032" w:rsidRDefault="008F2577" w:rsidP="006169E9">
            <w:pPr>
              <w:spacing w:afterLines="20" w:after="48"/>
              <w:jc w:val="center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2020/21</w:t>
            </w:r>
          </w:p>
        </w:tc>
        <w:tc>
          <w:tcPr>
            <w:tcW w:w="967" w:type="dxa"/>
          </w:tcPr>
          <w:p w14:paraId="0F27D563" w14:textId="77777777" w:rsidR="008F2577" w:rsidRPr="00BE7032" w:rsidRDefault="008F2577" w:rsidP="006169E9">
            <w:pPr>
              <w:spacing w:afterLines="20" w:after="48"/>
              <w:jc w:val="center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2021/22</w:t>
            </w:r>
          </w:p>
        </w:tc>
        <w:tc>
          <w:tcPr>
            <w:tcW w:w="967" w:type="dxa"/>
          </w:tcPr>
          <w:p w14:paraId="0631E606" w14:textId="77777777" w:rsidR="008F2577" w:rsidRPr="00BE7032" w:rsidRDefault="008F2577" w:rsidP="006169E9">
            <w:pPr>
              <w:spacing w:afterLines="20" w:after="48"/>
              <w:jc w:val="center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2017/18</w:t>
            </w:r>
          </w:p>
        </w:tc>
        <w:tc>
          <w:tcPr>
            <w:tcW w:w="967" w:type="dxa"/>
          </w:tcPr>
          <w:p w14:paraId="43522A5A" w14:textId="77777777" w:rsidR="008F2577" w:rsidRPr="00BE7032" w:rsidRDefault="008F2577" w:rsidP="006169E9">
            <w:pPr>
              <w:spacing w:afterLines="20" w:after="48"/>
              <w:jc w:val="center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2018/19</w:t>
            </w:r>
          </w:p>
        </w:tc>
        <w:tc>
          <w:tcPr>
            <w:tcW w:w="967" w:type="dxa"/>
          </w:tcPr>
          <w:p w14:paraId="422FA50C" w14:textId="77777777" w:rsidR="008F2577" w:rsidRPr="00BE7032" w:rsidRDefault="008F2577" w:rsidP="006169E9">
            <w:pPr>
              <w:spacing w:afterLines="20" w:after="48"/>
              <w:jc w:val="center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2019/20</w:t>
            </w:r>
          </w:p>
        </w:tc>
        <w:tc>
          <w:tcPr>
            <w:tcW w:w="884" w:type="dxa"/>
          </w:tcPr>
          <w:p w14:paraId="38DB9BD8" w14:textId="77777777" w:rsidR="008F2577" w:rsidRPr="00BE7032" w:rsidRDefault="008F2577" w:rsidP="006169E9">
            <w:pPr>
              <w:spacing w:afterLines="20" w:after="48"/>
              <w:jc w:val="center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2020/21</w:t>
            </w:r>
          </w:p>
        </w:tc>
        <w:tc>
          <w:tcPr>
            <w:tcW w:w="1122" w:type="dxa"/>
          </w:tcPr>
          <w:p w14:paraId="5BF6892E" w14:textId="77777777" w:rsidR="008F2577" w:rsidRPr="00BE7032" w:rsidRDefault="008F2577" w:rsidP="006169E9">
            <w:pPr>
              <w:spacing w:afterLines="20" w:after="48"/>
              <w:jc w:val="center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2021/22</w:t>
            </w:r>
          </w:p>
        </w:tc>
      </w:tr>
      <w:tr w:rsidR="000C414A" w:rsidRPr="00BE7032" w14:paraId="668D960C" w14:textId="77777777" w:rsidTr="00A1135B">
        <w:tc>
          <w:tcPr>
            <w:tcW w:w="3863" w:type="dxa"/>
          </w:tcPr>
          <w:p w14:paraId="501B742B" w14:textId="0C6A63E5" w:rsidR="000C414A" w:rsidRPr="00BE7032" w:rsidRDefault="000C414A" w:rsidP="00D05B69">
            <w:pPr>
              <w:spacing w:afterLines="20" w:after="48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Prosthetist</w:t>
            </w:r>
          </w:p>
        </w:tc>
        <w:tc>
          <w:tcPr>
            <w:tcW w:w="885" w:type="dxa"/>
          </w:tcPr>
          <w:p w14:paraId="48446D36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041E976C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24A3C5CE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39E832D3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1BF28AF7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42C9F60E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58F14622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3B1C7865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884" w:type="dxa"/>
          </w:tcPr>
          <w:p w14:paraId="4E437FB3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1122" w:type="dxa"/>
          </w:tcPr>
          <w:p w14:paraId="0E86DB09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</w:tr>
      <w:tr w:rsidR="000C414A" w:rsidRPr="00BE7032" w14:paraId="13520218" w14:textId="77777777" w:rsidTr="00A1135B">
        <w:tc>
          <w:tcPr>
            <w:tcW w:w="3863" w:type="dxa"/>
          </w:tcPr>
          <w:p w14:paraId="60C249E3" w14:textId="1D074595" w:rsidR="000C414A" w:rsidRPr="00BE7032" w:rsidRDefault="000C414A" w:rsidP="00D05B69">
            <w:pPr>
              <w:spacing w:afterLines="20" w:after="48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Orthotist</w:t>
            </w:r>
          </w:p>
        </w:tc>
        <w:tc>
          <w:tcPr>
            <w:tcW w:w="885" w:type="dxa"/>
          </w:tcPr>
          <w:p w14:paraId="18996927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5063AEEB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1B3A5E97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294B8BF1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52446229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24768EEC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7355A6E8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37F114CF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884" w:type="dxa"/>
          </w:tcPr>
          <w:p w14:paraId="36B80CDC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1122" w:type="dxa"/>
          </w:tcPr>
          <w:p w14:paraId="4DD22E96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</w:tr>
      <w:tr w:rsidR="000C414A" w:rsidRPr="00BE7032" w14:paraId="16501651" w14:textId="77777777" w:rsidTr="00A1135B">
        <w:tc>
          <w:tcPr>
            <w:tcW w:w="3863" w:type="dxa"/>
          </w:tcPr>
          <w:p w14:paraId="4C26FEC7" w14:textId="4D572670" w:rsidR="000C414A" w:rsidRPr="00BE7032" w:rsidRDefault="000C414A" w:rsidP="00D05B69">
            <w:pPr>
              <w:spacing w:afterLines="20" w:after="48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Dual practicing prosthetist/orthotist</w:t>
            </w:r>
          </w:p>
        </w:tc>
        <w:tc>
          <w:tcPr>
            <w:tcW w:w="885" w:type="dxa"/>
          </w:tcPr>
          <w:p w14:paraId="0F08EAA4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641E60F4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7C7A6680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7EBB31FC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6E79898E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479EF3E9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38001E11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778E45A5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884" w:type="dxa"/>
          </w:tcPr>
          <w:p w14:paraId="2812B21F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1122" w:type="dxa"/>
          </w:tcPr>
          <w:p w14:paraId="70480761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</w:tr>
      <w:tr w:rsidR="000C414A" w:rsidRPr="00BE7032" w14:paraId="20AE30DB" w14:textId="77777777" w:rsidTr="00A1135B">
        <w:tc>
          <w:tcPr>
            <w:tcW w:w="3863" w:type="dxa"/>
          </w:tcPr>
          <w:p w14:paraId="1974E17E" w14:textId="4596DAC6" w:rsidR="000C414A" w:rsidRPr="00BE7032" w:rsidRDefault="000C414A" w:rsidP="00D05B69">
            <w:pPr>
              <w:spacing w:afterLines="20" w:after="48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Prosthetics and orthotics apprentice</w:t>
            </w:r>
          </w:p>
        </w:tc>
        <w:tc>
          <w:tcPr>
            <w:tcW w:w="885" w:type="dxa"/>
          </w:tcPr>
          <w:p w14:paraId="33FB5DDD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4D4CBEE0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14437E2E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7C4C6647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19FC9B25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0AD89CE8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3308282E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5AFA3384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884" w:type="dxa"/>
          </w:tcPr>
          <w:p w14:paraId="4B9741BE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1122" w:type="dxa"/>
          </w:tcPr>
          <w:p w14:paraId="04C1FA5B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</w:tr>
      <w:tr w:rsidR="000C414A" w:rsidRPr="00BE7032" w14:paraId="1FB7568F" w14:textId="77777777" w:rsidTr="00A1135B">
        <w:tc>
          <w:tcPr>
            <w:tcW w:w="3863" w:type="dxa"/>
          </w:tcPr>
          <w:p w14:paraId="5594F316" w14:textId="73E89947" w:rsidR="000C414A" w:rsidRPr="00BE7032" w:rsidRDefault="000C414A" w:rsidP="00D05B69">
            <w:pPr>
              <w:spacing w:afterLines="20" w:after="48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Prosthetic support worker</w:t>
            </w:r>
          </w:p>
        </w:tc>
        <w:tc>
          <w:tcPr>
            <w:tcW w:w="885" w:type="dxa"/>
          </w:tcPr>
          <w:p w14:paraId="4E3E6F4E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4C40D4C8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6E2FE780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3ED11A74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76F09ED7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080AA1FC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1AF4E809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4076708B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884" w:type="dxa"/>
          </w:tcPr>
          <w:p w14:paraId="1AC86515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1122" w:type="dxa"/>
          </w:tcPr>
          <w:p w14:paraId="14DA8F47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</w:tr>
      <w:tr w:rsidR="000C414A" w:rsidRPr="00BE7032" w14:paraId="714359B2" w14:textId="77777777" w:rsidTr="00A1135B">
        <w:tc>
          <w:tcPr>
            <w:tcW w:w="3863" w:type="dxa"/>
          </w:tcPr>
          <w:p w14:paraId="57807587" w14:textId="524931BB" w:rsidR="000C414A" w:rsidRPr="00BE7032" w:rsidRDefault="000C414A" w:rsidP="00D05B69">
            <w:pPr>
              <w:spacing w:afterLines="20" w:after="48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Orthotic support worker</w:t>
            </w:r>
          </w:p>
        </w:tc>
        <w:tc>
          <w:tcPr>
            <w:tcW w:w="885" w:type="dxa"/>
          </w:tcPr>
          <w:p w14:paraId="7629A41E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3689F834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6603AC8B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35FF3F8A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1C357251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496F5774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4F7AE8A9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393C8E56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884" w:type="dxa"/>
          </w:tcPr>
          <w:p w14:paraId="632D4525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1122" w:type="dxa"/>
          </w:tcPr>
          <w:p w14:paraId="5AC2765B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</w:tr>
      <w:tr w:rsidR="000C414A" w:rsidRPr="00BE7032" w14:paraId="2640C419" w14:textId="77777777" w:rsidTr="00A1135B">
        <w:tc>
          <w:tcPr>
            <w:tcW w:w="3863" w:type="dxa"/>
          </w:tcPr>
          <w:p w14:paraId="3FD4FD4C" w14:textId="3F5D071C" w:rsidR="000C414A" w:rsidRPr="00BE7032" w:rsidRDefault="000C414A" w:rsidP="00D05B69">
            <w:pPr>
              <w:spacing w:afterLines="20" w:after="48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Dual practicing prosthetist/orthotist support worker</w:t>
            </w:r>
          </w:p>
        </w:tc>
        <w:tc>
          <w:tcPr>
            <w:tcW w:w="885" w:type="dxa"/>
          </w:tcPr>
          <w:p w14:paraId="69061B5B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2A546E97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04236C5A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5E0075D6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52B574F9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16555352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626A229D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1CBED939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884" w:type="dxa"/>
          </w:tcPr>
          <w:p w14:paraId="60A020AB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1122" w:type="dxa"/>
          </w:tcPr>
          <w:p w14:paraId="7A122C77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</w:tr>
      <w:tr w:rsidR="000C414A" w:rsidRPr="00BE7032" w14:paraId="6CB51588" w14:textId="77777777" w:rsidTr="00A1135B">
        <w:tc>
          <w:tcPr>
            <w:tcW w:w="3863" w:type="dxa"/>
          </w:tcPr>
          <w:p w14:paraId="27E560A6" w14:textId="1D171877" w:rsidR="000C414A" w:rsidRPr="00BE7032" w:rsidRDefault="000C414A" w:rsidP="00D05B69">
            <w:pPr>
              <w:spacing w:afterLines="20" w:after="48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 xml:space="preserve">Prosthetic technician </w:t>
            </w:r>
          </w:p>
        </w:tc>
        <w:tc>
          <w:tcPr>
            <w:tcW w:w="885" w:type="dxa"/>
          </w:tcPr>
          <w:p w14:paraId="25B98504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5930B395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3C663FC2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39A8CD25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1BD2CBDA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00E321A5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248E7A4E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08F6C121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884" w:type="dxa"/>
          </w:tcPr>
          <w:p w14:paraId="7D5BD634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1122" w:type="dxa"/>
          </w:tcPr>
          <w:p w14:paraId="47358ED3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</w:tr>
      <w:tr w:rsidR="000C414A" w:rsidRPr="00BE7032" w14:paraId="5AAAB524" w14:textId="77777777" w:rsidTr="00A1135B">
        <w:tc>
          <w:tcPr>
            <w:tcW w:w="3863" w:type="dxa"/>
          </w:tcPr>
          <w:p w14:paraId="2BAAF7B3" w14:textId="4C348FCD" w:rsidR="000C414A" w:rsidRPr="00BE7032" w:rsidRDefault="000C414A" w:rsidP="00D05B69">
            <w:pPr>
              <w:spacing w:afterLines="20" w:after="48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 xml:space="preserve">Orthotic technician </w:t>
            </w:r>
          </w:p>
        </w:tc>
        <w:tc>
          <w:tcPr>
            <w:tcW w:w="885" w:type="dxa"/>
          </w:tcPr>
          <w:p w14:paraId="58ED4938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221ED637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140CD2E6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4B039001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62B85705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54EF40CB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79958DC0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796BEF10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884" w:type="dxa"/>
          </w:tcPr>
          <w:p w14:paraId="3CBF43CE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1122" w:type="dxa"/>
          </w:tcPr>
          <w:p w14:paraId="10990D95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</w:tr>
      <w:tr w:rsidR="000C414A" w:rsidRPr="00BE7032" w14:paraId="2F1D163F" w14:textId="77777777" w:rsidTr="00A1135B">
        <w:tc>
          <w:tcPr>
            <w:tcW w:w="3863" w:type="dxa"/>
          </w:tcPr>
          <w:p w14:paraId="5D696EAE" w14:textId="45C65BDB" w:rsidR="000C414A" w:rsidRPr="00BE7032" w:rsidRDefault="000C414A" w:rsidP="00D05B69">
            <w:pPr>
              <w:spacing w:afterLines="20" w:after="48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Dual practicing prosthetic/orthotic technician</w:t>
            </w:r>
          </w:p>
        </w:tc>
        <w:tc>
          <w:tcPr>
            <w:tcW w:w="885" w:type="dxa"/>
          </w:tcPr>
          <w:p w14:paraId="30C7EFCA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0146E56A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17DBBC7F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63DB1553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66CDF78A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069E5E53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04954CEE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6EB4F178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884" w:type="dxa"/>
          </w:tcPr>
          <w:p w14:paraId="2EA06C79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1122" w:type="dxa"/>
          </w:tcPr>
          <w:p w14:paraId="5B6E3CBD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</w:tr>
      <w:tr w:rsidR="000C414A" w:rsidRPr="00BE7032" w14:paraId="77279781" w14:textId="77777777" w:rsidTr="00A1135B">
        <w:tc>
          <w:tcPr>
            <w:tcW w:w="3863" w:type="dxa"/>
          </w:tcPr>
          <w:p w14:paraId="1175858D" w14:textId="5FA8BC3E" w:rsidR="000C414A" w:rsidRPr="00BE7032" w:rsidRDefault="000C414A" w:rsidP="00D05B69">
            <w:pPr>
              <w:spacing w:afterLines="20" w:after="48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Prosthetics and orthotics technician apprentice</w:t>
            </w:r>
          </w:p>
        </w:tc>
        <w:tc>
          <w:tcPr>
            <w:tcW w:w="885" w:type="dxa"/>
          </w:tcPr>
          <w:p w14:paraId="649134FB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31AA7B51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7449AF1C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49CFB976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410ABA1C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5392A0A2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3B29463C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39784E67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884" w:type="dxa"/>
          </w:tcPr>
          <w:p w14:paraId="5764A0C1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1122" w:type="dxa"/>
          </w:tcPr>
          <w:p w14:paraId="4A77F610" w14:textId="77777777" w:rsidR="000C414A" w:rsidRPr="00BE7032" w:rsidRDefault="000C414A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</w:tr>
    </w:tbl>
    <w:p w14:paraId="67D78C38" w14:textId="77777777" w:rsidR="00133932" w:rsidRDefault="00133932" w:rsidP="00A148D9">
      <w:pPr>
        <w:jc w:val="both"/>
      </w:pPr>
    </w:p>
    <w:p w14:paraId="39363C20" w14:textId="77777777" w:rsidR="00133932" w:rsidRDefault="00133932" w:rsidP="00A148D9">
      <w:pPr>
        <w:jc w:val="both"/>
      </w:pPr>
    </w:p>
    <w:p w14:paraId="651CDABE" w14:textId="555F8150" w:rsidR="00120484" w:rsidRDefault="00B60817" w:rsidP="00A148D9">
      <w:pPr>
        <w:jc w:val="both"/>
      </w:pPr>
      <w:r w:rsidRPr="00D05B69">
        <w:rPr>
          <w:b/>
          <w:bCs/>
        </w:rPr>
        <w:t>2.</w:t>
      </w:r>
      <w:r w:rsidR="00D05B69" w:rsidRPr="00D05B69">
        <w:rPr>
          <w:b/>
          <w:bCs/>
        </w:rPr>
        <w:t>5</w:t>
      </w:r>
      <w:r w:rsidRPr="00D05B69">
        <w:rPr>
          <w:b/>
          <w:bCs/>
        </w:rPr>
        <w:t xml:space="preserve"> </w:t>
      </w:r>
      <w:r w:rsidR="00D83566">
        <w:t>Do you currently have any vacancies in any of the above-named staff groups?</w:t>
      </w:r>
      <w:r>
        <w:t xml:space="preserve"> </w:t>
      </w:r>
    </w:p>
    <w:p w14:paraId="0000000A" w14:textId="3142A5F4" w:rsidR="007825C9" w:rsidRDefault="007825C9" w:rsidP="00A148D9">
      <w:pPr>
        <w:jc w:val="both"/>
      </w:pPr>
    </w:p>
    <w:p w14:paraId="68EF7283" w14:textId="38077E47" w:rsidR="00DE3E69" w:rsidRDefault="009E0D47" w:rsidP="00A148D9">
      <w:pPr>
        <w:jc w:val="both"/>
      </w:pPr>
      <w:sdt>
        <w:sdtPr>
          <w:id w:val="10713080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A127A">
            <w:rPr>
              <w:rFonts w:ascii="MS Gothic" w:eastAsia="MS Gothic" w:hAnsi="MS Gothic" w:hint="eastAsia"/>
            </w:rPr>
            <w:t>☐</w:t>
          </w:r>
        </w:sdtContent>
      </w:sdt>
      <w:r w:rsidR="00DE3E69">
        <w:tab/>
        <w:t>Yes</w:t>
      </w:r>
    </w:p>
    <w:p w14:paraId="4508FC0F" w14:textId="2717A7E1" w:rsidR="00DE3E69" w:rsidRDefault="009E0D47" w:rsidP="00A148D9">
      <w:pPr>
        <w:jc w:val="both"/>
      </w:pPr>
      <w:sdt>
        <w:sdtPr>
          <w:id w:val="-9167753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30213">
            <w:rPr>
              <w:rFonts w:ascii="MS Gothic" w:eastAsia="MS Gothic" w:hAnsi="MS Gothic" w:hint="eastAsia"/>
            </w:rPr>
            <w:t>☐</w:t>
          </w:r>
        </w:sdtContent>
      </w:sdt>
      <w:r w:rsidR="00DE3E69">
        <w:t xml:space="preserve"> </w:t>
      </w:r>
      <w:r w:rsidR="00DE3E69">
        <w:tab/>
        <w:t>No</w:t>
      </w:r>
      <w:r w:rsidR="00E43CC4">
        <w:t xml:space="preserve"> (skip to Q</w:t>
      </w:r>
      <w:r w:rsidR="00EA62B6">
        <w:t>2.</w:t>
      </w:r>
      <w:r w:rsidR="00D05B69">
        <w:t>8</w:t>
      </w:r>
      <w:r w:rsidR="00EA62B6">
        <w:t>)</w:t>
      </w:r>
    </w:p>
    <w:p w14:paraId="6534E2F5" w14:textId="5B1C9822" w:rsidR="00DE3E69" w:rsidRDefault="00DE3E69" w:rsidP="00A148D9">
      <w:pPr>
        <w:jc w:val="both"/>
      </w:pPr>
    </w:p>
    <w:p w14:paraId="7A072A8A" w14:textId="6AEB0659" w:rsidR="00DE3E69" w:rsidRDefault="0018302A" w:rsidP="00A148D9">
      <w:pPr>
        <w:jc w:val="both"/>
      </w:pPr>
      <w:r w:rsidRPr="00D05B69">
        <w:rPr>
          <w:b/>
          <w:bCs/>
        </w:rPr>
        <w:t>2.</w:t>
      </w:r>
      <w:r w:rsidR="00D05B69" w:rsidRPr="00D05B69">
        <w:rPr>
          <w:b/>
          <w:bCs/>
        </w:rPr>
        <w:t>6</w:t>
      </w:r>
      <w:r w:rsidRPr="00D05B69">
        <w:rPr>
          <w:b/>
          <w:bCs/>
        </w:rPr>
        <w:t xml:space="preserve"> </w:t>
      </w:r>
      <w:r>
        <w:t xml:space="preserve">If </w:t>
      </w:r>
      <w:r w:rsidRPr="005574C5">
        <w:rPr>
          <w:b/>
          <w:bCs/>
        </w:rPr>
        <w:t>yes</w:t>
      </w:r>
      <w:r>
        <w:t>, how many vacancies do you have?</w:t>
      </w:r>
    </w:p>
    <w:p w14:paraId="10CDA952" w14:textId="6C56F0B7" w:rsidR="0018302A" w:rsidRDefault="0018302A" w:rsidP="00A148D9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30"/>
        <w:gridCol w:w="3125"/>
        <w:gridCol w:w="3059"/>
      </w:tblGrid>
      <w:tr w:rsidR="00972FDF" w14:paraId="77AA2716" w14:textId="21C5A149" w:rsidTr="00EA68CD">
        <w:tc>
          <w:tcPr>
            <w:tcW w:w="5230" w:type="dxa"/>
          </w:tcPr>
          <w:p w14:paraId="1080E042" w14:textId="77777777" w:rsidR="00972FDF" w:rsidRPr="00E135F5" w:rsidRDefault="00972FDF" w:rsidP="00A148D9">
            <w:pPr>
              <w:spacing w:after="20"/>
              <w:jc w:val="both"/>
              <w:rPr>
                <w:b/>
                <w:bCs/>
              </w:rPr>
            </w:pPr>
            <w:r w:rsidRPr="00E135F5">
              <w:rPr>
                <w:b/>
                <w:bCs/>
              </w:rPr>
              <w:t>Staff group</w:t>
            </w:r>
          </w:p>
        </w:tc>
        <w:tc>
          <w:tcPr>
            <w:tcW w:w="3125" w:type="dxa"/>
          </w:tcPr>
          <w:p w14:paraId="3B281008" w14:textId="262DF7D2" w:rsidR="00972FDF" w:rsidRPr="00E135F5" w:rsidRDefault="00972FDF" w:rsidP="00293E96">
            <w:pPr>
              <w:spacing w:after="20"/>
              <w:jc w:val="center"/>
              <w:rPr>
                <w:b/>
                <w:bCs/>
              </w:rPr>
            </w:pPr>
            <w:r w:rsidRPr="00E135F5">
              <w:rPr>
                <w:b/>
                <w:bCs/>
              </w:rPr>
              <w:t>N</w:t>
            </w:r>
            <w:r w:rsidR="00A1135B">
              <w:rPr>
                <w:b/>
                <w:bCs/>
              </w:rPr>
              <w:t>umber</w:t>
            </w:r>
            <w:r w:rsidRPr="00E135F5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of vacancies</w:t>
            </w:r>
          </w:p>
        </w:tc>
        <w:tc>
          <w:tcPr>
            <w:tcW w:w="3059" w:type="dxa"/>
          </w:tcPr>
          <w:p w14:paraId="35C932E7" w14:textId="08B62AF3" w:rsidR="00972FDF" w:rsidRPr="00E135F5" w:rsidRDefault="00972FDF" w:rsidP="00293E96">
            <w:pPr>
              <w:spacing w:after="2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hole Time Equivalent</w:t>
            </w:r>
          </w:p>
        </w:tc>
      </w:tr>
      <w:tr w:rsidR="00BE7032" w14:paraId="1DA2A53D" w14:textId="02B2A967" w:rsidTr="00EA68CD">
        <w:tc>
          <w:tcPr>
            <w:tcW w:w="5230" w:type="dxa"/>
          </w:tcPr>
          <w:p w14:paraId="55AA735F" w14:textId="27E4BB93" w:rsidR="00BE7032" w:rsidRDefault="00BE7032" w:rsidP="00A148D9">
            <w:pPr>
              <w:spacing w:after="20"/>
              <w:jc w:val="both"/>
            </w:pPr>
            <w:r w:rsidRPr="00E435F1">
              <w:t>Prosthetist</w:t>
            </w:r>
          </w:p>
        </w:tc>
        <w:tc>
          <w:tcPr>
            <w:tcW w:w="3125" w:type="dxa"/>
          </w:tcPr>
          <w:p w14:paraId="0718F16F" w14:textId="77777777" w:rsidR="00BE7032" w:rsidRDefault="00BE7032" w:rsidP="00A148D9">
            <w:pPr>
              <w:spacing w:after="20"/>
              <w:jc w:val="both"/>
            </w:pPr>
          </w:p>
        </w:tc>
        <w:tc>
          <w:tcPr>
            <w:tcW w:w="3059" w:type="dxa"/>
          </w:tcPr>
          <w:p w14:paraId="1B1993F6" w14:textId="77777777" w:rsidR="00BE7032" w:rsidRDefault="00BE7032" w:rsidP="00A148D9">
            <w:pPr>
              <w:spacing w:after="20"/>
              <w:jc w:val="both"/>
            </w:pPr>
          </w:p>
        </w:tc>
      </w:tr>
      <w:tr w:rsidR="00BE7032" w14:paraId="2294EF6E" w14:textId="3F4DF90B" w:rsidTr="00EA68CD">
        <w:tc>
          <w:tcPr>
            <w:tcW w:w="5230" w:type="dxa"/>
          </w:tcPr>
          <w:p w14:paraId="03A9D4B4" w14:textId="56D3EE77" w:rsidR="00BE7032" w:rsidRDefault="00BE7032" w:rsidP="00A148D9">
            <w:pPr>
              <w:spacing w:after="20"/>
              <w:jc w:val="both"/>
            </w:pPr>
            <w:r w:rsidRPr="00E435F1">
              <w:t>Orthotist</w:t>
            </w:r>
          </w:p>
        </w:tc>
        <w:tc>
          <w:tcPr>
            <w:tcW w:w="3125" w:type="dxa"/>
          </w:tcPr>
          <w:p w14:paraId="2551B211" w14:textId="77777777" w:rsidR="00BE7032" w:rsidRDefault="00BE7032" w:rsidP="00A148D9">
            <w:pPr>
              <w:spacing w:after="20"/>
              <w:jc w:val="both"/>
            </w:pPr>
          </w:p>
        </w:tc>
        <w:tc>
          <w:tcPr>
            <w:tcW w:w="3059" w:type="dxa"/>
          </w:tcPr>
          <w:p w14:paraId="2D580013" w14:textId="77777777" w:rsidR="00BE7032" w:rsidRDefault="00BE7032" w:rsidP="00A148D9">
            <w:pPr>
              <w:spacing w:after="20"/>
              <w:jc w:val="both"/>
            </w:pPr>
          </w:p>
        </w:tc>
      </w:tr>
      <w:tr w:rsidR="00BE7032" w14:paraId="0F8FB390" w14:textId="2407B404" w:rsidTr="00EA68CD">
        <w:tc>
          <w:tcPr>
            <w:tcW w:w="5230" w:type="dxa"/>
          </w:tcPr>
          <w:p w14:paraId="7D01EE72" w14:textId="3AE8B714" w:rsidR="00BE7032" w:rsidRDefault="00BE7032" w:rsidP="00A148D9">
            <w:pPr>
              <w:spacing w:after="20"/>
              <w:jc w:val="both"/>
            </w:pPr>
            <w:r w:rsidRPr="00E435F1">
              <w:t>Dual practicing prosthetist/orthotist</w:t>
            </w:r>
          </w:p>
        </w:tc>
        <w:tc>
          <w:tcPr>
            <w:tcW w:w="3125" w:type="dxa"/>
          </w:tcPr>
          <w:p w14:paraId="4E257F41" w14:textId="77777777" w:rsidR="00BE7032" w:rsidRDefault="00BE7032" w:rsidP="00A148D9">
            <w:pPr>
              <w:spacing w:after="20"/>
              <w:jc w:val="both"/>
            </w:pPr>
          </w:p>
        </w:tc>
        <w:tc>
          <w:tcPr>
            <w:tcW w:w="3059" w:type="dxa"/>
          </w:tcPr>
          <w:p w14:paraId="5691D27F" w14:textId="77777777" w:rsidR="00BE7032" w:rsidRDefault="00BE7032" w:rsidP="00A148D9">
            <w:pPr>
              <w:spacing w:after="20"/>
              <w:jc w:val="both"/>
            </w:pPr>
          </w:p>
        </w:tc>
      </w:tr>
      <w:tr w:rsidR="00BE7032" w14:paraId="2D23B066" w14:textId="33453232" w:rsidTr="00EA68CD">
        <w:tc>
          <w:tcPr>
            <w:tcW w:w="5230" w:type="dxa"/>
          </w:tcPr>
          <w:p w14:paraId="46B2232E" w14:textId="629F0432" w:rsidR="00BE7032" w:rsidRDefault="00BE7032" w:rsidP="00A148D9">
            <w:pPr>
              <w:spacing w:after="20"/>
              <w:jc w:val="both"/>
            </w:pPr>
            <w:r w:rsidRPr="00E435F1">
              <w:t>Prosthetics and orthotics apprentice</w:t>
            </w:r>
          </w:p>
        </w:tc>
        <w:tc>
          <w:tcPr>
            <w:tcW w:w="3125" w:type="dxa"/>
          </w:tcPr>
          <w:p w14:paraId="3AFC7BD8" w14:textId="77777777" w:rsidR="00BE7032" w:rsidRDefault="00BE7032" w:rsidP="00A148D9">
            <w:pPr>
              <w:spacing w:after="20"/>
              <w:jc w:val="both"/>
            </w:pPr>
          </w:p>
        </w:tc>
        <w:tc>
          <w:tcPr>
            <w:tcW w:w="3059" w:type="dxa"/>
          </w:tcPr>
          <w:p w14:paraId="00A37CC3" w14:textId="77777777" w:rsidR="00BE7032" w:rsidRDefault="00BE7032" w:rsidP="00A148D9">
            <w:pPr>
              <w:spacing w:after="20"/>
              <w:jc w:val="both"/>
            </w:pPr>
          </w:p>
        </w:tc>
      </w:tr>
      <w:tr w:rsidR="00BE7032" w14:paraId="1D7E1C6D" w14:textId="1AF5FB17" w:rsidTr="00EA68CD">
        <w:tc>
          <w:tcPr>
            <w:tcW w:w="5230" w:type="dxa"/>
          </w:tcPr>
          <w:p w14:paraId="4D330063" w14:textId="48B663DF" w:rsidR="00BE7032" w:rsidRDefault="00BE7032" w:rsidP="00A148D9">
            <w:pPr>
              <w:spacing w:after="20"/>
              <w:jc w:val="both"/>
            </w:pPr>
            <w:r w:rsidRPr="00E435F1">
              <w:t>Prosthetic support worker</w:t>
            </w:r>
          </w:p>
        </w:tc>
        <w:tc>
          <w:tcPr>
            <w:tcW w:w="3125" w:type="dxa"/>
          </w:tcPr>
          <w:p w14:paraId="38A2C3CF" w14:textId="77777777" w:rsidR="00BE7032" w:rsidRDefault="00BE7032" w:rsidP="00A148D9">
            <w:pPr>
              <w:spacing w:after="20"/>
              <w:jc w:val="both"/>
            </w:pPr>
          </w:p>
        </w:tc>
        <w:tc>
          <w:tcPr>
            <w:tcW w:w="3059" w:type="dxa"/>
          </w:tcPr>
          <w:p w14:paraId="69AE6850" w14:textId="77777777" w:rsidR="00BE7032" w:rsidRDefault="00BE7032" w:rsidP="00A148D9">
            <w:pPr>
              <w:spacing w:after="20"/>
              <w:jc w:val="both"/>
            </w:pPr>
          </w:p>
        </w:tc>
      </w:tr>
      <w:tr w:rsidR="00BE7032" w14:paraId="3F37FCAE" w14:textId="62E4AAED" w:rsidTr="00EA68CD">
        <w:tc>
          <w:tcPr>
            <w:tcW w:w="5230" w:type="dxa"/>
          </w:tcPr>
          <w:p w14:paraId="0A1540C4" w14:textId="71D828F6" w:rsidR="00BE7032" w:rsidRDefault="00BE7032" w:rsidP="00A148D9">
            <w:pPr>
              <w:spacing w:after="20"/>
              <w:jc w:val="both"/>
            </w:pPr>
            <w:r w:rsidRPr="00E435F1">
              <w:t>Orthotic support worker</w:t>
            </w:r>
          </w:p>
        </w:tc>
        <w:tc>
          <w:tcPr>
            <w:tcW w:w="3125" w:type="dxa"/>
          </w:tcPr>
          <w:p w14:paraId="6C625766" w14:textId="77777777" w:rsidR="00BE7032" w:rsidRDefault="00BE7032" w:rsidP="00A148D9">
            <w:pPr>
              <w:spacing w:after="20"/>
              <w:jc w:val="both"/>
            </w:pPr>
          </w:p>
        </w:tc>
        <w:tc>
          <w:tcPr>
            <w:tcW w:w="3059" w:type="dxa"/>
          </w:tcPr>
          <w:p w14:paraId="797E30CB" w14:textId="77777777" w:rsidR="00BE7032" w:rsidRDefault="00BE7032" w:rsidP="00A148D9">
            <w:pPr>
              <w:spacing w:after="20"/>
              <w:jc w:val="both"/>
            </w:pPr>
          </w:p>
        </w:tc>
      </w:tr>
      <w:tr w:rsidR="00BE7032" w14:paraId="11BC9C57" w14:textId="7922CEC2" w:rsidTr="00EA68CD">
        <w:tc>
          <w:tcPr>
            <w:tcW w:w="5230" w:type="dxa"/>
          </w:tcPr>
          <w:p w14:paraId="61E565A4" w14:textId="3436393D" w:rsidR="00BE7032" w:rsidRDefault="00BE7032" w:rsidP="00A148D9">
            <w:pPr>
              <w:spacing w:after="20"/>
              <w:jc w:val="both"/>
            </w:pPr>
            <w:r w:rsidRPr="00E435F1">
              <w:t>Dual practicing prosthetist/orthotist support worker</w:t>
            </w:r>
          </w:p>
        </w:tc>
        <w:tc>
          <w:tcPr>
            <w:tcW w:w="3125" w:type="dxa"/>
          </w:tcPr>
          <w:p w14:paraId="38793AE4" w14:textId="77777777" w:rsidR="00BE7032" w:rsidRDefault="00BE7032" w:rsidP="00A148D9">
            <w:pPr>
              <w:spacing w:after="20"/>
              <w:jc w:val="both"/>
            </w:pPr>
          </w:p>
        </w:tc>
        <w:tc>
          <w:tcPr>
            <w:tcW w:w="3059" w:type="dxa"/>
          </w:tcPr>
          <w:p w14:paraId="4762E1C9" w14:textId="77777777" w:rsidR="00BE7032" w:rsidRDefault="00BE7032" w:rsidP="00A148D9">
            <w:pPr>
              <w:spacing w:after="20"/>
              <w:jc w:val="both"/>
            </w:pPr>
          </w:p>
        </w:tc>
      </w:tr>
      <w:tr w:rsidR="00BE7032" w14:paraId="02618161" w14:textId="77777777" w:rsidTr="00EA68CD">
        <w:tc>
          <w:tcPr>
            <w:tcW w:w="5230" w:type="dxa"/>
          </w:tcPr>
          <w:p w14:paraId="71A6A5AF" w14:textId="3F4CA7E0" w:rsidR="00BE7032" w:rsidRDefault="00BE7032" w:rsidP="00A148D9">
            <w:pPr>
              <w:spacing w:after="20"/>
              <w:jc w:val="both"/>
            </w:pPr>
            <w:r w:rsidRPr="00E435F1">
              <w:t xml:space="preserve">Prosthetic technician </w:t>
            </w:r>
          </w:p>
        </w:tc>
        <w:tc>
          <w:tcPr>
            <w:tcW w:w="3125" w:type="dxa"/>
          </w:tcPr>
          <w:p w14:paraId="212F1978" w14:textId="77777777" w:rsidR="00BE7032" w:rsidRDefault="00BE7032" w:rsidP="00A148D9">
            <w:pPr>
              <w:spacing w:after="20"/>
              <w:jc w:val="both"/>
            </w:pPr>
          </w:p>
        </w:tc>
        <w:tc>
          <w:tcPr>
            <w:tcW w:w="3059" w:type="dxa"/>
          </w:tcPr>
          <w:p w14:paraId="26F0E3D7" w14:textId="77777777" w:rsidR="00BE7032" w:rsidRDefault="00BE7032" w:rsidP="00A148D9">
            <w:pPr>
              <w:spacing w:after="20"/>
              <w:jc w:val="both"/>
            </w:pPr>
          </w:p>
        </w:tc>
      </w:tr>
      <w:tr w:rsidR="00BE7032" w14:paraId="1916AF54" w14:textId="77777777" w:rsidTr="00EA68CD">
        <w:tc>
          <w:tcPr>
            <w:tcW w:w="5230" w:type="dxa"/>
          </w:tcPr>
          <w:p w14:paraId="7D4EDA2A" w14:textId="43706097" w:rsidR="00BE7032" w:rsidRDefault="00BE7032" w:rsidP="00A148D9">
            <w:pPr>
              <w:spacing w:after="20"/>
              <w:jc w:val="both"/>
            </w:pPr>
            <w:r w:rsidRPr="00E435F1">
              <w:t xml:space="preserve">Orthotic technician </w:t>
            </w:r>
          </w:p>
        </w:tc>
        <w:tc>
          <w:tcPr>
            <w:tcW w:w="3125" w:type="dxa"/>
          </w:tcPr>
          <w:p w14:paraId="551475F7" w14:textId="77777777" w:rsidR="00BE7032" w:rsidRDefault="00BE7032" w:rsidP="00A148D9">
            <w:pPr>
              <w:spacing w:after="20"/>
              <w:jc w:val="both"/>
            </w:pPr>
          </w:p>
        </w:tc>
        <w:tc>
          <w:tcPr>
            <w:tcW w:w="3059" w:type="dxa"/>
          </w:tcPr>
          <w:p w14:paraId="0CFE768D" w14:textId="77777777" w:rsidR="00BE7032" w:rsidRDefault="00BE7032" w:rsidP="00A148D9">
            <w:pPr>
              <w:spacing w:after="20"/>
              <w:jc w:val="both"/>
            </w:pPr>
          </w:p>
        </w:tc>
      </w:tr>
      <w:tr w:rsidR="00BE7032" w14:paraId="3CB0AD8D" w14:textId="77777777" w:rsidTr="00EA68CD">
        <w:tc>
          <w:tcPr>
            <w:tcW w:w="5230" w:type="dxa"/>
          </w:tcPr>
          <w:p w14:paraId="0B5C5C3C" w14:textId="46112706" w:rsidR="00BE7032" w:rsidRDefault="00BE7032" w:rsidP="00A148D9">
            <w:pPr>
              <w:spacing w:after="20"/>
              <w:jc w:val="both"/>
            </w:pPr>
            <w:r w:rsidRPr="00E435F1">
              <w:t>Dual practicing prosthetic/orthotic technician</w:t>
            </w:r>
          </w:p>
        </w:tc>
        <w:tc>
          <w:tcPr>
            <w:tcW w:w="3125" w:type="dxa"/>
          </w:tcPr>
          <w:p w14:paraId="714B15ED" w14:textId="77777777" w:rsidR="00BE7032" w:rsidRDefault="00BE7032" w:rsidP="00A148D9">
            <w:pPr>
              <w:spacing w:after="20"/>
              <w:jc w:val="both"/>
            </w:pPr>
          </w:p>
        </w:tc>
        <w:tc>
          <w:tcPr>
            <w:tcW w:w="3059" w:type="dxa"/>
          </w:tcPr>
          <w:p w14:paraId="689524C6" w14:textId="77777777" w:rsidR="00BE7032" w:rsidRDefault="00BE7032" w:rsidP="00A148D9">
            <w:pPr>
              <w:spacing w:after="20"/>
              <w:jc w:val="both"/>
            </w:pPr>
          </w:p>
        </w:tc>
      </w:tr>
      <w:tr w:rsidR="00BE7032" w14:paraId="2B8AE957" w14:textId="77777777" w:rsidTr="00EA68CD">
        <w:tc>
          <w:tcPr>
            <w:tcW w:w="5230" w:type="dxa"/>
          </w:tcPr>
          <w:p w14:paraId="235E34F2" w14:textId="41449FAD" w:rsidR="00BE7032" w:rsidRDefault="00BE7032" w:rsidP="00A148D9">
            <w:pPr>
              <w:spacing w:after="20"/>
              <w:jc w:val="both"/>
            </w:pPr>
            <w:r w:rsidRPr="00E435F1">
              <w:t>Prosthetics and orthotics technician apprentice</w:t>
            </w:r>
          </w:p>
        </w:tc>
        <w:tc>
          <w:tcPr>
            <w:tcW w:w="3125" w:type="dxa"/>
          </w:tcPr>
          <w:p w14:paraId="7021FBAE" w14:textId="77777777" w:rsidR="00BE7032" w:rsidRDefault="00BE7032" w:rsidP="00A148D9">
            <w:pPr>
              <w:spacing w:after="20"/>
              <w:jc w:val="both"/>
            </w:pPr>
          </w:p>
        </w:tc>
        <w:tc>
          <w:tcPr>
            <w:tcW w:w="3059" w:type="dxa"/>
          </w:tcPr>
          <w:p w14:paraId="62C14542" w14:textId="77777777" w:rsidR="00BE7032" w:rsidRDefault="00BE7032" w:rsidP="00A148D9">
            <w:pPr>
              <w:spacing w:after="20"/>
              <w:jc w:val="both"/>
            </w:pPr>
          </w:p>
        </w:tc>
      </w:tr>
    </w:tbl>
    <w:p w14:paraId="5E5D88C0" w14:textId="77777777" w:rsidR="0018302A" w:rsidRDefault="0018302A" w:rsidP="00A148D9">
      <w:pPr>
        <w:jc w:val="both"/>
      </w:pPr>
    </w:p>
    <w:p w14:paraId="7991951C" w14:textId="77777777" w:rsidR="00DE3E69" w:rsidRDefault="00DE3E69" w:rsidP="00A148D9">
      <w:pPr>
        <w:jc w:val="both"/>
      </w:pPr>
    </w:p>
    <w:p w14:paraId="105D1067" w14:textId="1EDBA238" w:rsidR="00930213" w:rsidRDefault="00B60817" w:rsidP="00A148D9">
      <w:pPr>
        <w:jc w:val="both"/>
      </w:pPr>
      <w:r w:rsidRPr="00D05B69">
        <w:rPr>
          <w:b/>
          <w:bCs/>
        </w:rPr>
        <w:t>2.</w:t>
      </w:r>
      <w:r w:rsidR="00D05B69" w:rsidRPr="00D05B69">
        <w:rPr>
          <w:b/>
          <w:bCs/>
        </w:rPr>
        <w:t>7</w:t>
      </w:r>
      <w:r w:rsidRPr="00D05B69">
        <w:rPr>
          <w:b/>
          <w:bCs/>
        </w:rPr>
        <w:t xml:space="preserve"> </w:t>
      </w:r>
      <w:r w:rsidR="00D83566">
        <w:t>Have you been unsuccessful in trying to fill these vacancies?</w:t>
      </w:r>
      <w:r w:rsidR="002121FF">
        <w:t xml:space="preserve"> </w:t>
      </w:r>
    </w:p>
    <w:p w14:paraId="6A683C51" w14:textId="77777777" w:rsidR="00930213" w:rsidRDefault="00930213" w:rsidP="00A148D9">
      <w:pPr>
        <w:jc w:val="both"/>
      </w:pPr>
    </w:p>
    <w:p w14:paraId="3A104F51" w14:textId="41D37F2F" w:rsidR="00930213" w:rsidRDefault="009E0D47" w:rsidP="00A148D9">
      <w:pPr>
        <w:jc w:val="both"/>
      </w:pPr>
      <w:sdt>
        <w:sdtPr>
          <w:id w:val="16848658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30213">
            <w:rPr>
              <w:rFonts w:ascii="MS Gothic" w:eastAsia="MS Gothic" w:hAnsi="MS Gothic" w:hint="eastAsia"/>
            </w:rPr>
            <w:t>☐</w:t>
          </w:r>
        </w:sdtContent>
      </w:sdt>
      <w:r w:rsidR="00930213">
        <w:tab/>
        <w:t>Yes</w:t>
      </w:r>
      <w:r w:rsidR="00D83566">
        <w:t>, we have previously advertised and not been able to successfully recruit</w:t>
      </w:r>
    </w:p>
    <w:p w14:paraId="3110927D" w14:textId="348D98EC" w:rsidR="00D83566" w:rsidRDefault="009E0D47" w:rsidP="00A148D9">
      <w:pPr>
        <w:jc w:val="both"/>
      </w:pPr>
      <w:sdt>
        <w:sdtPr>
          <w:id w:val="-19250976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30213">
            <w:rPr>
              <w:rFonts w:ascii="MS Gothic" w:eastAsia="MS Gothic" w:hAnsi="MS Gothic" w:hint="eastAsia"/>
            </w:rPr>
            <w:t>☐</w:t>
          </w:r>
        </w:sdtContent>
      </w:sdt>
      <w:r w:rsidR="00930213">
        <w:t xml:space="preserve"> </w:t>
      </w:r>
      <w:r w:rsidR="00930213">
        <w:tab/>
        <w:t>No</w:t>
      </w:r>
      <w:r w:rsidR="00D83566">
        <w:t xml:space="preserve">, we have not yet advertised the position(s), or the position is currently out for advert </w:t>
      </w:r>
    </w:p>
    <w:p w14:paraId="1EBFA27B" w14:textId="63DD04DE" w:rsidR="00930213" w:rsidRDefault="00D83566" w:rsidP="00A148D9">
      <w:pPr>
        <w:ind w:firstLine="720"/>
        <w:jc w:val="both"/>
      </w:pPr>
      <w:r>
        <w:t>for the first time</w:t>
      </w:r>
    </w:p>
    <w:p w14:paraId="050B299A" w14:textId="47AEAA33" w:rsidR="00930213" w:rsidRDefault="00930213" w:rsidP="00A148D9">
      <w:pPr>
        <w:jc w:val="both"/>
      </w:pPr>
    </w:p>
    <w:p w14:paraId="12C43701" w14:textId="0C7ED7FD" w:rsidR="008343A3" w:rsidRDefault="008343A3" w:rsidP="00A148D9">
      <w:pPr>
        <w:jc w:val="both"/>
      </w:pPr>
    </w:p>
    <w:p w14:paraId="1F8B6645" w14:textId="77777777" w:rsidR="00EA68CD" w:rsidRDefault="00EA68CD" w:rsidP="00A148D9">
      <w:pPr>
        <w:jc w:val="both"/>
        <w:sectPr w:rsidR="00EA68CD" w:rsidSect="00EA68CD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299"/>
        </w:sectPr>
      </w:pPr>
    </w:p>
    <w:p w14:paraId="14E8D514" w14:textId="0000196A" w:rsidR="008343A3" w:rsidRDefault="008343A3" w:rsidP="00A148D9">
      <w:pPr>
        <w:jc w:val="both"/>
      </w:pPr>
      <w:r w:rsidRPr="00D05B69">
        <w:rPr>
          <w:b/>
          <w:bCs/>
        </w:rPr>
        <w:lastRenderedPageBreak/>
        <w:t>2.</w:t>
      </w:r>
      <w:r w:rsidR="00D05B69" w:rsidRPr="00D05B69">
        <w:rPr>
          <w:b/>
          <w:bCs/>
        </w:rPr>
        <w:t>8</w:t>
      </w:r>
      <w:r>
        <w:t xml:space="preserve"> Please state how many vacancies you have advertised over the last five years (1</w:t>
      </w:r>
      <w:r w:rsidRPr="00E178AA">
        <w:rPr>
          <w:vertAlign w:val="superscript"/>
        </w:rPr>
        <w:t>st</w:t>
      </w:r>
      <w:r>
        <w:t xml:space="preserve"> April 2017 – 1</w:t>
      </w:r>
      <w:r w:rsidRPr="00E178AA">
        <w:rPr>
          <w:vertAlign w:val="superscript"/>
        </w:rPr>
        <w:t>st</w:t>
      </w:r>
      <w:r>
        <w:t xml:space="preserve"> April 2022) for your prosthetic and orthotic workforce. </w:t>
      </w:r>
      <w:r w:rsidR="008B52E0">
        <w:t>Please state this per person and Whole Time Equivalent.</w:t>
      </w:r>
    </w:p>
    <w:tbl>
      <w:tblPr>
        <w:tblStyle w:val="TableGrid"/>
        <w:tblpPr w:leftFromText="180" w:rightFromText="180" w:vertAnchor="text" w:horzAnchor="margin" w:tblpY="272"/>
        <w:tblW w:w="13823" w:type="dxa"/>
        <w:tblLayout w:type="fixed"/>
        <w:tblLook w:val="04A0" w:firstRow="1" w:lastRow="0" w:firstColumn="1" w:lastColumn="0" w:noHBand="0" w:noVBand="1"/>
      </w:tblPr>
      <w:tblGrid>
        <w:gridCol w:w="4318"/>
        <w:gridCol w:w="885"/>
        <w:gridCol w:w="967"/>
        <w:gridCol w:w="967"/>
        <w:gridCol w:w="967"/>
        <w:gridCol w:w="967"/>
        <w:gridCol w:w="967"/>
        <w:gridCol w:w="967"/>
        <w:gridCol w:w="967"/>
        <w:gridCol w:w="884"/>
        <w:gridCol w:w="967"/>
      </w:tblGrid>
      <w:tr w:rsidR="00972FDF" w:rsidRPr="00BE7032" w14:paraId="6626D7AC" w14:textId="77777777" w:rsidTr="00A1135B">
        <w:tc>
          <w:tcPr>
            <w:tcW w:w="4318" w:type="dxa"/>
          </w:tcPr>
          <w:p w14:paraId="6E82519F" w14:textId="77777777" w:rsidR="00972FDF" w:rsidRPr="00BE7032" w:rsidRDefault="00972FDF" w:rsidP="00A148D9">
            <w:pPr>
              <w:spacing w:afterLines="20" w:after="48"/>
              <w:jc w:val="both"/>
              <w:rPr>
                <w:b/>
                <w:bCs/>
                <w:sz w:val="18"/>
                <w:szCs w:val="18"/>
              </w:rPr>
            </w:pPr>
            <w:r w:rsidRPr="00BE7032">
              <w:rPr>
                <w:b/>
                <w:bCs/>
                <w:sz w:val="18"/>
                <w:szCs w:val="18"/>
              </w:rPr>
              <w:t>Staff group</w:t>
            </w:r>
          </w:p>
        </w:tc>
        <w:tc>
          <w:tcPr>
            <w:tcW w:w="4753" w:type="dxa"/>
            <w:gridSpan w:val="5"/>
          </w:tcPr>
          <w:p w14:paraId="18823760" w14:textId="475D93AD" w:rsidR="00972FDF" w:rsidRPr="00BE7032" w:rsidRDefault="00972FDF" w:rsidP="00293E96">
            <w:pPr>
              <w:spacing w:afterLines="20" w:after="48"/>
              <w:jc w:val="center"/>
              <w:rPr>
                <w:b/>
                <w:bCs/>
                <w:sz w:val="18"/>
                <w:szCs w:val="18"/>
              </w:rPr>
            </w:pPr>
            <w:r w:rsidRPr="00BE7032">
              <w:rPr>
                <w:b/>
                <w:bCs/>
                <w:sz w:val="18"/>
                <w:szCs w:val="18"/>
              </w:rPr>
              <w:t xml:space="preserve">Total number </w:t>
            </w:r>
            <w:r w:rsidR="008F2577" w:rsidRPr="00BE7032">
              <w:rPr>
                <w:b/>
                <w:bCs/>
                <w:sz w:val="18"/>
                <w:szCs w:val="18"/>
              </w:rPr>
              <w:t>of vacancies</w:t>
            </w:r>
          </w:p>
        </w:tc>
        <w:tc>
          <w:tcPr>
            <w:tcW w:w="4752" w:type="dxa"/>
            <w:gridSpan w:val="5"/>
          </w:tcPr>
          <w:p w14:paraId="56932608" w14:textId="1C967662" w:rsidR="00972FDF" w:rsidRPr="00BE7032" w:rsidRDefault="00972FDF" w:rsidP="00293E96">
            <w:pPr>
              <w:spacing w:afterLines="20" w:after="48"/>
              <w:jc w:val="center"/>
              <w:rPr>
                <w:b/>
                <w:bCs/>
                <w:sz w:val="18"/>
                <w:szCs w:val="18"/>
              </w:rPr>
            </w:pPr>
            <w:r w:rsidRPr="00BE7032">
              <w:rPr>
                <w:b/>
                <w:bCs/>
                <w:sz w:val="18"/>
                <w:szCs w:val="18"/>
              </w:rPr>
              <w:t xml:space="preserve">Whole Time Equivalent of staff </w:t>
            </w:r>
            <w:r w:rsidR="008F2577" w:rsidRPr="00BE7032">
              <w:rPr>
                <w:b/>
                <w:bCs/>
                <w:sz w:val="18"/>
                <w:szCs w:val="18"/>
              </w:rPr>
              <w:t>vacancies</w:t>
            </w:r>
          </w:p>
        </w:tc>
      </w:tr>
      <w:tr w:rsidR="00972FDF" w:rsidRPr="00BE7032" w14:paraId="2097948F" w14:textId="77777777" w:rsidTr="00A1135B">
        <w:tc>
          <w:tcPr>
            <w:tcW w:w="4318" w:type="dxa"/>
          </w:tcPr>
          <w:p w14:paraId="7B2CC85C" w14:textId="77777777" w:rsidR="00972FDF" w:rsidRPr="00BE7032" w:rsidRDefault="00972FDF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885" w:type="dxa"/>
          </w:tcPr>
          <w:p w14:paraId="000F5A53" w14:textId="77777777" w:rsidR="00972FDF" w:rsidRPr="00BE7032" w:rsidRDefault="00972FDF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2017/18</w:t>
            </w:r>
          </w:p>
        </w:tc>
        <w:tc>
          <w:tcPr>
            <w:tcW w:w="967" w:type="dxa"/>
          </w:tcPr>
          <w:p w14:paraId="6808E104" w14:textId="77777777" w:rsidR="00972FDF" w:rsidRPr="00BE7032" w:rsidRDefault="00972FDF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2018/19</w:t>
            </w:r>
          </w:p>
        </w:tc>
        <w:tc>
          <w:tcPr>
            <w:tcW w:w="967" w:type="dxa"/>
          </w:tcPr>
          <w:p w14:paraId="37AD3F81" w14:textId="77777777" w:rsidR="00972FDF" w:rsidRPr="00BE7032" w:rsidRDefault="00972FDF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2019/20</w:t>
            </w:r>
          </w:p>
        </w:tc>
        <w:tc>
          <w:tcPr>
            <w:tcW w:w="967" w:type="dxa"/>
          </w:tcPr>
          <w:p w14:paraId="0C6A124E" w14:textId="77777777" w:rsidR="00972FDF" w:rsidRPr="00BE7032" w:rsidRDefault="00972FDF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2020/21</w:t>
            </w:r>
          </w:p>
        </w:tc>
        <w:tc>
          <w:tcPr>
            <w:tcW w:w="967" w:type="dxa"/>
          </w:tcPr>
          <w:p w14:paraId="5C4CF707" w14:textId="77777777" w:rsidR="00972FDF" w:rsidRPr="00BE7032" w:rsidRDefault="00972FDF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2021/22</w:t>
            </w:r>
          </w:p>
        </w:tc>
        <w:tc>
          <w:tcPr>
            <w:tcW w:w="967" w:type="dxa"/>
          </w:tcPr>
          <w:p w14:paraId="0FADA655" w14:textId="77777777" w:rsidR="00972FDF" w:rsidRPr="00BE7032" w:rsidRDefault="00972FDF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2017/18</w:t>
            </w:r>
          </w:p>
        </w:tc>
        <w:tc>
          <w:tcPr>
            <w:tcW w:w="967" w:type="dxa"/>
          </w:tcPr>
          <w:p w14:paraId="13D2B5BE" w14:textId="77777777" w:rsidR="00972FDF" w:rsidRPr="00BE7032" w:rsidRDefault="00972FDF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2018/19</w:t>
            </w:r>
          </w:p>
        </w:tc>
        <w:tc>
          <w:tcPr>
            <w:tcW w:w="967" w:type="dxa"/>
          </w:tcPr>
          <w:p w14:paraId="1592E99B" w14:textId="77777777" w:rsidR="00972FDF" w:rsidRPr="00BE7032" w:rsidRDefault="00972FDF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2019/20</w:t>
            </w:r>
          </w:p>
        </w:tc>
        <w:tc>
          <w:tcPr>
            <w:tcW w:w="884" w:type="dxa"/>
          </w:tcPr>
          <w:p w14:paraId="40189FE6" w14:textId="77777777" w:rsidR="00972FDF" w:rsidRPr="00BE7032" w:rsidRDefault="00972FDF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2020/21</w:t>
            </w:r>
          </w:p>
        </w:tc>
        <w:tc>
          <w:tcPr>
            <w:tcW w:w="967" w:type="dxa"/>
          </w:tcPr>
          <w:p w14:paraId="0BBB0410" w14:textId="77777777" w:rsidR="00972FDF" w:rsidRPr="00BE7032" w:rsidRDefault="00972FDF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2021/22</w:t>
            </w:r>
          </w:p>
        </w:tc>
      </w:tr>
      <w:tr w:rsidR="00BE7032" w:rsidRPr="00BE7032" w14:paraId="0D736E6F" w14:textId="77777777" w:rsidTr="00A1135B">
        <w:tc>
          <w:tcPr>
            <w:tcW w:w="4318" w:type="dxa"/>
          </w:tcPr>
          <w:p w14:paraId="722AF502" w14:textId="3524CF4C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Prosthetist</w:t>
            </w:r>
          </w:p>
        </w:tc>
        <w:tc>
          <w:tcPr>
            <w:tcW w:w="885" w:type="dxa"/>
          </w:tcPr>
          <w:p w14:paraId="75063D5E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0B6D31DE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771EC8B8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73072816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7499CDE6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4B7CDEC6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107B3344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616A694E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884" w:type="dxa"/>
          </w:tcPr>
          <w:p w14:paraId="4A56B89E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7BF552B9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</w:tr>
      <w:tr w:rsidR="00BE7032" w:rsidRPr="00BE7032" w14:paraId="212D6603" w14:textId="77777777" w:rsidTr="00A1135B">
        <w:tc>
          <w:tcPr>
            <w:tcW w:w="4318" w:type="dxa"/>
          </w:tcPr>
          <w:p w14:paraId="2060491B" w14:textId="6451D656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Orthotist</w:t>
            </w:r>
          </w:p>
        </w:tc>
        <w:tc>
          <w:tcPr>
            <w:tcW w:w="885" w:type="dxa"/>
          </w:tcPr>
          <w:p w14:paraId="28E14DCD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667285C4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5282974E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76F362C6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72214528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0166F9DC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668C16CE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2753CB49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884" w:type="dxa"/>
          </w:tcPr>
          <w:p w14:paraId="54AA646B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27DB3FDA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</w:tr>
      <w:tr w:rsidR="00BE7032" w:rsidRPr="00BE7032" w14:paraId="0971B2B7" w14:textId="77777777" w:rsidTr="00A1135B">
        <w:tc>
          <w:tcPr>
            <w:tcW w:w="4318" w:type="dxa"/>
          </w:tcPr>
          <w:p w14:paraId="65AF566E" w14:textId="1F2C8100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Dual practicing prosthetist/orthotist</w:t>
            </w:r>
          </w:p>
        </w:tc>
        <w:tc>
          <w:tcPr>
            <w:tcW w:w="885" w:type="dxa"/>
          </w:tcPr>
          <w:p w14:paraId="1293B5E5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47B5D64D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25EB2616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4920D2DD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0B463CF5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209D4039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4BB58D8B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0F03E83D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884" w:type="dxa"/>
          </w:tcPr>
          <w:p w14:paraId="23F11E5D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7426A415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</w:tr>
      <w:tr w:rsidR="00BE7032" w:rsidRPr="00BE7032" w14:paraId="283F490F" w14:textId="77777777" w:rsidTr="00A1135B">
        <w:tc>
          <w:tcPr>
            <w:tcW w:w="4318" w:type="dxa"/>
          </w:tcPr>
          <w:p w14:paraId="69E1DE56" w14:textId="68D7E352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Prosthetics and orthotics apprentice</w:t>
            </w:r>
          </w:p>
        </w:tc>
        <w:tc>
          <w:tcPr>
            <w:tcW w:w="885" w:type="dxa"/>
          </w:tcPr>
          <w:p w14:paraId="191B6A80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4BD1817F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3F61CC8A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25F09716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19E0EF60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654BFB2F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2EF01497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4B52A884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884" w:type="dxa"/>
          </w:tcPr>
          <w:p w14:paraId="3D17AA9E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4FF940FF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</w:tr>
      <w:tr w:rsidR="00BE7032" w:rsidRPr="00BE7032" w14:paraId="7EA70451" w14:textId="77777777" w:rsidTr="00A1135B">
        <w:tc>
          <w:tcPr>
            <w:tcW w:w="4318" w:type="dxa"/>
          </w:tcPr>
          <w:p w14:paraId="1EE296CC" w14:textId="44900A9C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Prosthetic support worker</w:t>
            </w:r>
          </w:p>
        </w:tc>
        <w:tc>
          <w:tcPr>
            <w:tcW w:w="885" w:type="dxa"/>
          </w:tcPr>
          <w:p w14:paraId="75BFDB7C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5C5419E8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2172CED9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4C760E15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68071EC2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7433DE3A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04E14A8A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51F54029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884" w:type="dxa"/>
          </w:tcPr>
          <w:p w14:paraId="48AB4F4B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6F0DC763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</w:tr>
      <w:tr w:rsidR="00BE7032" w:rsidRPr="00BE7032" w14:paraId="13035DB1" w14:textId="77777777" w:rsidTr="00A1135B">
        <w:tc>
          <w:tcPr>
            <w:tcW w:w="4318" w:type="dxa"/>
          </w:tcPr>
          <w:p w14:paraId="685D923B" w14:textId="7B7072F9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Orthotic support worker</w:t>
            </w:r>
          </w:p>
        </w:tc>
        <w:tc>
          <w:tcPr>
            <w:tcW w:w="885" w:type="dxa"/>
          </w:tcPr>
          <w:p w14:paraId="68BFD68B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22968F07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04F9D50A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7F6E9DC5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51A79729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255EDED5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43974A2D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1E056E0D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884" w:type="dxa"/>
          </w:tcPr>
          <w:p w14:paraId="515BAA0F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4497EA46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</w:tr>
      <w:tr w:rsidR="00BE7032" w:rsidRPr="00BE7032" w14:paraId="063B96E8" w14:textId="77777777" w:rsidTr="00A1135B">
        <w:tc>
          <w:tcPr>
            <w:tcW w:w="4318" w:type="dxa"/>
          </w:tcPr>
          <w:p w14:paraId="032E161D" w14:textId="7081A56B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Dual practicing prosthetist/orthotist support worker</w:t>
            </w:r>
          </w:p>
        </w:tc>
        <w:tc>
          <w:tcPr>
            <w:tcW w:w="885" w:type="dxa"/>
          </w:tcPr>
          <w:p w14:paraId="1A12FC9A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65715DE9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492CACCE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51EE29A9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38C11588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6263D3C7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2AC05D2D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30C33FB2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884" w:type="dxa"/>
          </w:tcPr>
          <w:p w14:paraId="4D6F59EB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43D9666F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</w:tr>
      <w:tr w:rsidR="00BE7032" w:rsidRPr="00BE7032" w14:paraId="7C0DEF62" w14:textId="77777777" w:rsidTr="00A1135B">
        <w:tc>
          <w:tcPr>
            <w:tcW w:w="4318" w:type="dxa"/>
          </w:tcPr>
          <w:p w14:paraId="701B3DE1" w14:textId="6B0C228B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 xml:space="preserve">Prosthetic technician </w:t>
            </w:r>
          </w:p>
        </w:tc>
        <w:tc>
          <w:tcPr>
            <w:tcW w:w="885" w:type="dxa"/>
          </w:tcPr>
          <w:p w14:paraId="6021CD9C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0BD9B0AB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395B3F2D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7C937DE1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41512D74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624999C6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3C9D2A94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74774DF3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884" w:type="dxa"/>
          </w:tcPr>
          <w:p w14:paraId="1FF6497B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466DC43B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</w:tr>
      <w:tr w:rsidR="00BE7032" w:rsidRPr="00BE7032" w14:paraId="3CFFDC23" w14:textId="77777777" w:rsidTr="00A1135B">
        <w:tc>
          <w:tcPr>
            <w:tcW w:w="4318" w:type="dxa"/>
          </w:tcPr>
          <w:p w14:paraId="581E2E42" w14:textId="56DBB0C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 xml:space="preserve">Orthotic technician </w:t>
            </w:r>
          </w:p>
        </w:tc>
        <w:tc>
          <w:tcPr>
            <w:tcW w:w="885" w:type="dxa"/>
          </w:tcPr>
          <w:p w14:paraId="18E17C23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1D64133F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23432B22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62DA899F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74DE8388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1768F264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3027B514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7E5A966E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884" w:type="dxa"/>
          </w:tcPr>
          <w:p w14:paraId="7449F5D1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54683681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</w:tr>
      <w:tr w:rsidR="00BE7032" w:rsidRPr="00BE7032" w14:paraId="367972AD" w14:textId="77777777" w:rsidTr="00A1135B">
        <w:tc>
          <w:tcPr>
            <w:tcW w:w="4318" w:type="dxa"/>
          </w:tcPr>
          <w:p w14:paraId="6B26C056" w14:textId="035F2C54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Dual practicing prosthetic/orthotic technician</w:t>
            </w:r>
          </w:p>
        </w:tc>
        <w:tc>
          <w:tcPr>
            <w:tcW w:w="885" w:type="dxa"/>
          </w:tcPr>
          <w:p w14:paraId="48AD88FF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446D6BE3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34D0C7B8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488AB908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0CE943EC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6BDF6A4E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74FE2DAA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562AD25C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884" w:type="dxa"/>
          </w:tcPr>
          <w:p w14:paraId="43D4FA26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5C8D5EC4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</w:tr>
      <w:tr w:rsidR="00BE7032" w:rsidRPr="00BE7032" w14:paraId="634F6651" w14:textId="77777777" w:rsidTr="00A1135B">
        <w:tc>
          <w:tcPr>
            <w:tcW w:w="4318" w:type="dxa"/>
          </w:tcPr>
          <w:p w14:paraId="326BFEE7" w14:textId="71095778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  <w:r w:rsidRPr="00BE7032">
              <w:rPr>
                <w:sz w:val="18"/>
                <w:szCs w:val="18"/>
              </w:rPr>
              <w:t>Prosthetics and orthotics technician apprentice</w:t>
            </w:r>
          </w:p>
        </w:tc>
        <w:tc>
          <w:tcPr>
            <w:tcW w:w="885" w:type="dxa"/>
          </w:tcPr>
          <w:p w14:paraId="741EB25D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58ADA0CE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17FEE4F7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28A2A150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02133BC7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36E9003C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23BAC775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4F828CD3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884" w:type="dxa"/>
          </w:tcPr>
          <w:p w14:paraId="5E6152C4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  <w:tc>
          <w:tcPr>
            <w:tcW w:w="967" w:type="dxa"/>
          </w:tcPr>
          <w:p w14:paraId="56B11A6B" w14:textId="77777777" w:rsidR="00BE7032" w:rsidRPr="00BE7032" w:rsidRDefault="00BE7032" w:rsidP="00A148D9">
            <w:pPr>
              <w:spacing w:afterLines="20" w:after="48"/>
              <w:jc w:val="both"/>
              <w:rPr>
                <w:sz w:val="18"/>
                <w:szCs w:val="18"/>
              </w:rPr>
            </w:pPr>
          </w:p>
        </w:tc>
      </w:tr>
    </w:tbl>
    <w:p w14:paraId="2B1E17CF" w14:textId="3C842F06" w:rsidR="008343A3" w:rsidRDefault="008343A3" w:rsidP="00A148D9">
      <w:pPr>
        <w:jc w:val="both"/>
      </w:pPr>
    </w:p>
    <w:p w14:paraId="360CD651" w14:textId="77777777" w:rsidR="008343A3" w:rsidRDefault="008343A3" w:rsidP="00A148D9">
      <w:pPr>
        <w:jc w:val="both"/>
      </w:pPr>
    </w:p>
    <w:p w14:paraId="2F28D9E8" w14:textId="77777777" w:rsidR="00A1135B" w:rsidRDefault="00A1135B" w:rsidP="00A148D9">
      <w:pPr>
        <w:jc w:val="both"/>
      </w:pPr>
    </w:p>
    <w:p w14:paraId="10657D2F" w14:textId="1248398E" w:rsidR="00812F3A" w:rsidRDefault="00C82D76" w:rsidP="00A148D9">
      <w:pPr>
        <w:jc w:val="both"/>
      </w:pPr>
      <w:r w:rsidRPr="00D05B69">
        <w:rPr>
          <w:b/>
          <w:bCs/>
        </w:rPr>
        <w:t>2.</w:t>
      </w:r>
      <w:r w:rsidR="00D05B69" w:rsidRPr="00D05B69">
        <w:rPr>
          <w:b/>
          <w:bCs/>
        </w:rPr>
        <w:t>9</w:t>
      </w:r>
      <w:r>
        <w:t xml:space="preserve"> Do you use international recruitment agencies to recruit</w:t>
      </w:r>
      <w:r w:rsidR="0041304B">
        <w:t xml:space="preserve"> your</w:t>
      </w:r>
      <w:r>
        <w:t xml:space="preserve"> </w:t>
      </w:r>
      <w:r w:rsidR="000202EE" w:rsidRPr="000202EE">
        <w:t>prosthetics</w:t>
      </w:r>
      <w:r w:rsidR="000202EE">
        <w:t xml:space="preserve"> and</w:t>
      </w:r>
      <w:r w:rsidR="0041304B">
        <w:t>/or</w:t>
      </w:r>
      <w:r w:rsidR="000202EE">
        <w:t xml:space="preserve"> </w:t>
      </w:r>
      <w:r w:rsidR="000202EE" w:rsidRPr="000202EE">
        <w:t>orthotics workforce</w:t>
      </w:r>
      <w:r>
        <w:t>?</w:t>
      </w:r>
    </w:p>
    <w:p w14:paraId="345E88A7" w14:textId="77777777" w:rsidR="00C82D76" w:rsidRDefault="00C82D76" w:rsidP="00A148D9">
      <w:pPr>
        <w:jc w:val="both"/>
      </w:pPr>
    </w:p>
    <w:p w14:paraId="4E833307" w14:textId="5A55C2F9" w:rsidR="00C82D76" w:rsidRDefault="009E0D47" w:rsidP="00A148D9">
      <w:pPr>
        <w:jc w:val="both"/>
      </w:pPr>
      <w:sdt>
        <w:sdtPr>
          <w:id w:val="51868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82D76">
            <w:rPr>
              <w:rFonts w:ascii="MS Gothic" w:eastAsia="MS Gothic" w:hAnsi="MS Gothic" w:hint="eastAsia"/>
            </w:rPr>
            <w:t>☐</w:t>
          </w:r>
        </w:sdtContent>
      </w:sdt>
      <w:r w:rsidR="00C82D76">
        <w:tab/>
        <w:t>Yes</w:t>
      </w:r>
    </w:p>
    <w:p w14:paraId="1A498583" w14:textId="56014533" w:rsidR="00C82D76" w:rsidRDefault="009E0D47" w:rsidP="00A148D9">
      <w:pPr>
        <w:jc w:val="both"/>
      </w:pPr>
      <w:sdt>
        <w:sdtPr>
          <w:id w:val="-17114158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82D76">
            <w:rPr>
              <w:rFonts w:ascii="MS Gothic" w:eastAsia="MS Gothic" w:hAnsi="MS Gothic" w:hint="eastAsia"/>
            </w:rPr>
            <w:t>☐</w:t>
          </w:r>
        </w:sdtContent>
      </w:sdt>
      <w:r w:rsidR="00C82D76">
        <w:t xml:space="preserve"> </w:t>
      </w:r>
      <w:r w:rsidR="00C82D76">
        <w:tab/>
        <w:t xml:space="preserve">No </w:t>
      </w:r>
    </w:p>
    <w:p w14:paraId="09C8AB18" w14:textId="0512A397" w:rsidR="003232C7" w:rsidRDefault="003232C7" w:rsidP="00A148D9">
      <w:pPr>
        <w:jc w:val="both"/>
      </w:pPr>
    </w:p>
    <w:p w14:paraId="371A9320" w14:textId="77D4B84D" w:rsidR="003232C7" w:rsidRDefault="003232C7" w:rsidP="00A148D9">
      <w:pPr>
        <w:jc w:val="both"/>
      </w:pPr>
      <w:r w:rsidRPr="00D05B69">
        <w:rPr>
          <w:b/>
          <w:bCs/>
        </w:rPr>
        <w:t>2.</w:t>
      </w:r>
      <w:r w:rsidR="00D05B69" w:rsidRPr="00D05B69">
        <w:rPr>
          <w:b/>
          <w:bCs/>
        </w:rPr>
        <w:t>10</w:t>
      </w:r>
      <w:r>
        <w:t xml:space="preserve"> </w:t>
      </w:r>
      <w:r w:rsidR="00F6063B">
        <w:t>H</w:t>
      </w:r>
      <w:r>
        <w:t>ave any of your</w:t>
      </w:r>
      <w:r w:rsidR="000F75E7">
        <w:t xml:space="preserve"> current</w:t>
      </w:r>
      <w:r>
        <w:t xml:space="preserve"> prosthetics and/or orthotics workforce been recruited from overseas?</w:t>
      </w:r>
    </w:p>
    <w:p w14:paraId="5B50FF1E" w14:textId="77777777" w:rsidR="003232C7" w:rsidRDefault="009E0D47" w:rsidP="00A148D9">
      <w:pPr>
        <w:jc w:val="both"/>
      </w:pPr>
      <w:sdt>
        <w:sdtPr>
          <w:id w:val="16863993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32C7">
            <w:rPr>
              <w:rFonts w:ascii="MS Gothic" w:eastAsia="MS Gothic" w:hAnsi="MS Gothic" w:hint="eastAsia"/>
            </w:rPr>
            <w:t>☐</w:t>
          </w:r>
        </w:sdtContent>
      </w:sdt>
      <w:r w:rsidR="003232C7">
        <w:tab/>
        <w:t>Yes</w:t>
      </w:r>
    </w:p>
    <w:p w14:paraId="4D580CE5" w14:textId="77777777" w:rsidR="003232C7" w:rsidRDefault="009E0D47" w:rsidP="00A148D9">
      <w:pPr>
        <w:jc w:val="both"/>
      </w:pPr>
      <w:sdt>
        <w:sdtPr>
          <w:id w:val="17032863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32C7">
            <w:rPr>
              <w:rFonts w:ascii="MS Gothic" w:eastAsia="MS Gothic" w:hAnsi="MS Gothic" w:hint="eastAsia"/>
            </w:rPr>
            <w:t>☐</w:t>
          </w:r>
        </w:sdtContent>
      </w:sdt>
      <w:r w:rsidR="003232C7">
        <w:t xml:space="preserve"> </w:t>
      </w:r>
      <w:r w:rsidR="003232C7">
        <w:tab/>
        <w:t xml:space="preserve">No </w:t>
      </w:r>
    </w:p>
    <w:p w14:paraId="5FE4D8BC" w14:textId="536D77EB" w:rsidR="00C82D76" w:rsidRDefault="00C82D76" w:rsidP="00A148D9">
      <w:pPr>
        <w:jc w:val="both"/>
      </w:pPr>
    </w:p>
    <w:p w14:paraId="306B0479" w14:textId="77777777" w:rsidR="00A1135B" w:rsidRDefault="00A1135B" w:rsidP="00A148D9">
      <w:pPr>
        <w:jc w:val="both"/>
        <w:sectPr w:rsidR="00A1135B" w:rsidSect="00EA68CD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299"/>
        </w:sectPr>
      </w:pPr>
    </w:p>
    <w:p w14:paraId="299E568D" w14:textId="36AF5942" w:rsidR="003232C7" w:rsidRDefault="00FC1491" w:rsidP="00A148D9">
      <w:pPr>
        <w:jc w:val="both"/>
      </w:pPr>
      <w:r w:rsidRPr="00D05B69">
        <w:rPr>
          <w:b/>
          <w:bCs/>
        </w:rPr>
        <w:lastRenderedPageBreak/>
        <w:t>2.1</w:t>
      </w:r>
      <w:r w:rsidR="00D05B69" w:rsidRPr="00D05B69">
        <w:rPr>
          <w:b/>
          <w:bCs/>
        </w:rPr>
        <w:t>1</w:t>
      </w:r>
      <w:r w:rsidR="003232C7">
        <w:t xml:space="preserve"> If </w:t>
      </w:r>
      <w:r w:rsidR="003232C7" w:rsidRPr="001F579E">
        <w:rPr>
          <w:b/>
          <w:bCs/>
        </w:rPr>
        <w:t>yes</w:t>
      </w:r>
      <w:r w:rsidR="003232C7">
        <w:t xml:space="preserve">, please state </w:t>
      </w:r>
      <w:r w:rsidR="00CA43CC">
        <w:t>the number of</w:t>
      </w:r>
      <w:r w:rsidR="003232C7">
        <w:t xml:space="preserve"> </w:t>
      </w:r>
      <w:r w:rsidR="000F75E7">
        <w:t xml:space="preserve">current </w:t>
      </w:r>
      <w:r w:rsidR="003232C7">
        <w:t xml:space="preserve">staff </w:t>
      </w:r>
      <w:r w:rsidR="00CA43CC">
        <w:t xml:space="preserve">which </w:t>
      </w:r>
      <w:r w:rsidR="003232C7">
        <w:t>have been recruited from overseas</w:t>
      </w:r>
      <w:r w:rsidR="00A1135B">
        <w:t>.</w:t>
      </w:r>
    </w:p>
    <w:p w14:paraId="45C394A1" w14:textId="77777777" w:rsidR="00A1135B" w:rsidRDefault="00A1135B" w:rsidP="00A148D9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30"/>
        <w:gridCol w:w="4532"/>
      </w:tblGrid>
      <w:tr w:rsidR="003232C7" w14:paraId="36A0DFB8" w14:textId="77777777" w:rsidTr="00A1135B">
        <w:tc>
          <w:tcPr>
            <w:tcW w:w="5230" w:type="dxa"/>
          </w:tcPr>
          <w:p w14:paraId="38378B2E" w14:textId="77777777" w:rsidR="003232C7" w:rsidRPr="00E135F5" w:rsidRDefault="003232C7" w:rsidP="00A148D9">
            <w:pPr>
              <w:spacing w:after="20"/>
              <w:jc w:val="both"/>
              <w:rPr>
                <w:b/>
                <w:bCs/>
              </w:rPr>
            </w:pPr>
            <w:r w:rsidRPr="00E135F5">
              <w:rPr>
                <w:b/>
                <w:bCs/>
              </w:rPr>
              <w:t>Staff group</w:t>
            </w:r>
          </w:p>
        </w:tc>
        <w:tc>
          <w:tcPr>
            <w:tcW w:w="4532" w:type="dxa"/>
          </w:tcPr>
          <w:p w14:paraId="45E328CB" w14:textId="2EF8C08E" w:rsidR="003232C7" w:rsidRPr="00E135F5" w:rsidRDefault="003232C7" w:rsidP="00A148D9">
            <w:pPr>
              <w:spacing w:after="20"/>
              <w:jc w:val="both"/>
              <w:rPr>
                <w:b/>
                <w:bCs/>
              </w:rPr>
            </w:pPr>
            <w:r w:rsidRPr="00E135F5">
              <w:rPr>
                <w:b/>
                <w:bCs/>
              </w:rPr>
              <w:t>N</w:t>
            </w:r>
            <w:r w:rsidR="00A1135B">
              <w:rPr>
                <w:b/>
                <w:bCs/>
              </w:rPr>
              <w:t>umber</w:t>
            </w:r>
            <w:r w:rsidRPr="00E135F5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of staff recruited from </w:t>
            </w:r>
            <w:r w:rsidR="000F75E7">
              <w:rPr>
                <w:b/>
                <w:bCs/>
              </w:rPr>
              <w:t>overseas</w:t>
            </w:r>
          </w:p>
        </w:tc>
      </w:tr>
      <w:tr w:rsidR="00BC328F" w14:paraId="20B4409A" w14:textId="77777777" w:rsidTr="00A1135B">
        <w:tc>
          <w:tcPr>
            <w:tcW w:w="5230" w:type="dxa"/>
          </w:tcPr>
          <w:p w14:paraId="54B365DE" w14:textId="1AE8233A" w:rsidR="00BC328F" w:rsidRDefault="00BC328F" w:rsidP="00A148D9">
            <w:pPr>
              <w:spacing w:after="20"/>
              <w:jc w:val="both"/>
            </w:pPr>
            <w:r w:rsidRPr="00E372D3">
              <w:t>Prosthetist</w:t>
            </w:r>
          </w:p>
        </w:tc>
        <w:tc>
          <w:tcPr>
            <w:tcW w:w="4532" w:type="dxa"/>
          </w:tcPr>
          <w:p w14:paraId="0157CF31" w14:textId="77777777" w:rsidR="00BC328F" w:rsidRDefault="00BC328F" w:rsidP="00A148D9">
            <w:pPr>
              <w:spacing w:after="20"/>
              <w:jc w:val="both"/>
            </w:pPr>
          </w:p>
        </w:tc>
      </w:tr>
      <w:tr w:rsidR="00BC328F" w14:paraId="5AD5DD62" w14:textId="77777777" w:rsidTr="00A1135B">
        <w:tc>
          <w:tcPr>
            <w:tcW w:w="5230" w:type="dxa"/>
          </w:tcPr>
          <w:p w14:paraId="3E1F1775" w14:textId="40F017F8" w:rsidR="00BC328F" w:rsidRDefault="00BC328F" w:rsidP="00A148D9">
            <w:pPr>
              <w:spacing w:after="20"/>
              <w:jc w:val="both"/>
            </w:pPr>
            <w:r w:rsidRPr="00E372D3">
              <w:t>Orthotist</w:t>
            </w:r>
          </w:p>
        </w:tc>
        <w:tc>
          <w:tcPr>
            <w:tcW w:w="4532" w:type="dxa"/>
          </w:tcPr>
          <w:p w14:paraId="49D3BBBB" w14:textId="77777777" w:rsidR="00BC328F" w:rsidRDefault="00BC328F" w:rsidP="00A148D9">
            <w:pPr>
              <w:spacing w:after="20"/>
              <w:jc w:val="both"/>
            </w:pPr>
          </w:p>
        </w:tc>
      </w:tr>
      <w:tr w:rsidR="00BC328F" w14:paraId="4C5DCC6B" w14:textId="77777777" w:rsidTr="00A1135B">
        <w:tc>
          <w:tcPr>
            <w:tcW w:w="5230" w:type="dxa"/>
          </w:tcPr>
          <w:p w14:paraId="014A786D" w14:textId="4C1D4D18" w:rsidR="00BC328F" w:rsidRDefault="00BC328F" w:rsidP="00A148D9">
            <w:pPr>
              <w:spacing w:after="20"/>
              <w:jc w:val="both"/>
            </w:pPr>
            <w:r w:rsidRPr="00E372D3">
              <w:t>Dual practicing prosthetist/orthotist</w:t>
            </w:r>
          </w:p>
        </w:tc>
        <w:tc>
          <w:tcPr>
            <w:tcW w:w="4532" w:type="dxa"/>
          </w:tcPr>
          <w:p w14:paraId="20FAB0D0" w14:textId="77777777" w:rsidR="00BC328F" w:rsidRDefault="00BC328F" w:rsidP="00A148D9">
            <w:pPr>
              <w:spacing w:after="20"/>
              <w:jc w:val="both"/>
            </w:pPr>
          </w:p>
        </w:tc>
      </w:tr>
      <w:tr w:rsidR="00BC328F" w14:paraId="5E380D01" w14:textId="77777777" w:rsidTr="00A1135B">
        <w:tc>
          <w:tcPr>
            <w:tcW w:w="5230" w:type="dxa"/>
          </w:tcPr>
          <w:p w14:paraId="599ADA62" w14:textId="3B1E24E3" w:rsidR="00BC328F" w:rsidRDefault="00BC328F" w:rsidP="00A148D9">
            <w:pPr>
              <w:spacing w:after="20"/>
              <w:jc w:val="both"/>
            </w:pPr>
            <w:r w:rsidRPr="00E372D3">
              <w:t>Prosthetics and orthotics apprentice</w:t>
            </w:r>
          </w:p>
        </w:tc>
        <w:tc>
          <w:tcPr>
            <w:tcW w:w="4532" w:type="dxa"/>
          </w:tcPr>
          <w:p w14:paraId="24B8BD04" w14:textId="77777777" w:rsidR="00BC328F" w:rsidRDefault="00BC328F" w:rsidP="00A148D9">
            <w:pPr>
              <w:spacing w:after="20"/>
              <w:jc w:val="both"/>
            </w:pPr>
          </w:p>
        </w:tc>
      </w:tr>
      <w:tr w:rsidR="00BC328F" w14:paraId="386177B4" w14:textId="77777777" w:rsidTr="00A1135B">
        <w:tc>
          <w:tcPr>
            <w:tcW w:w="5230" w:type="dxa"/>
          </w:tcPr>
          <w:p w14:paraId="2757D54D" w14:textId="751565BE" w:rsidR="00BC328F" w:rsidRDefault="00BC328F" w:rsidP="00A148D9">
            <w:pPr>
              <w:spacing w:after="20"/>
              <w:jc w:val="both"/>
            </w:pPr>
            <w:r w:rsidRPr="00E372D3">
              <w:t>Prosthetic support worker</w:t>
            </w:r>
          </w:p>
        </w:tc>
        <w:tc>
          <w:tcPr>
            <w:tcW w:w="4532" w:type="dxa"/>
          </w:tcPr>
          <w:p w14:paraId="6F9EC110" w14:textId="77777777" w:rsidR="00BC328F" w:rsidRDefault="00BC328F" w:rsidP="00A148D9">
            <w:pPr>
              <w:spacing w:after="20"/>
              <w:jc w:val="both"/>
            </w:pPr>
          </w:p>
        </w:tc>
      </w:tr>
      <w:tr w:rsidR="00BC328F" w14:paraId="58B89C0F" w14:textId="77777777" w:rsidTr="00A1135B">
        <w:tc>
          <w:tcPr>
            <w:tcW w:w="5230" w:type="dxa"/>
          </w:tcPr>
          <w:p w14:paraId="0E39F5A8" w14:textId="31D38EED" w:rsidR="00BC328F" w:rsidRDefault="00BC328F" w:rsidP="00A148D9">
            <w:pPr>
              <w:spacing w:after="20"/>
              <w:jc w:val="both"/>
            </w:pPr>
            <w:r w:rsidRPr="00E372D3">
              <w:t>Orthotic support worker</w:t>
            </w:r>
          </w:p>
        </w:tc>
        <w:tc>
          <w:tcPr>
            <w:tcW w:w="4532" w:type="dxa"/>
          </w:tcPr>
          <w:p w14:paraId="6091E986" w14:textId="77777777" w:rsidR="00BC328F" w:rsidRDefault="00BC328F" w:rsidP="00A148D9">
            <w:pPr>
              <w:spacing w:after="20"/>
              <w:jc w:val="both"/>
            </w:pPr>
          </w:p>
        </w:tc>
      </w:tr>
      <w:tr w:rsidR="00BC328F" w14:paraId="0FA2BC51" w14:textId="77777777" w:rsidTr="00A1135B">
        <w:tc>
          <w:tcPr>
            <w:tcW w:w="5230" w:type="dxa"/>
          </w:tcPr>
          <w:p w14:paraId="3D47D83F" w14:textId="6645609D" w:rsidR="00BC328F" w:rsidRDefault="00BC328F" w:rsidP="00A148D9">
            <w:pPr>
              <w:spacing w:after="20"/>
              <w:jc w:val="both"/>
            </w:pPr>
            <w:r w:rsidRPr="00E372D3">
              <w:t>Dual practicing prosthetist/orthotist support worker</w:t>
            </w:r>
          </w:p>
        </w:tc>
        <w:tc>
          <w:tcPr>
            <w:tcW w:w="4532" w:type="dxa"/>
          </w:tcPr>
          <w:p w14:paraId="083FB8D7" w14:textId="77777777" w:rsidR="00BC328F" w:rsidRDefault="00BC328F" w:rsidP="00A148D9">
            <w:pPr>
              <w:spacing w:after="20"/>
              <w:jc w:val="both"/>
            </w:pPr>
          </w:p>
        </w:tc>
      </w:tr>
      <w:tr w:rsidR="00BC328F" w14:paraId="28DBB8B2" w14:textId="77777777" w:rsidTr="00A1135B">
        <w:tc>
          <w:tcPr>
            <w:tcW w:w="5230" w:type="dxa"/>
          </w:tcPr>
          <w:p w14:paraId="3D399E94" w14:textId="04C962D9" w:rsidR="00BC328F" w:rsidRDefault="00BC328F" w:rsidP="00A148D9">
            <w:pPr>
              <w:spacing w:after="20"/>
              <w:jc w:val="both"/>
            </w:pPr>
            <w:r w:rsidRPr="00E372D3">
              <w:t xml:space="preserve">Prosthetic technician </w:t>
            </w:r>
          </w:p>
        </w:tc>
        <w:tc>
          <w:tcPr>
            <w:tcW w:w="4532" w:type="dxa"/>
          </w:tcPr>
          <w:p w14:paraId="668574B9" w14:textId="77777777" w:rsidR="00BC328F" w:rsidRDefault="00BC328F" w:rsidP="00A148D9">
            <w:pPr>
              <w:spacing w:after="20"/>
              <w:jc w:val="both"/>
            </w:pPr>
          </w:p>
        </w:tc>
      </w:tr>
      <w:tr w:rsidR="00BC328F" w14:paraId="3A22FB0F" w14:textId="77777777" w:rsidTr="00A1135B">
        <w:tc>
          <w:tcPr>
            <w:tcW w:w="5230" w:type="dxa"/>
          </w:tcPr>
          <w:p w14:paraId="00EC134D" w14:textId="3FAF8277" w:rsidR="00BC328F" w:rsidRDefault="00BC328F" w:rsidP="00A148D9">
            <w:pPr>
              <w:spacing w:after="20"/>
              <w:jc w:val="both"/>
            </w:pPr>
            <w:r w:rsidRPr="00E372D3">
              <w:t xml:space="preserve">Orthotic technician </w:t>
            </w:r>
          </w:p>
        </w:tc>
        <w:tc>
          <w:tcPr>
            <w:tcW w:w="4532" w:type="dxa"/>
          </w:tcPr>
          <w:p w14:paraId="7BAD159C" w14:textId="77777777" w:rsidR="00BC328F" w:rsidRDefault="00BC328F" w:rsidP="00A148D9">
            <w:pPr>
              <w:spacing w:after="20"/>
              <w:jc w:val="both"/>
            </w:pPr>
          </w:p>
        </w:tc>
      </w:tr>
      <w:tr w:rsidR="00BC328F" w14:paraId="4BCCF7B8" w14:textId="77777777" w:rsidTr="00A1135B">
        <w:tc>
          <w:tcPr>
            <w:tcW w:w="5230" w:type="dxa"/>
          </w:tcPr>
          <w:p w14:paraId="082E75B0" w14:textId="13AB9816" w:rsidR="00BC328F" w:rsidRDefault="00BC328F" w:rsidP="00A148D9">
            <w:pPr>
              <w:spacing w:after="20"/>
              <w:jc w:val="both"/>
            </w:pPr>
            <w:r w:rsidRPr="00E372D3">
              <w:t>Dual practicing prosthetic/orthotic technician</w:t>
            </w:r>
          </w:p>
        </w:tc>
        <w:tc>
          <w:tcPr>
            <w:tcW w:w="4532" w:type="dxa"/>
          </w:tcPr>
          <w:p w14:paraId="7965A738" w14:textId="77777777" w:rsidR="00BC328F" w:rsidRDefault="00BC328F" w:rsidP="00A148D9">
            <w:pPr>
              <w:spacing w:after="20"/>
              <w:jc w:val="both"/>
            </w:pPr>
          </w:p>
        </w:tc>
      </w:tr>
      <w:tr w:rsidR="00BC328F" w14:paraId="565FE4BC" w14:textId="77777777" w:rsidTr="00A1135B">
        <w:tc>
          <w:tcPr>
            <w:tcW w:w="5230" w:type="dxa"/>
          </w:tcPr>
          <w:p w14:paraId="3B32B2BF" w14:textId="5AB1D1A2" w:rsidR="00BC328F" w:rsidRDefault="00BC328F" w:rsidP="00A148D9">
            <w:pPr>
              <w:spacing w:after="20"/>
              <w:jc w:val="both"/>
            </w:pPr>
            <w:r w:rsidRPr="00E372D3">
              <w:t>Prosthetics and orthotics technician apprentice</w:t>
            </w:r>
          </w:p>
        </w:tc>
        <w:tc>
          <w:tcPr>
            <w:tcW w:w="4532" w:type="dxa"/>
          </w:tcPr>
          <w:p w14:paraId="23001CDC" w14:textId="77777777" w:rsidR="00BC328F" w:rsidRDefault="00BC328F" w:rsidP="00A148D9">
            <w:pPr>
              <w:spacing w:after="20"/>
              <w:jc w:val="both"/>
            </w:pPr>
          </w:p>
        </w:tc>
      </w:tr>
    </w:tbl>
    <w:p w14:paraId="5481F0A3" w14:textId="50FB0090" w:rsidR="003232C7" w:rsidRDefault="003232C7" w:rsidP="00A148D9">
      <w:pPr>
        <w:jc w:val="both"/>
      </w:pPr>
    </w:p>
    <w:p w14:paraId="48516935" w14:textId="77777777" w:rsidR="00133932" w:rsidRDefault="00133932" w:rsidP="00A148D9">
      <w:pPr>
        <w:jc w:val="both"/>
      </w:pPr>
    </w:p>
    <w:p w14:paraId="735131AA" w14:textId="5150BA88" w:rsidR="00812F3A" w:rsidRDefault="00812F3A" w:rsidP="00A148D9">
      <w:pPr>
        <w:jc w:val="both"/>
      </w:pPr>
    </w:p>
    <w:p w14:paraId="2110D557" w14:textId="1DD52D98" w:rsidR="00133932" w:rsidRDefault="00133932" w:rsidP="00A148D9">
      <w:pPr>
        <w:jc w:val="both"/>
      </w:pPr>
    </w:p>
    <w:p w14:paraId="1642E288" w14:textId="7AA6951F" w:rsidR="00133932" w:rsidRDefault="00133932" w:rsidP="00A148D9">
      <w:pPr>
        <w:jc w:val="both"/>
      </w:pPr>
    </w:p>
    <w:p w14:paraId="63B3D0A7" w14:textId="7F937049" w:rsidR="00133932" w:rsidRDefault="00133932" w:rsidP="00A148D9">
      <w:pPr>
        <w:jc w:val="both"/>
      </w:pPr>
    </w:p>
    <w:sectPr w:rsidR="00133932" w:rsidSect="00EA68CD">
      <w:pgSz w:w="15840" w:h="12240" w:orient="landscape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B28648" w14:textId="77777777" w:rsidR="001D1323" w:rsidRDefault="001D1323" w:rsidP="00627FC0">
      <w:pPr>
        <w:spacing w:line="240" w:lineRule="auto"/>
      </w:pPr>
      <w:r>
        <w:separator/>
      </w:r>
    </w:p>
  </w:endnote>
  <w:endnote w:type="continuationSeparator" w:id="0">
    <w:p w14:paraId="099883DA" w14:textId="77777777" w:rsidR="001D1323" w:rsidRDefault="001D1323" w:rsidP="00627FC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FFDB43" w14:textId="77777777" w:rsidR="001D1323" w:rsidRDefault="001D1323" w:rsidP="00627FC0">
      <w:pPr>
        <w:spacing w:line="240" w:lineRule="auto"/>
      </w:pPr>
      <w:r>
        <w:separator/>
      </w:r>
    </w:p>
  </w:footnote>
  <w:footnote w:type="continuationSeparator" w:id="0">
    <w:p w14:paraId="722D0218" w14:textId="77777777" w:rsidR="001D1323" w:rsidRDefault="001D1323" w:rsidP="00627FC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7864D0"/>
    <w:multiLevelType w:val="hybridMultilevel"/>
    <w:tmpl w:val="BE6A916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F11824"/>
    <w:multiLevelType w:val="hybridMultilevel"/>
    <w:tmpl w:val="326A7E2E"/>
    <w:lvl w:ilvl="0" w:tplc="213204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252A88"/>
    <w:multiLevelType w:val="hybridMultilevel"/>
    <w:tmpl w:val="A37ECB2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D00D2D"/>
    <w:multiLevelType w:val="hybridMultilevel"/>
    <w:tmpl w:val="43F0AE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BD6538"/>
    <w:multiLevelType w:val="hybridMultilevel"/>
    <w:tmpl w:val="1E6A3A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5E6413"/>
    <w:multiLevelType w:val="hybridMultilevel"/>
    <w:tmpl w:val="14C651D8"/>
    <w:lvl w:ilvl="0" w:tplc="819CA8EC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563D92"/>
    <w:multiLevelType w:val="hybridMultilevel"/>
    <w:tmpl w:val="8D28D6E4"/>
    <w:lvl w:ilvl="0" w:tplc="C70A722C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szA3MTczMDIyNDRV0lEKTi0uzszPAymwrAUA28XDwywAAAA="/>
  </w:docVars>
  <w:rsids>
    <w:rsidRoot w:val="007825C9"/>
    <w:rsid w:val="000202EE"/>
    <w:rsid w:val="0003041E"/>
    <w:rsid w:val="00041453"/>
    <w:rsid w:val="000440CE"/>
    <w:rsid w:val="0004783C"/>
    <w:rsid w:val="000633D2"/>
    <w:rsid w:val="0009034D"/>
    <w:rsid w:val="000C414A"/>
    <w:rsid w:val="000D1EFA"/>
    <w:rsid w:val="000E47A6"/>
    <w:rsid w:val="000F0452"/>
    <w:rsid w:val="000F75E7"/>
    <w:rsid w:val="00102FE2"/>
    <w:rsid w:val="00105C4C"/>
    <w:rsid w:val="00120484"/>
    <w:rsid w:val="0012348D"/>
    <w:rsid w:val="00133932"/>
    <w:rsid w:val="0013483D"/>
    <w:rsid w:val="00175176"/>
    <w:rsid w:val="00177DF6"/>
    <w:rsid w:val="0018302A"/>
    <w:rsid w:val="00191261"/>
    <w:rsid w:val="001A5261"/>
    <w:rsid w:val="001B1B7B"/>
    <w:rsid w:val="001B2352"/>
    <w:rsid w:val="001B543D"/>
    <w:rsid w:val="001D1323"/>
    <w:rsid w:val="001D3B4B"/>
    <w:rsid w:val="001E10DB"/>
    <w:rsid w:val="001E1C57"/>
    <w:rsid w:val="001F579E"/>
    <w:rsid w:val="001F71DE"/>
    <w:rsid w:val="002121FF"/>
    <w:rsid w:val="002167B2"/>
    <w:rsid w:val="002542A1"/>
    <w:rsid w:val="002763F8"/>
    <w:rsid w:val="00277EB9"/>
    <w:rsid w:val="00284A41"/>
    <w:rsid w:val="00286C33"/>
    <w:rsid w:val="00293E96"/>
    <w:rsid w:val="002A3505"/>
    <w:rsid w:val="002B64D6"/>
    <w:rsid w:val="002D5044"/>
    <w:rsid w:val="002F2C7F"/>
    <w:rsid w:val="002F5363"/>
    <w:rsid w:val="00310DB5"/>
    <w:rsid w:val="00311324"/>
    <w:rsid w:val="00316FB6"/>
    <w:rsid w:val="003232C7"/>
    <w:rsid w:val="00355DE8"/>
    <w:rsid w:val="003716CE"/>
    <w:rsid w:val="00384FEF"/>
    <w:rsid w:val="003A2416"/>
    <w:rsid w:val="003B5148"/>
    <w:rsid w:val="003B5681"/>
    <w:rsid w:val="003B6653"/>
    <w:rsid w:val="003D2CC1"/>
    <w:rsid w:val="0040221C"/>
    <w:rsid w:val="00405F07"/>
    <w:rsid w:val="0040608C"/>
    <w:rsid w:val="0041304B"/>
    <w:rsid w:val="00441450"/>
    <w:rsid w:val="00454CF0"/>
    <w:rsid w:val="00462474"/>
    <w:rsid w:val="00474A77"/>
    <w:rsid w:val="004978D1"/>
    <w:rsid w:val="004A06A3"/>
    <w:rsid w:val="004A127A"/>
    <w:rsid w:val="004A6921"/>
    <w:rsid w:val="004A725B"/>
    <w:rsid w:val="004B7484"/>
    <w:rsid w:val="004B76E7"/>
    <w:rsid w:val="004D69E6"/>
    <w:rsid w:val="004E17CE"/>
    <w:rsid w:val="00546E7A"/>
    <w:rsid w:val="005545F9"/>
    <w:rsid w:val="005574C5"/>
    <w:rsid w:val="005870F0"/>
    <w:rsid w:val="00587746"/>
    <w:rsid w:val="00596909"/>
    <w:rsid w:val="005A3ADA"/>
    <w:rsid w:val="005B038A"/>
    <w:rsid w:val="005C3C90"/>
    <w:rsid w:val="005C5E50"/>
    <w:rsid w:val="005C6B18"/>
    <w:rsid w:val="006051C2"/>
    <w:rsid w:val="006169E9"/>
    <w:rsid w:val="00627FC0"/>
    <w:rsid w:val="006A1041"/>
    <w:rsid w:val="006A4E01"/>
    <w:rsid w:val="006C5F85"/>
    <w:rsid w:val="006C6532"/>
    <w:rsid w:val="00705595"/>
    <w:rsid w:val="00712A8D"/>
    <w:rsid w:val="007338DF"/>
    <w:rsid w:val="0074544E"/>
    <w:rsid w:val="00757113"/>
    <w:rsid w:val="00762F59"/>
    <w:rsid w:val="00777C99"/>
    <w:rsid w:val="007825C9"/>
    <w:rsid w:val="007A0775"/>
    <w:rsid w:val="007A0CAD"/>
    <w:rsid w:val="007A409C"/>
    <w:rsid w:val="007B2A2E"/>
    <w:rsid w:val="007C2BE9"/>
    <w:rsid w:val="007D4E78"/>
    <w:rsid w:val="007D7AC7"/>
    <w:rsid w:val="007F61D7"/>
    <w:rsid w:val="008059FF"/>
    <w:rsid w:val="00810A82"/>
    <w:rsid w:val="00812F3A"/>
    <w:rsid w:val="008266EC"/>
    <w:rsid w:val="00827AED"/>
    <w:rsid w:val="00831F4B"/>
    <w:rsid w:val="008343A3"/>
    <w:rsid w:val="00835B08"/>
    <w:rsid w:val="00836A54"/>
    <w:rsid w:val="00841B36"/>
    <w:rsid w:val="00845F8D"/>
    <w:rsid w:val="008529D0"/>
    <w:rsid w:val="0087310C"/>
    <w:rsid w:val="0088063B"/>
    <w:rsid w:val="00882ED4"/>
    <w:rsid w:val="00883BAE"/>
    <w:rsid w:val="00897074"/>
    <w:rsid w:val="008A3870"/>
    <w:rsid w:val="008A3B7F"/>
    <w:rsid w:val="008B52E0"/>
    <w:rsid w:val="008C446A"/>
    <w:rsid w:val="008E0ADE"/>
    <w:rsid w:val="008E31BC"/>
    <w:rsid w:val="008E7A15"/>
    <w:rsid w:val="008F2577"/>
    <w:rsid w:val="008F7A7D"/>
    <w:rsid w:val="0090260E"/>
    <w:rsid w:val="00930213"/>
    <w:rsid w:val="00935191"/>
    <w:rsid w:val="00962071"/>
    <w:rsid w:val="0096755C"/>
    <w:rsid w:val="00972FDF"/>
    <w:rsid w:val="009803C6"/>
    <w:rsid w:val="009B5058"/>
    <w:rsid w:val="009B5225"/>
    <w:rsid w:val="009C380C"/>
    <w:rsid w:val="009C608A"/>
    <w:rsid w:val="009E0D47"/>
    <w:rsid w:val="009F4E9E"/>
    <w:rsid w:val="00A1135B"/>
    <w:rsid w:val="00A148D9"/>
    <w:rsid w:val="00A358F6"/>
    <w:rsid w:val="00A452AB"/>
    <w:rsid w:val="00A567DA"/>
    <w:rsid w:val="00A575C3"/>
    <w:rsid w:val="00A62CFB"/>
    <w:rsid w:val="00A63A9A"/>
    <w:rsid w:val="00A67290"/>
    <w:rsid w:val="00A777C6"/>
    <w:rsid w:val="00A878DA"/>
    <w:rsid w:val="00A87AB0"/>
    <w:rsid w:val="00AA1536"/>
    <w:rsid w:val="00AA2C26"/>
    <w:rsid w:val="00AB4A24"/>
    <w:rsid w:val="00AC13E8"/>
    <w:rsid w:val="00AC226A"/>
    <w:rsid w:val="00B01015"/>
    <w:rsid w:val="00B27954"/>
    <w:rsid w:val="00B36581"/>
    <w:rsid w:val="00B3714E"/>
    <w:rsid w:val="00B45A2B"/>
    <w:rsid w:val="00B542AC"/>
    <w:rsid w:val="00B60817"/>
    <w:rsid w:val="00B773DC"/>
    <w:rsid w:val="00B819CA"/>
    <w:rsid w:val="00B832F3"/>
    <w:rsid w:val="00BA5DED"/>
    <w:rsid w:val="00BA5FE1"/>
    <w:rsid w:val="00BB0DC2"/>
    <w:rsid w:val="00BC328F"/>
    <w:rsid w:val="00BE7032"/>
    <w:rsid w:val="00BF6316"/>
    <w:rsid w:val="00C22D3F"/>
    <w:rsid w:val="00C26E5D"/>
    <w:rsid w:val="00C27576"/>
    <w:rsid w:val="00C424A1"/>
    <w:rsid w:val="00C55A60"/>
    <w:rsid w:val="00C82D76"/>
    <w:rsid w:val="00CA42D2"/>
    <w:rsid w:val="00CA43CC"/>
    <w:rsid w:val="00CC243B"/>
    <w:rsid w:val="00CC2DB2"/>
    <w:rsid w:val="00CC551C"/>
    <w:rsid w:val="00CF138F"/>
    <w:rsid w:val="00CF25DD"/>
    <w:rsid w:val="00D02834"/>
    <w:rsid w:val="00D05B69"/>
    <w:rsid w:val="00D23762"/>
    <w:rsid w:val="00D42F2E"/>
    <w:rsid w:val="00D552FE"/>
    <w:rsid w:val="00D74A00"/>
    <w:rsid w:val="00D74B5F"/>
    <w:rsid w:val="00D7500D"/>
    <w:rsid w:val="00D8204E"/>
    <w:rsid w:val="00D83566"/>
    <w:rsid w:val="00D91C57"/>
    <w:rsid w:val="00D9250D"/>
    <w:rsid w:val="00DC007B"/>
    <w:rsid w:val="00DD7E51"/>
    <w:rsid w:val="00DE3E69"/>
    <w:rsid w:val="00DF520B"/>
    <w:rsid w:val="00E04864"/>
    <w:rsid w:val="00E101E5"/>
    <w:rsid w:val="00E135F5"/>
    <w:rsid w:val="00E178AA"/>
    <w:rsid w:val="00E33980"/>
    <w:rsid w:val="00E43CC4"/>
    <w:rsid w:val="00E5483D"/>
    <w:rsid w:val="00E62C7B"/>
    <w:rsid w:val="00E972CF"/>
    <w:rsid w:val="00EA1DAE"/>
    <w:rsid w:val="00EA62B6"/>
    <w:rsid w:val="00EA68CD"/>
    <w:rsid w:val="00EB2B85"/>
    <w:rsid w:val="00EF008C"/>
    <w:rsid w:val="00F221EF"/>
    <w:rsid w:val="00F27949"/>
    <w:rsid w:val="00F432E7"/>
    <w:rsid w:val="00F43BD0"/>
    <w:rsid w:val="00F45BAA"/>
    <w:rsid w:val="00F50326"/>
    <w:rsid w:val="00F53B20"/>
    <w:rsid w:val="00F6063B"/>
    <w:rsid w:val="00F62B20"/>
    <w:rsid w:val="00F75EBE"/>
    <w:rsid w:val="00F94556"/>
    <w:rsid w:val="00F95DE9"/>
    <w:rsid w:val="00FB2507"/>
    <w:rsid w:val="00FB3838"/>
    <w:rsid w:val="00FC1491"/>
    <w:rsid w:val="00FE5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E1F4FB"/>
  <w15:docId w15:val="{AB00976D-82FB-4B24-A75D-8C4505CB27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Revision">
    <w:name w:val="Revision"/>
    <w:hidden/>
    <w:uiPriority w:val="99"/>
    <w:semiHidden/>
    <w:rsid w:val="004978D1"/>
    <w:pPr>
      <w:spacing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4978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978D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978D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78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78D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048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048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20484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B60817"/>
    <w:rPr>
      <w:color w:val="0000FF"/>
      <w:u w:val="single"/>
    </w:rPr>
  </w:style>
  <w:style w:type="table" w:styleId="TableGrid">
    <w:name w:val="Table Grid"/>
    <w:basedOn w:val="TableNormal"/>
    <w:uiPriority w:val="39"/>
    <w:rsid w:val="00405F07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27FC0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7FC0"/>
  </w:style>
  <w:style w:type="paragraph" w:styleId="Footer">
    <w:name w:val="footer"/>
    <w:basedOn w:val="Normal"/>
    <w:link w:val="FooterChar"/>
    <w:uiPriority w:val="99"/>
    <w:unhideWhenUsed/>
    <w:rsid w:val="00627FC0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7F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968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B698F0-8141-48B0-8A85-6CD12C5E86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911</Words>
  <Characters>5240</Characters>
  <Application>Microsoft Office Word</Application>
  <DocSecurity>4</DocSecurity>
  <Lines>1746</Lines>
  <Paragraphs>2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cola Eddison</dc:creator>
  <cp:lastModifiedBy>MOORCROFT, Craig (THE WALTON CENTRE NHS FOUNDATION TRUST)</cp:lastModifiedBy>
  <cp:revision>2</cp:revision>
  <dcterms:created xsi:type="dcterms:W3CDTF">2022-10-04T15:32:00Z</dcterms:created>
  <dcterms:modified xsi:type="dcterms:W3CDTF">2022-10-04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british-journal-of-health-psychology</vt:lpwstr>
  </property>
  <property fmtid="{D5CDD505-2E9C-101B-9397-08002B2CF9AE}" pid="9" name="Mendeley Recent Style Name 3_1">
    <vt:lpwstr>British Journal of Health Psychology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deprecated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a3672403-b4a9-36c6-9659-ab872491b75f</vt:lpwstr>
  </property>
  <property fmtid="{D5CDD505-2E9C-101B-9397-08002B2CF9AE}" pid="24" name="Mendeley Citation Style_1">
    <vt:lpwstr>http://www.zotero.org/styles/american-medical-association</vt:lpwstr>
  </property>
</Properties>
</file>